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1204FCDE" w:rsidR="00D9702F" w:rsidRPr="00B33104" w:rsidRDefault="00D9702F" w:rsidP="00D9702F">
      <w:pPr>
        <w:jc w:val="center"/>
        <w:rPr>
          <w:b/>
          <w:bCs/>
        </w:rPr>
      </w:pPr>
      <w:r w:rsidRPr="00B33104">
        <w:rPr>
          <w:b/>
          <w:bCs/>
        </w:rPr>
        <w:t xml:space="preserve">Minutes of the Meeting held on </w:t>
      </w:r>
      <w:r w:rsidR="00D6442D">
        <w:rPr>
          <w:b/>
          <w:bCs/>
        </w:rPr>
        <w:t>1</w:t>
      </w:r>
      <w:r w:rsidR="005F3DA0">
        <w:rPr>
          <w:b/>
          <w:bCs/>
        </w:rPr>
        <w:t>5</w:t>
      </w:r>
      <w:r w:rsidR="00697AEB">
        <w:rPr>
          <w:b/>
          <w:bCs/>
        </w:rPr>
        <w:t xml:space="preserve"> June</w:t>
      </w:r>
      <w:r w:rsidR="00E6189B">
        <w:rPr>
          <w:b/>
          <w:bCs/>
        </w:rPr>
        <w:t xml:space="preserve"> </w:t>
      </w:r>
      <w:r w:rsidRPr="00B33104">
        <w:rPr>
          <w:b/>
          <w:bCs/>
        </w:rPr>
        <w:t>20</w:t>
      </w:r>
      <w:r w:rsidR="00501B7E">
        <w:rPr>
          <w:b/>
          <w:bCs/>
        </w:rPr>
        <w:t>2</w:t>
      </w:r>
      <w:r w:rsidR="005F3DA0">
        <w:rPr>
          <w:b/>
          <w:bCs/>
        </w:rPr>
        <w:t>3</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4C180C" w14:paraId="0AAC32B0" w14:textId="77777777" w:rsidTr="00277916">
        <w:tc>
          <w:tcPr>
            <w:tcW w:w="2263" w:type="dxa"/>
            <w:tcBorders>
              <w:top w:val="nil"/>
              <w:left w:val="nil"/>
              <w:bottom w:val="nil"/>
              <w:right w:val="nil"/>
            </w:tcBorders>
          </w:tcPr>
          <w:p w14:paraId="0D25E8C2" w14:textId="7891E93A" w:rsidR="004C180C" w:rsidRDefault="00E50757" w:rsidP="00D9702F">
            <w:r>
              <w:t xml:space="preserve">Jayden </w:t>
            </w:r>
            <w:r w:rsidR="00504DFC">
              <w:t>Benne</w:t>
            </w:r>
            <w:r w:rsidR="00D47D5C">
              <w:t>h</w:t>
            </w:r>
          </w:p>
        </w:tc>
        <w:tc>
          <w:tcPr>
            <w:tcW w:w="3459" w:type="dxa"/>
            <w:tcBorders>
              <w:top w:val="nil"/>
              <w:left w:val="nil"/>
              <w:bottom w:val="nil"/>
              <w:right w:val="nil"/>
            </w:tcBorders>
          </w:tcPr>
          <w:p w14:paraId="025F00FF" w14:textId="32422020" w:rsidR="004C180C" w:rsidRDefault="004C180C" w:rsidP="00D9702F">
            <w:r>
              <w:t>Student Member</w:t>
            </w:r>
          </w:p>
        </w:tc>
        <w:tc>
          <w:tcPr>
            <w:tcW w:w="3402" w:type="dxa"/>
            <w:tcBorders>
              <w:top w:val="nil"/>
              <w:left w:val="nil"/>
              <w:bottom w:val="nil"/>
              <w:right w:val="nil"/>
            </w:tcBorders>
          </w:tcPr>
          <w:p w14:paraId="11B5E8AF" w14:textId="45FBE306" w:rsidR="004C180C" w:rsidRDefault="00E50757" w:rsidP="00D9702F">
            <w:r>
              <w:t xml:space="preserve">Present </w:t>
            </w:r>
          </w:p>
        </w:tc>
      </w:tr>
      <w:tr w:rsidR="00E659D4" w14:paraId="2F0D0A0C" w14:textId="77777777" w:rsidTr="00277916">
        <w:tc>
          <w:tcPr>
            <w:tcW w:w="2263" w:type="dxa"/>
            <w:tcBorders>
              <w:top w:val="nil"/>
              <w:left w:val="nil"/>
              <w:bottom w:val="nil"/>
              <w:right w:val="nil"/>
            </w:tcBorders>
          </w:tcPr>
          <w:p w14:paraId="40244FA7" w14:textId="2E1C9C62" w:rsidR="00E659D4" w:rsidRDefault="00E659D4" w:rsidP="00D9702F">
            <w:r>
              <w:t>Emma Bibi</w:t>
            </w:r>
          </w:p>
        </w:tc>
        <w:tc>
          <w:tcPr>
            <w:tcW w:w="3459" w:type="dxa"/>
            <w:tcBorders>
              <w:top w:val="nil"/>
              <w:left w:val="nil"/>
              <w:bottom w:val="nil"/>
              <w:right w:val="nil"/>
            </w:tcBorders>
          </w:tcPr>
          <w:p w14:paraId="4C108040" w14:textId="0874D476" w:rsidR="00E659D4" w:rsidRDefault="00E659D4" w:rsidP="00D9702F">
            <w:r>
              <w:t>Student Member</w:t>
            </w:r>
          </w:p>
        </w:tc>
        <w:tc>
          <w:tcPr>
            <w:tcW w:w="3402" w:type="dxa"/>
            <w:tcBorders>
              <w:top w:val="nil"/>
              <w:left w:val="nil"/>
              <w:bottom w:val="nil"/>
              <w:right w:val="nil"/>
            </w:tcBorders>
          </w:tcPr>
          <w:p w14:paraId="3014F523" w14:textId="3A41901B" w:rsidR="00E659D4" w:rsidRDefault="00E659D4" w:rsidP="00D9702F">
            <w:r>
              <w:t xml:space="preserve">Apologies – College commitments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68435A47" w:rsidR="00C02482" w:rsidRDefault="00697AEB" w:rsidP="00D9702F">
            <w:r>
              <w:t>Present</w:t>
            </w:r>
            <w:r w:rsidR="00D27631">
              <w:t xml:space="preserve">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712F5D1A" w:rsidR="0022288A" w:rsidRDefault="0022288A" w:rsidP="00D9702F">
            <w:r>
              <w:t>Present</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05DF287D" w:rsidR="00F26800" w:rsidRDefault="006427D1"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1B8CE0AF" w:rsidR="0022288A" w:rsidRDefault="007D5285" w:rsidP="00D9702F">
            <w:r>
              <w:t xml:space="preserve">Present </w:t>
            </w:r>
          </w:p>
        </w:tc>
      </w:tr>
      <w:tr w:rsidR="002B4B17" w14:paraId="6E8FE847" w14:textId="77777777" w:rsidTr="00277916">
        <w:tc>
          <w:tcPr>
            <w:tcW w:w="2263" w:type="dxa"/>
            <w:tcBorders>
              <w:top w:val="nil"/>
              <w:left w:val="nil"/>
              <w:bottom w:val="nil"/>
              <w:right w:val="nil"/>
            </w:tcBorders>
          </w:tcPr>
          <w:p w14:paraId="4F21EAC2" w14:textId="79A1670A" w:rsidR="002B4B17" w:rsidRDefault="002B4B17" w:rsidP="00D9702F">
            <w:r>
              <w:t>Yolanda Valery</w:t>
            </w:r>
          </w:p>
        </w:tc>
        <w:tc>
          <w:tcPr>
            <w:tcW w:w="3459" w:type="dxa"/>
            <w:tcBorders>
              <w:top w:val="nil"/>
              <w:left w:val="nil"/>
              <w:bottom w:val="nil"/>
              <w:right w:val="nil"/>
            </w:tcBorders>
          </w:tcPr>
          <w:p w14:paraId="63380252" w14:textId="33EDE7D0" w:rsidR="002B4B17" w:rsidRDefault="002B4B17" w:rsidP="00D9702F">
            <w:r>
              <w:t>Independent Member</w:t>
            </w:r>
          </w:p>
        </w:tc>
        <w:tc>
          <w:tcPr>
            <w:tcW w:w="3402" w:type="dxa"/>
            <w:tcBorders>
              <w:top w:val="nil"/>
              <w:left w:val="nil"/>
              <w:bottom w:val="nil"/>
              <w:right w:val="nil"/>
            </w:tcBorders>
          </w:tcPr>
          <w:p w14:paraId="76BDE891" w14:textId="2AB02E9A" w:rsidR="002B4B17" w:rsidRDefault="002B4B17" w:rsidP="00D9702F">
            <w:r>
              <w:t>Present</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C74CE9" w14:paraId="448CDF55" w14:textId="77777777" w:rsidTr="00277916">
        <w:tc>
          <w:tcPr>
            <w:tcW w:w="2263" w:type="dxa"/>
            <w:tcBorders>
              <w:top w:val="nil"/>
              <w:left w:val="nil"/>
              <w:bottom w:val="nil"/>
              <w:right w:val="nil"/>
            </w:tcBorders>
          </w:tcPr>
          <w:p w14:paraId="69B7A9B3" w14:textId="3B79E1A9" w:rsidR="00C74CE9" w:rsidRDefault="00C74CE9" w:rsidP="000C7B5D">
            <w:r>
              <w:t>S</w:t>
            </w:r>
            <w:r w:rsidR="00505635">
              <w:t>hadavia Bucknor</w:t>
            </w:r>
          </w:p>
        </w:tc>
        <w:tc>
          <w:tcPr>
            <w:tcW w:w="3459" w:type="dxa"/>
            <w:tcBorders>
              <w:top w:val="nil"/>
              <w:left w:val="nil"/>
              <w:bottom w:val="nil"/>
              <w:right w:val="nil"/>
            </w:tcBorders>
          </w:tcPr>
          <w:p w14:paraId="45F62B1E" w14:textId="4613D83E" w:rsidR="00C74CE9" w:rsidRDefault="002C6201" w:rsidP="00C95DDB">
            <w:r>
              <w:t>Interi</w:t>
            </w:r>
            <w:r w:rsidR="00915527">
              <w:t xml:space="preserve">m Principal and Interim Vice Principal Curriculum &amp; </w:t>
            </w:r>
            <w:r w:rsidR="00FF7F51">
              <w:t xml:space="preserve">Quality </w:t>
            </w:r>
            <w:r>
              <w:t xml:space="preserve"> </w:t>
            </w:r>
            <w:r w:rsidR="00505635">
              <w:t>Student</w:t>
            </w:r>
          </w:p>
        </w:tc>
        <w:tc>
          <w:tcPr>
            <w:tcW w:w="3402" w:type="dxa"/>
            <w:tcBorders>
              <w:top w:val="nil"/>
              <w:left w:val="nil"/>
              <w:bottom w:val="nil"/>
              <w:right w:val="nil"/>
            </w:tcBorders>
          </w:tcPr>
          <w:p w14:paraId="0FE0F7BE" w14:textId="65A380DF" w:rsidR="00C74CE9" w:rsidRDefault="00505635" w:rsidP="008711CD">
            <w:r>
              <w:t xml:space="preserve">Present </w:t>
            </w:r>
          </w:p>
        </w:tc>
      </w:tr>
      <w:tr w:rsidR="007F7685" w14:paraId="7224EE52" w14:textId="77777777" w:rsidTr="00277916">
        <w:tc>
          <w:tcPr>
            <w:tcW w:w="2263" w:type="dxa"/>
            <w:tcBorders>
              <w:top w:val="nil"/>
              <w:left w:val="nil"/>
              <w:bottom w:val="nil"/>
              <w:right w:val="nil"/>
            </w:tcBorders>
          </w:tcPr>
          <w:p w14:paraId="1D95D287" w14:textId="0432D0B1" w:rsidR="00B74D70" w:rsidRDefault="00365865" w:rsidP="000C7B5D">
            <w:r>
              <w:t>David Francis</w:t>
            </w:r>
          </w:p>
        </w:tc>
        <w:tc>
          <w:tcPr>
            <w:tcW w:w="3459" w:type="dxa"/>
            <w:tcBorders>
              <w:top w:val="nil"/>
              <w:left w:val="nil"/>
              <w:bottom w:val="nil"/>
              <w:right w:val="nil"/>
            </w:tcBorders>
          </w:tcPr>
          <w:p w14:paraId="17BA38D3" w14:textId="21DFA08E" w:rsidR="002819F3" w:rsidRDefault="00365865" w:rsidP="00C95DDB">
            <w:r>
              <w:t>Executive Director Student Services</w:t>
            </w:r>
          </w:p>
        </w:tc>
        <w:tc>
          <w:tcPr>
            <w:tcW w:w="3402" w:type="dxa"/>
            <w:tcBorders>
              <w:top w:val="nil"/>
              <w:left w:val="nil"/>
              <w:bottom w:val="nil"/>
              <w:right w:val="nil"/>
            </w:tcBorders>
          </w:tcPr>
          <w:p w14:paraId="5E22A51B" w14:textId="16C716A7" w:rsidR="007F7685" w:rsidRDefault="007F7685" w:rsidP="008711CD">
            <w:r>
              <w:t>Present</w:t>
            </w:r>
          </w:p>
        </w:tc>
      </w:tr>
      <w:tr w:rsidR="00F8285B" w14:paraId="49C969D3" w14:textId="77777777" w:rsidTr="00277916">
        <w:tc>
          <w:tcPr>
            <w:tcW w:w="2263" w:type="dxa"/>
            <w:tcBorders>
              <w:top w:val="nil"/>
              <w:left w:val="nil"/>
              <w:bottom w:val="nil"/>
              <w:right w:val="nil"/>
            </w:tcBorders>
          </w:tcPr>
          <w:p w14:paraId="3679371C" w14:textId="2BEB0D1C" w:rsidR="00F8285B" w:rsidRDefault="00F8285B" w:rsidP="000C7B5D">
            <w:r>
              <w:t>Robin Jones</w:t>
            </w:r>
          </w:p>
        </w:tc>
        <w:tc>
          <w:tcPr>
            <w:tcW w:w="3459" w:type="dxa"/>
            <w:tcBorders>
              <w:top w:val="nil"/>
              <w:left w:val="nil"/>
              <w:bottom w:val="nil"/>
              <w:right w:val="nil"/>
            </w:tcBorders>
          </w:tcPr>
          <w:p w14:paraId="6343EE23" w14:textId="2BE283BB" w:rsidR="00F8285B" w:rsidRDefault="00FF7F51" w:rsidP="00C95DDB">
            <w:r>
              <w:t xml:space="preserve">Head of Governance </w:t>
            </w:r>
            <w:r w:rsidR="00F8285B">
              <w:t xml:space="preserve"> </w:t>
            </w:r>
          </w:p>
        </w:tc>
        <w:tc>
          <w:tcPr>
            <w:tcW w:w="3402" w:type="dxa"/>
            <w:tcBorders>
              <w:top w:val="nil"/>
              <w:left w:val="nil"/>
              <w:bottom w:val="nil"/>
              <w:right w:val="nil"/>
            </w:tcBorders>
          </w:tcPr>
          <w:p w14:paraId="401391B4" w14:textId="5442F2A8" w:rsidR="00F8285B" w:rsidRDefault="00F8285B" w:rsidP="008711CD">
            <w:r>
              <w:t xml:space="preserve">Present </w:t>
            </w:r>
          </w:p>
        </w:tc>
      </w:tr>
      <w:tr w:rsidR="00F8285B" w14:paraId="7DC7D071" w14:textId="77777777" w:rsidTr="00277916">
        <w:tc>
          <w:tcPr>
            <w:tcW w:w="2263" w:type="dxa"/>
            <w:tcBorders>
              <w:top w:val="nil"/>
              <w:left w:val="nil"/>
              <w:bottom w:val="nil"/>
              <w:right w:val="nil"/>
            </w:tcBorders>
          </w:tcPr>
          <w:p w14:paraId="08C3861B" w14:textId="2E94A948" w:rsidR="00F8285B" w:rsidRDefault="00E50757" w:rsidP="000C7B5D">
            <w:r>
              <w:t xml:space="preserve">Rena </w:t>
            </w:r>
            <w:r w:rsidR="00E82668">
              <w:t>Rani</w:t>
            </w:r>
          </w:p>
        </w:tc>
        <w:tc>
          <w:tcPr>
            <w:tcW w:w="3459" w:type="dxa"/>
            <w:tcBorders>
              <w:top w:val="nil"/>
              <w:left w:val="nil"/>
              <w:bottom w:val="nil"/>
              <w:right w:val="nil"/>
            </w:tcBorders>
          </w:tcPr>
          <w:p w14:paraId="4FFC7813" w14:textId="4B099FA5" w:rsidR="00F8285B" w:rsidRDefault="00F8285B" w:rsidP="00C95DDB">
            <w:r>
              <w:t xml:space="preserve">Interim Vice Principal Curriculum </w:t>
            </w:r>
          </w:p>
        </w:tc>
        <w:tc>
          <w:tcPr>
            <w:tcW w:w="3402" w:type="dxa"/>
            <w:tcBorders>
              <w:top w:val="nil"/>
              <w:left w:val="nil"/>
              <w:bottom w:val="nil"/>
              <w:right w:val="nil"/>
            </w:tcBorders>
          </w:tcPr>
          <w:p w14:paraId="23974892" w14:textId="24053938" w:rsidR="00F8285B" w:rsidRDefault="00F8285B" w:rsidP="008711C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7738D218" w14:textId="7065DA3F" w:rsidR="00304D4F" w:rsidRPr="00D87DF6" w:rsidRDefault="00304D4F" w:rsidP="00304D4F">
      <w:pPr>
        <w:rPr>
          <w:b/>
          <w:bCs/>
        </w:rPr>
      </w:pPr>
      <w:bookmarkStart w:id="0" w:name="_Hlk55901175"/>
      <w:r>
        <w:rPr>
          <w:b/>
          <w:bCs/>
        </w:rPr>
        <w:t>1</w:t>
      </w:r>
      <w:r w:rsidRPr="00D87DF6">
        <w:rPr>
          <w:b/>
          <w:bCs/>
        </w:rPr>
        <w:tab/>
      </w:r>
      <w:r>
        <w:rPr>
          <w:b/>
          <w:bCs/>
        </w:rPr>
        <w:t>MEMBERSHIP OF THE CURRICULUM, QUALITY &amp; ENGAGEMENT COMMITTEE</w:t>
      </w:r>
      <w:r w:rsidRPr="00D87DF6">
        <w:rPr>
          <w:b/>
          <w:bCs/>
        </w:rPr>
        <w:t xml:space="preserve"> </w:t>
      </w:r>
    </w:p>
    <w:p w14:paraId="163B7C58" w14:textId="74A0D369" w:rsidR="00E47FB7" w:rsidRDefault="00304D4F" w:rsidP="00150837">
      <w:pPr>
        <w:ind w:left="720"/>
      </w:pPr>
      <w:r>
        <w:t>The Clerk advised the Committee that Fiona Clarke</w:t>
      </w:r>
      <w:r w:rsidR="00E47FB7">
        <w:t xml:space="preserve">, Teaching Staff Member, had </w:t>
      </w:r>
      <w:r w:rsidR="00150837">
        <w:t>resigned</w:t>
      </w:r>
      <w:r w:rsidR="00E47FB7">
        <w:t xml:space="preserve"> from membership of the </w:t>
      </w:r>
      <w:r w:rsidR="00150837">
        <w:t>Corporation</w:t>
      </w:r>
      <w:r w:rsidR="00E47FB7">
        <w:t xml:space="preserve"> and, </w:t>
      </w:r>
      <w:r w:rsidR="00150837">
        <w:t>therefore</w:t>
      </w:r>
      <w:r w:rsidR="00E47FB7">
        <w:t xml:space="preserve">, the Curriculum, Quality &amp; Engagement Committee. </w:t>
      </w:r>
    </w:p>
    <w:p w14:paraId="36297965" w14:textId="5269EC87" w:rsidR="00656B76" w:rsidRDefault="00E47FB7" w:rsidP="00150837">
      <w:pPr>
        <w:ind w:left="720"/>
        <w:rPr>
          <w:b/>
          <w:bCs/>
        </w:rPr>
      </w:pPr>
      <w:r>
        <w:t xml:space="preserve">It was intended to seek nominations </w:t>
      </w:r>
      <w:r w:rsidR="00150837">
        <w:t xml:space="preserve">for a new Teaching Staff Member at the beginning of the new year in September 2023. </w:t>
      </w:r>
      <w:r w:rsidR="00304D4F">
        <w:t xml:space="preserve"> </w:t>
      </w:r>
      <w:r w:rsidR="00304D4F">
        <w:rPr>
          <w:b/>
          <w:bCs/>
        </w:rPr>
        <w:tab/>
      </w:r>
    </w:p>
    <w:p w14:paraId="2AD214D1" w14:textId="76C8F1DD" w:rsidR="00CC23A2" w:rsidRPr="00D87DF6" w:rsidRDefault="0028409F" w:rsidP="00CC23A2">
      <w:pPr>
        <w:rPr>
          <w:b/>
          <w:bCs/>
        </w:rPr>
      </w:pPr>
      <w:bookmarkStart w:id="1" w:name="_Hlk138323061"/>
      <w:r>
        <w:rPr>
          <w:b/>
          <w:bCs/>
        </w:rPr>
        <w:t>2</w:t>
      </w:r>
      <w:r w:rsidR="00CC23A2" w:rsidRPr="00D87DF6">
        <w:rPr>
          <w:b/>
          <w:bCs/>
        </w:rPr>
        <w:tab/>
        <w:t xml:space="preserve">APOLOGIES FOR ABSENCE </w:t>
      </w:r>
    </w:p>
    <w:p w14:paraId="505BF38E" w14:textId="1978A1E8" w:rsidR="000F77EF" w:rsidRDefault="00CC23A2" w:rsidP="00DA6641">
      <w:pPr>
        <w:ind w:left="737"/>
      </w:pPr>
      <w:r>
        <w:t>The Co</w:t>
      </w:r>
      <w:r w:rsidR="006F2440">
        <w:t>mmittee</w:t>
      </w:r>
      <w:r>
        <w:t xml:space="preserve"> </w:t>
      </w:r>
      <w:bookmarkEnd w:id="0"/>
      <w:bookmarkEnd w:id="1"/>
      <w:r>
        <w:t xml:space="preserve">NOTED </w:t>
      </w:r>
      <w:r w:rsidR="00FC013D">
        <w:t>that</w:t>
      </w:r>
      <w:r w:rsidR="003B048C">
        <w:t xml:space="preserve"> </w:t>
      </w:r>
      <w:r w:rsidR="0028409F">
        <w:t xml:space="preserve">Emma Bibi, one of the Student Members, had </w:t>
      </w:r>
      <w:r w:rsidR="003B048C">
        <w:t xml:space="preserve"> submitted </w:t>
      </w:r>
      <w:r w:rsidR="007141E7">
        <w:t xml:space="preserve">her </w:t>
      </w:r>
      <w:r w:rsidR="003B048C">
        <w:t xml:space="preserve"> apologies for absence</w:t>
      </w:r>
      <w:r w:rsidR="007141E7">
        <w:t xml:space="preserve"> due to College commitments. </w:t>
      </w:r>
    </w:p>
    <w:p w14:paraId="5315364D" w14:textId="08A9C87E" w:rsidR="007141E7" w:rsidRDefault="00F97D24" w:rsidP="00DA6641">
      <w:pPr>
        <w:ind w:left="737"/>
      </w:pPr>
      <w:r>
        <w:t>To provide a</w:t>
      </w:r>
      <w:r w:rsidR="005343B7">
        <w:t>n additional</w:t>
      </w:r>
      <w:r>
        <w:t xml:space="preserve"> student voice S</w:t>
      </w:r>
      <w:r w:rsidR="00D67C7A">
        <w:t>h</w:t>
      </w:r>
      <w:r>
        <w:t>adavia</w:t>
      </w:r>
      <w:r w:rsidR="00D67C7A">
        <w:t xml:space="preserve"> Bucknor (known as Dai) had been invited </w:t>
      </w:r>
      <w:r w:rsidR="00D07693">
        <w:t xml:space="preserve">to attend the meeting. </w:t>
      </w:r>
    </w:p>
    <w:p w14:paraId="3323B2B7" w14:textId="5E387F8D" w:rsidR="00D07693" w:rsidRDefault="00D07693" w:rsidP="00DA6641">
      <w:pPr>
        <w:ind w:left="737"/>
      </w:pPr>
      <w:r>
        <w:t xml:space="preserve">The Chair welcomed Dai to the meeting and thanked him for his attendance. </w:t>
      </w:r>
    </w:p>
    <w:p w14:paraId="6884D1AF" w14:textId="034BF8BF" w:rsidR="00B54DD0" w:rsidRDefault="00B54DD0" w:rsidP="00B54DD0">
      <w:pPr>
        <w:ind w:left="737"/>
      </w:pPr>
      <w:r>
        <w:t xml:space="preserve">The meeting was quorate throughout. </w:t>
      </w:r>
    </w:p>
    <w:p w14:paraId="1E0BC3D9" w14:textId="60EB3A2E" w:rsidR="00CC23A2" w:rsidRPr="00D87DF6" w:rsidRDefault="00D47D5C" w:rsidP="00CC23A2">
      <w:pPr>
        <w:rPr>
          <w:b/>
          <w:bCs/>
        </w:rPr>
      </w:pPr>
      <w:r>
        <w:rPr>
          <w:b/>
          <w:bCs/>
        </w:rPr>
        <w:t>3</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2" w:name="_Hlk54272196"/>
      <w:bookmarkStart w:id="3" w:name="_Hlk42502548"/>
      <w:bookmarkStart w:id="4" w:name="_Hlk29990539"/>
    </w:p>
    <w:p w14:paraId="0D9A1C63" w14:textId="33737706" w:rsidR="00450676" w:rsidRDefault="00D47D5C" w:rsidP="00450676">
      <w:pPr>
        <w:ind w:left="720" w:hanging="720"/>
        <w:rPr>
          <w:b/>
          <w:bCs/>
        </w:rPr>
      </w:pPr>
      <w:r>
        <w:rPr>
          <w:b/>
          <w:bCs/>
        </w:rPr>
        <w:t>4</w:t>
      </w:r>
      <w:r w:rsidR="00411463" w:rsidRPr="00E9305E">
        <w:rPr>
          <w:b/>
          <w:bCs/>
        </w:rPr>
        <w:tab/>
      </w:r>
      <w:bookmarkStart w:id="5" w:name="_Hlk89768477"/>
      <w:r w:rsidR="00450676">
        <w:rPr>
          <w:b/>
          <w:bCs/>
        </w:rPr>
        <w:t xml:space="preserve">MINUTES OF THE MEETING OF THE CURRICULUM, QUALITY &amp; </w:t>
      </w:r>
      <w:r w:rsidR="00CF3423">
        <w:rPr>
          <w:b/>
          <w:bCs/>
        </w:rPr>
        <w:t>ENGAGEMENT</w:t>
      </w:r>
      <w:r w:rsidR="00450676">
        <w:rPr>
          <w:b/>
          <w:bCs/>
        </w:rPr>
        <w:t xml:space="preserve"> COMMITTEE HELD ON </w:t>
      </w:r>
      <w:r w:rsidR="00E759D3">
        <w:rPr>
          <w:b/>
          <w:bCs/>
        </w:rPr>
        <w:t>9</w:t>
      </w:r>
      <w:r w:rsidR="004C7E91">
        <w:rPr>
          <w:b/>
          <w:bCs/>
        </w:rPr>
        <w:t xml:space="preserve"> MARCH </w:t>
      </w:r>
      <w:r w:rsidR="00303D45">
        <w:rPr>
          <w:b/>
          <w:bCs/>
        </w:rPr>
        <w:t>202</w:t>
      </w:r>
      <w:r w:rsidR="00F32802">
        <w:rPr>
          <w:b/>
          <w:bCs/>
        </w:rPr>
        <w:t>3</w:t>
      </w:r>
      <w:r w:rsidR="00303D45">
        <w:rPr>
          <w:b/>
          <w:bCs/>
        </w:rPr>
        <w:t xml:space="preserve"> </w:t>
      </w:r>
      <w:r w:rsidR="00450676">
        <w:rPr>
          <w:b/>
          <w:bCs/>
        </w:rPr>
        <w:t xml:space="preserve">     </w:t>
      </w:r>
    </w:p>
    <w:p w14:paraId="521D01B6" w14:textId="63B44728"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w:t>
      </w:r>
      <w:r w:rsidR="00E759D3">
        <w:t>9</w:t>
      </w:r>
      <w:r w:rsidR="004C7E91">
        <w:t xml:space="preserve"> March</w:t>
      </w:r>
      <w:r w:rsidR="002E0835">
        <w:t xml:space="preserve"> 202</w:t>
      </w:r>
      <w:r w:rsidR="00F32802">
        <w:t>3</w:t>
      </w:r>
      <w:r w:rsidR="002E0835">
        <w:t xml:space="preserve"> were agreed to be a correct record</w:t>
      </w:r>
      <w:r w:rsidR="00634248">
        <w:t xml:space="preserve">. </w:t>
      </w:r>
    </w:p>
    <w:p w14:paraId="63EF9AB6" w14:textId="77777777" w:rsidR="00E759D3" w:rsidRDefault="00E759D3" w:rsidP="00450676">
      <w:pPr>
        <w:ind w:left="737"/>
      </w:pPr>
    </w:p>
    <w:bookmarkEnd w:id="5"/>
    <w:p w14:paraId="7089D242" w14:textId="68532FCF" w:rsidR="0023619C" w:rsidRDefault="00D47D5C" w:rsidP="0023619C">
      <w:pPr>
        <w:ind w:left="720" w:hanging="720"/>
        <w:rPr>
          <w:b/>
          <w:bCs/>
        </w:rPr>
      </w:pPr>
      <w:r>
        <w:rPr>
          <w:b/>
          <w:bCs/>
        </w:rPr>
        <w:t>5</w:t>
      </w:r>
      <w:r w:rsidR="0023619C">
        <w:rPr>
          <w:b/>
          <w:bCs/>
        </w:rPr>
        <w:tab/>
        <w:t xml:space="preserve">MATTERS ARISING FROM THE MINUTES OF THE MEETING OF THE CURRICULUM, QUALITY &amp; ENGAGEMENT COMMITTEE HELD ON </w:t>
      </w:r>
      <w:r w:rsidR="00E759D3">
        <w:rPr>
          <w:b/>
          <w:bCs/>
        </w:rPr>
        <w:t xml:space="preserve">9 </w:t>
      </w:r>
      <w:r w:rsidR="006C42AB">
        <w:rPr>
          <w:b/>
          <w:bCs/>
        </w:rPr>
        <w:t>MARCH</w:t>
      </w:r>
      <w:r w:rsidR="000B0D20">
        <w:rPr>
          <w:b/>
          <w:bCs/>
        </w:rPr>
        <w:t xml:space="preserve"> </w:t>
      </w:r>
      <w:r w:rsidR="0023619C">
        <w:rPr>
          <w:b/>
          <w:bCs/>
        </w:rPr>
        <w:t>202</w:t>
      </w:r>
      <w:r w:rsidR="00E759D3">
        <w:rPr>
          <w:b/>
          <w:bCs/>
        </w:rPr>
        <w:t>3</w:t>
      </w:r>
      <w:r w:rsidR="0023619C">
        <w:rPr>
          <w:b/>
          <w:bCs/>
        </w:rPr>
        <w:t xml:space="preserve">      </w:t>
      </w:r>
    </w:p>
    <w:p w14:paraId="2EB8D129" w14:textId="19A85B3A" w:rsidR="00450676" w:rsidRDefault="0023619C" w:rsidP="00101547">
      <w:pPr>
        <w:ind w:left="737"/>
      </w:pPr>
      <w:r>
        <w:t xml:space="preserve">The Committee agreed that there no issues to be addressed from the Minutes of the meeting of the Curriculum, Quality &amp; Engagement Committee held on </w:t>
      </w:r>
      <w:r w:rsidR="00E759D3">
        <w:t xml:space="preserve">9 </w:t>
      </w:r>
      <w:r w:rsidR="006C42AB">
        <w:t>March</w:t>
      </w:r>
      <w:r>
        <w:t xml:space="preserve"> 202</w:t>
      </w:r>
      <w:r w:rsidR="00E759D3">
        <w:t>3</w:t>
      </w:r>
      <w:r>
        <w:t xml:space="preserve"> </w:t>
      </w:r>
      <w:r w:rsidR="0018565D">
        <w:t>which were not</w:t>
      </w:r>
      <w:r w:rsidR="00C22E6C">
        <w:t xml:space="preserve"> covered </w:t>
      </w:r>
      <w:r w:rsidR="0018565D">
        <w:t>in the published Agenda</w:t>
      </w:r>
      <w:r w:rsidR="00C06C84">
        <w:t xml:space="preserve"> or in planned actions</w:t>
      </w:r>
      <w:r w:rsidR="0018565D">
        <w:t xml:space="preserve">. </w:t>
      </w:r>
    </w:p>
    <w:p w14:paraId="127DAB94" w14:textId="7999C76E" w:rsidR="00E759D3" w:rsidRPr="00D87DF6" w:rsidRDefault="00663B58" w:rsidP="00E759D3">
      <w:pPr>
        <w:rPr>
          <w:b/>
          <w:bCs/>
        </w:rPr>
      </w:pPr>
      <w:r>
        <w:rPr>
          <w:b/>
          <w:bCs/>
        </w:rPr>
        <w:t>6</w:t>
      </w:r>
      <w:r w:rsidR="00E759D3" w:rsidRPr="00D87DF6">
        <w:rPr>
          <w:b/>
          <w:bCs/>
        </w:rPr>
        <w:tab/>
        <w:t>A</w:t>
      </w:r>
      <w:r>
        <w:rPr>
          <w:b/>
          <w:bCs/>
        </w:rPr>
        <w:t xml:space="preserve">GENDA FOR THE MEETING </w:t>
      </w:r>
      <w:r w:rsidR="00E759D3" w:rsidRPr="00D87DF6">
        <w:rPr>
          <w:b/>
          <w:bCs/>
        </w:rPr>
        <w:t xml:space="preserve"> </w:t>
      </w:r>
    </w:p>
    <w:p w14:paraId="75C42084" w14:textId="573783A8" w:rsidR="00E759D3" w:rsidRDefault="00E759D3" w:rsidP="00E759D3">
      <w:pPr>
        <w:ind w:left="737"/>
      </w:pPr>
      <w:r>
        <w:t xml:space="preserve">The </w:t>
      </w:r>
      <w:r w:rsidR="00663B58">
        <w:t xml:space="preserve">Chair proposed and the </w:t>
      </w:r>
      <w:r>
        <w:t>Committee</w:t>
      </w:r>
      <w:r w:rsidR="00663B58">
        <w:t xml:space="preserve"> agreed to reorder the </w:t>
      </w:r>
      <w:r w:rsidR="00213B6E">
        <w:t xml:space="preserve">Agenda in </w:t>
      </w:r>
      <w:r w:rsidR="007F4AB7">
        <w:t>recognition</w:t>
      </w:r>
      <w:r w:rsidR="00213B6E">
        <w:t xml:space="preserve"> of the availability of </w:t>
      </w:r>
      <w:r w:rsidR="007F4AB7">
        <w:t xml:space="preserve">Members and the Executive. </w:t>
      </w:r>
    </w:p>
    <w:p w14:paraId="599CFD50" w14:textId="51A2F538" w:rsidR="007B4D26" w:rsidRDefault="007B4D26" w:rsidP="00E759D3">
      <w:pPr>
        <w:ind w:left="737"/>
      </w:pPr>
      <w:r>
        <w:t xml:space="preserve">Note: Jane Lofthouse arrived during the following item on the Safeguarding Update </w:t>
      </w:r>
    </w:p>
    <w:p w14:paraId="2A558148" w14:textId="241130B4" w:rsidR="00DE40C8" w:rsidRPr="00E9305E" w:rsidRDefault="007F4AB7" w:rsidP="00DE40C8">
      <w:pPr>
        <w:ind w:left="720" w:hanging="720"/>
        <w:rPr>
          <w:b/>
          <w:bCs/>
        </w:rPr>
      </w:pPr>
      <w:bookmarkStart w:id="6" w:name="_Hlk89766554"/>
      <w:bookmarkStart w:id="7" w:name="_Hlk106695659"/>
      <w:bookmarkEnd w:id="2"/>
      <w:bookmarkEnd w:id="3"/>
      <w:bookmarkEnd w:id="4"/>
      <w:r>
        <w:rPr>
          <w:b/>
          <w:bCs/>
        </w:rPr>
        <w:t>7</w:t>
      </w:r>
      <w:r w:rsidR="00DE40C8" w:rsidRPr="00E9305E">
        <w:rPr>
          <w:b/>
          <w:bCs/>
        </w:rPr>
        <w:tab/>
      </w:r>
      <w:r w:rsidR="00DE40C8">
        <w:rPr>
          <w:b/>
          <w:bCs/>
        </w:rPr>
        <w:t>S</w:t>
      </w:r>
      <w:r w:rsidR="00232354">
        <w:rPr>
          <w:b/>
          <w:bCs/>
        </w:rPr>
        <w:t xml:space="preserve">AFEGUARDING UPDATE </w:t>
      </w:r>
      <w:r w:rsidR="00DE40C8">
        <w:rPr>
          <w:b/>
          <w:bCs/>
        </w:rPr>
        <w:t xml:space="preserve">   </w:t>
      </w:r>
      <w:r w:rsidR="00DE40C8" w:rsidRPr="00E9305E">
        <w:rPr>
          <w:b/>
          <w:bCs/>
        </w:rPr>
        <w:t xml:space="preserve">  </w:t>
      </w:r>
    </w:p>
    <w:p w14:paraId="3E2313F3" w14:textId="172F2EB2" w:rsidR="00A83C5E" w:rsidRDefault="00DE40C8" w:rsidP="00232354">
      <w:pPr>
        <w:ind w:left="737"/>
      </w:pPr>
      <w:r>
        <w:t xml:space="preserve">The Committee </w:t>
      </w:r>
      <w:bookmarkEnd w:id="6"/>
      <w:r w:rsidR="00D01940">
        <w:t xml:space="preserve">received </w:t>
      </w:r>
      <w:r w:rsidR="009F4044">
        <w:t>the Safeguarding Update</w:t>
      </w:r>
      <w:r w:rsidR="00A83C5E">
        <w:t xml:space="preserve"> which prompted a wide ranging </w:t>
      </w:r>
      <w:r w:rsidR="00416927">
        <w:t>discussion</w:t>
      </w:r>
      <w:r w:rsidR="00A83C5E">
        <w:t>.</w:t>
      </w:r>
    </w:p>
    <w:p w14:paraId="62812E94" w14:textId="77777777" w:rsidR="001F0529" w:rsidRDefault="00693610" w:rsidP="00232354">
      <w:pPr>
        <w:ind w:left="737"/>
      </w:pPr>
      <w:r>
        <w:t xml:space="preserve">It was confirmed that the Executive Director of Student Services in his role as </w:t>
      </w:r>
      <w:r w:rsidR="00A22E1E">
        <w:t xml:space="preserve">?? met the Safeguarding Link Member on </w:t>
      </w:r>
      <w:r w:rsidR="00D94B2A">
        <w:t xml:space="preserve">a monthly basis to review the Action Plan and emerging issues. In addition the Link Member was now meeting the Safeguarding Team to hear first hand </w:t>
      </w:r>
      <w:r w:rsidR="00F1282E">
        <w:t xml:space="preserve">about the range of issues being addressed. </w:t>
      </w:r>
    </w:p>
    <w:p w14:paraId="56E9E717" w14:textId="12E10D1C" w:rsidR="00693610" w:rsidRDefault="001F0529" w:rsidP="00232354">
      <w:pPr>
        <w:ind w:left="737"/>
      </w:pPr>
      <w:r>
        <w:t xml:space="preserve">A key statistic </w:t>
      </w:r>
      <w:r w:rsidR="00FF1BAE">
        <w:t xml:space="preserve">was that in the current year to date 174 </w:t>
      </w:r>
      <w:r w:rsidR="000F7807">
        <w:t>Safeguarding</w:t>
      </w:r>
      <w:r w:rsidR="00246EEC">
        <w:t xml:space="preserve"> referrals had been made of which 66 had been closed and 9 withdrawn. This left </w:t>
      </w:r>
      <w:r w:rsidR="000F7807">
        <w:t xml:space="preserve">108 live cases currently being supported by the Safeguarding Team. </w:t>
      </w:r>
      <w:r w:rsidR="00F1282E">
        <w:t xml:space="preserve"> </w:t>
      </w:r>
    </w:p>
    <w:p w14:paraId="4D35EBA5" w14:textId="2E0C29CD" w:rsidR="002D12AC" w:rsidRDefault="002D12AC" w:rsidP="00232354">
      <w:pPr>
        <w:ind w:left="737"/>
      </w:pPr>
      <w:r>
        <w:t xml:space="preserve">Mental health conditions continued to be a major reason for safeguarding referrals although homelessness and housing issues were showing a large increase over the last few months.  </w:t>
      </w:r>
    </w:p>
    <w:p w14:paraId="38CD64BB" w14:textId="7856ECFC" w:rsidR="00152358" w:rsidRDefault="00152358" w:rsidP="00232354">
      <w:pPr>
        <w:ind w:left="737"/>
      </w:pPr>
      <w:r>
        <w:t xml:space="preserve">The </w:t>
      </w:r>
      <w:r w:rsidR="00156408">
        <w:t xml:space="preserve">update to the Safeguarding Action Plan was </w:t>
      </w:r>
      <w:r w:rsidR="00294074">
        <w:t>highlighted</w:t>
      </w:r>
      <w:r w:rsidR="00C332A2">
        <w:t xml:space="preserve"> </w:t>
      </w:r>
      <w:r w:rsidR="00356504">
        <w:t xml:space="preserve">– at the outset there were 25 key actions </w:t>
      </w:r>
      <w:r w:rsidR="00294074">
        <w:t xml:space="preserve">of which 15 had been completed with progress being made on the others. </w:t>
      </w:r>
    </w:p>
    <w:p w14:paraId="424417B5" w14:textId="137711F5" w:rsidR="00294074" w:rsidRDefault="00D93C6D" w:rsidP="00232354">
      <w:pPr>
        <w:ind w:left="737"/>
      </w:pPr>
      <w:r>
        <w:t xml:space="preserve">One innovation was that when staff now log on to their computer there is a pop up </w:t>
      </w:r>
      <w:r w:rsidR="00B73A95">
        <w:t xml:space="preserve">which reminds then of the action to be taken </w:t>
      </w:r>
      <w:r w:rsidR="00D3318C">
        <w:t xml:space="preserve">when a </w:t>
      </w:r>
      <w:r w:rsidR="00732E5D">
        <w:t>Safeguarding</w:t>
      </w:r>
      <w:r w:rsidR="00D3318C">
        <w:t xml:space="preserve"> issue was raised / identified. </w:t>
      </w:r>
    </w:p>
    <w:p w14:paraId="0C8D5D55" w14:textId="2FEA9F7C" w:rsidR="00D3318C" w:rsidRDefault="0026647F" w:rsidP="00232354">
      <w:pPr>
        <w:ind w:left="737"/>
      </w:pPr>
      <w:r>
        <w:t xml:space="preserve">The </w:t>
      </w:r>
      <w:r w:rsidR="00732E5D">
        <w:t>Safeguarding</w:t>
      </w:r>
      <w:r>
        <w:t xml:space="preserve"> Update also covered:</w:t>
      </w:r>
    </w:p>
    <w:p w14:paraId="22068A42" w14:textId="62881635" w:rsidR="0026647F" w:rsidRDefault="0026647F" w:rsidP="0026647F">
      <w:pPr>
        <w:pStyle w:val="ListParagraph"/>
        <w:numPr>
          <w:ilvl w:val="0"/>
          <w:numId w:val="33"/>
        </w:numPr>
      </w:pPr>
      <w:r>
        <w:t xml:space="preserve">E </w:t>
      </w:r>
      <w:r w:rsidR="00732E5D">
        <w:t>Safety</w:t>
      </w:r>
      <w:r>
        <w:t xml:space="preserve"> </w:t>
      </w:r>
      <w:r w:rsidR="00A02D05">
        <w:t xml:space="preserve">with the College policy to be updated in the light of new duties </w:t>
      </w:r>
    </w:p>
    <w:p w14:paraId="19AD3C07" w14:textId="29EF6912" w:rsidR="00732E5D" w:rsidRDefault="0001122B" w:rsidP="0026647F">
      <w:pPr>
        <w:pStyle w:val="ListParagraph"/>
        <w:numPr>
          <w:ilvl w:val="0"/>
          <w:numId w:val="33"/>
        </w:numPr>
      </w:pPr>
      <w:r>
        <w:t xml:space="preserve">Use of College premises by external organisations </w:t>
      </w:r>
      <w:r w:rsidR="00A02D05">
        <w:t xml:space="preserve">with the College reviewing responsibilities given the need for absolute clarity as to how safeguarding issues may be raised </w:t>
      </w:r>
      <w:r w:rsidR="00A51AE0">
        <w:t xml:space="preserve"> </w:t>
      </w:r>
    </w:p>
    <w:p w14:paraId="69EB2376" w14:textId="322AE04E" w:rsidR="005343B7" w:rsidRDefault="005343B7" w:rsidP="00232354">
      <w:pPr>
        <w:ind w:left="737"/>
      </w:pPr>
      <w:r>
        <w:t xml:space="preserve">A Member raised the issue of security in College as it had been suggested elsewhere that the changes to the Security Team had created safeguarding risks. This was not thought to be true. Indeed the College had increased the number of staff with a security role with the 4 designated Security Officers wearing orange vests and the 8 Youth </w:t>
      </w:r>
      <w:r w:rsidR="002D12AC">
        <w:t xml:space="preserve">Workers </w:t>
      </w:r>
      <w:r>
        <w:t xml:space="preserve">wearing blue vests. A comprehensive tour of the College buildings and grounds was conducted throughout the day by the security personnel although the times were varied so that these were not known to others.   </w:t>
      </w:r>
    </w:p>
    <w:p w14:paraId="5B74BB43" w14:textId="3EB839CD" w:rsidR="005343B7" w:rsidRDefault="005343B7" w:rsidP="00232354">
      <w:pPr>
        <w:ind w:left="737"/>
      </w:pPr>
      <w:r>
        <w:t xml:space="preserve">It was acknowledged that there was a point in the year that there was a perception for some that there were less security personnel in College which is why the blue vests were introduced for the </w:t>
      </w:r>
      <w:r w:rsidR="002D12AC">
        <w:t>Y</w:t>
      </w:r>
      <w:r>
        <w:t xml:space="preserve">outh </w:t>
      </w:r>
      <w:r w:rsidR="002D12AC">
        <w:t>Workers</w:t>
      </w:r>
      <w:r>
        <w:t xml:space="preserve">. </w:t>
      </w:r>
    </w:p>
    <w:p w14:paraId="30A6E9C6" w14:textId="30A7F9FE" w:rsidR="005343B7" w:rsidRDefault="005343B7" w:rsidP="00232354">
      <w:pPr>
        <w:ind w:left="737"/>
      </w:pPr>
      <w:r>
        <w:lastRenderedPageBreak/>
        <w:t xml:space="preserve">The intention of the Executive was to review the number of security personnel in October 2023. </w:t>
      </w:r>
    </w:p>
    <w:p w14:paraId="3B552296" w14:textId="1BACE2D6" w:rsidR="002D12AC" w:rsidRDefault="002D12AC" w:rsidP="00232354">
      <w:pPr>
        <w:ind w:left="737"/>
      </w:pPr>
      <w:r>
        <w:t xml:space="preserve">What had been found was that the role and approach of the Youth Workers had enabled a number of interventions to be made which as a result deescalated potential issues. </w:t>
      </w:r>
    </w:p>
    <w:p w14:paraId="52D9B910" w14:textId="6D33A135" w:rsidR="00A67054" w:rsidRDefault="00A67054" w:rsidP="00232354">
      <w:pPr>
        <w:ind w:left="737"/>
      </w:pPr>
      <w:r>
        <w:t xml:space="preserve">In response to a question from a Member the Executive Director Student Services was pleased to advise the Committee that relationships with the Local Authority were positive in terms of safeguarding issues relative to what they were previously. Furthermore, the College had particularly good relationships with third sector organisations providing the College with appropriate help where possible. </w:t>
      </w:r>
    </w:p>
    <w:p w14:paraId="42839661" w14:textId="77777777" w:rsidR="003B64BD" w:rsidRDefault="008224DD" w:rsidP="00232354">
      <w:pPr>
        <w:ind w:left="737"/>
      </w:pPr>
      <w:r>
        <w:t xml:space="preserve">The Committee </w:t>
      </w:r>
      <w:r w:rsidR="0032150C">
        <w:t>agreed</w:t>
      </w:r>
      <w:r w:rsidR="008B6CE3">
        <w:t>,</w:t>
      </w:r>
      <w:r w:rsidR="0032150C">
        <w:t xml:space="preserve"> following </w:t>
      </w:r>
      <w:r w:rsidR="00F5701F">
        <w:t>discussion</w:t>
      </w:r>
      <w:r w:rsidR="003B64BD">
        <w:t>:</w:t>
      </w:r>
    </w:p>
    <w:p w14:paraId="47B65035" w14:textId="24D08A96" w:rsidR="003B64BD" w:rsidRDefault="0032150C" w:rsidP="003B64BD">
      <w:pPr>
        <w:pStyle w:val="ListParagraph"/>
        <w:numPr>
          <w:ilvl w:val="0"/>
          <w:numId w:val="26"/>
        </w:numPr>
      </w:pPr>
      <w:r>
        <w:t xml:space="preserve">to </w:t>
      </w:r>
      <w:r w:rsidR="00A02D05">
        <w:t xml:space="preserve">thank the Executive Director Student Services for the presentation of an extremely comprehensive </w:t>
      </w:r>
      <w:r>
        <w:t>report providing a Safeguarding Update</w:t>
      </w:r>
    </w:p>
    <w:p w14:paraId="19C8D827" w14:textId="4E23C99B" w:rsidR="008224DD" w:rsidRDefault="0032150C" w:rsidP="003B64BD">
      <w:pPr>
        <w:pStyle w:val="ListParagraph"/>
        <w:numPr>
          <w:ilvl w:val="0"/>
          <w:numId w:val="26"/>
        </w:numPr>
      </w:pPr>
      <w:r>
        <w:t xml:space="preserve"> </w:t>
      </w:r>
      <w:r w:rsidR="00F5701F">
        <w:t>to look forward to hearing more on developments and experience at future meetings</w:t>
      </w:r>
      <w:r w:rsidR="00C15F85">
        <w:t>.</w:t>
      </w:r>
      <w:r w:rsidR="00884E6A">
        <w:t xml:space="preserve"> </w:t>
      </w:r>
      <w:r w:rsidR="00F5701F">
        <w:t xml:space="preserve"> </w:t>
      </w:r>
    </w:p>
    <w:p w14:paraId="2406B683" w14:textId="373FDD8C" w:rsidR="00232354" w:rsidRPr="00E9305E" w:rsidRDefault="00FC2E1F" w:rsidP="00232354">
      <w:pPr>
        <w:ind w:left="720" w:hanging="720"/>
        <w:rPr>
          <w:b/>
          <w:bCs/>
        </w:rPr>
      </w:pPr>
      <w:bookmarkStart w:id="8" w:name="_Hlk138669363"/>
      <w:bookmarkEnd w:id="7"/>
      <w:r>
        <w:rPr>
          <w:b/>
          <w:bCs/>
        </w:rPr>
        <w:t>6</w:t>
      </w:r>
      <w:r w:rsidR="00232354" w:rsidRPr="00E9305E">
        <w:rPr>
          <w:b/>
          <w:bCs/>
        </w:rPr>
        <w:tab/>
      </w:r>
      <w:r w:rsidR="00232354">
        <w:rPr>
          <w:b/>
          <w:bCs/>
        </w:rPr>
        <w:t xml:space="preserve">SAFEGUARDING POLICY </w:t>
      </w:r>
      <w:r w:rsidR="00FF3235">
        <w:rPr>
          <w:b/>
          <w:bCs/>
        </w:rPr>
        <w:t>– 202</w:t>
      </w:r>
      <w:r w:rsidR="00A02D05">
        <w:rPr>
          <w:b/>
          <w:bCs/>
        </w:rPr>
        <w:t>3</w:t>
      </w:r>
      <w:r w:rsidR="00FF3235">
        <w:rPr>
          <w:b/>
          <w:bCs/>
        </w:rPr>
        <w:t>/2</w:t>
      </w:r>
      <w:r w:rsidR="00A02D05">
        <w:rPr>
          <w:b/>
          <w:bCs/>
        </w:rPr>
        <w:t>4</w:t>
      </w:r>
      <w:r w:rsidR="00232354">
        <w:rPr>
          <w:b/>
          <w:bCs/>
        </w:rPr>
        <w:t xml:space="preserve">    </w:t>
      </w:r>
      <w:r w:rsidR="00232354" w:rsidRPr="00E9305E">
        <w:rPr>
          <w:b/>
          <w:bCs/>
        </w:rPr>
        <w:t xml:space="preserve">  </w:t>
      </w:r>
    </w:p>
    <w:p w14:paraId="30947F35" w14:textId="3AABF5D0" w:rsidR="00232354" w:rsidRDefault="00232354" w:rsidP="00232354">
      <w:pPr>
        <w:ind w:left="737"/>
      </w:pPr>
      <w:r>
        <w:t xml:space="preserve">The Committee </w:t>
      </w:r>
      <w:bookmarkEnd w:id="8"/>
      <w:r>
        <w:t xml:space="preserve">received </w:t>
      </w:r>
      <w:r w:rsidR="00416927">
        <w:t>and discussed the proposed Safeguarding Policy for 202</w:t>
      </w:r>
      <w:r w:rsidR="00A02D05">
        <w:t>3</w:t>
      </w:r>
      <w:r w:rsidR="00416927">
        <w:t>/2</w:t>
      </w:r>
      <w:r w:rsidR="00A02D05">
        <w:t>4</w:t>
      </w:r>
      <w:r w:rsidR="00416927">
        <w:t>.</w:t>
      </w:r>
    </w:p>
    <w:p w14:paraId="7554B097" w14:textId="11100087" w:rsidR="002B0C9B" w:rsidRDefault="006B7940" w:rsidP="00232354">
      <w:pPr>
        <w:ind w:left="737"/>
      </w:pPr>
      <w:r>
        <w:t xml:space="preserve">It </w:t>
      </w:r>
      <w:r w:rsidR="00C44E54">
        <w:t>was helpful that the Government had already published the Keeping Children Safe in Education (KCSiE) document and</w:t>
      </w:r>
      <w:r w:rsidR="003A1323">
        <w:t>,</w:t>
      </w:r>
      <w:r w:rsidR="00C44E54">
        <w:t xml:space="preserve"> unlike </w:t>
      </w:r>
      <w:r w:rsidR="00A02D05">
        <w:t xml:space="preserve">in some previous </w:t>
      </w:r>
      <w:r w:rsidR="00C44E54">
        <w:t>year</w:t>
      </w:r>
      <w:r w:rsidR="00A02D05">
        <w:t>s</w:t>
      </w:r>
      <w:r w:rsidR="003A1323">
        <w:t>,</w:t>
      </w:r>
      <w:r w:rsidR="00C44E54">
        <w:t xml:space="preserve"> it would not be </w:t>
      </w:r>
      <w:r w:rsidR="00123161">
        <w:t xml:space="preserve">necessary, </w:t>
      </w:r>
      <w:r w:rsidR="003409F4">
        <w:t>therefore</w:t>
      </w:r>
      <w:r w:rsidR="00123161">
        <w:t>,</w:t>
      </w:r>
      <w:r w:rsidR="002B0C9B">
        <w:t xml:space="preserve"> to review the Policy again </w:t>
      </w:r>
      <w:r w:rsidR="00C44E54">
        <w:t>i</w:t>
      </w:r>
      <w:r w:rsidR="002B0C9B">
        <w:t>n the Autumn Term</w:t>
      </w:r>
      <w:r w:rsidR="00123161">
        <w:t xml:space="preserve"> </w:t>
      </w:r>
      <w:r w:rsidR="003409F4">
        <w:t>as the requirements have been addressed in the updated Policy.</w:t>
      </w:r>
    </w:p>
    <w:p w14:paraId="06E222BC" w14:textId="1E9B58B3" w:rsidR="00E86323" w:rsidRDefault="002D2FA9" w:rsidP="00232354">
      <w:pPr>
        <w:ind w:left="737"/>
      </w:pPr>
      <w:r>
        <w:t xml:space="preserve">The Committee was advised that in addition to the draft </w:t>
      </w:r>
      <w:r w:rsidR="0016482E">
        <w:t xml:space="preserve">updated Safeguarding Policy for 2023/24 as circulated </w:t>
      </w:r>
      <w:r w:rsidR="0030004F">
        <w:t xml:space="preserve">with the published Agenda there was a version available which </w:t>
      </w:r>
      <w:r w:rsidR="00BD5982">
        <w:t xml:space="preserve">had been “marked up” to show the proposed changes. This had already been shared with the Link Member for Safeguarding.  </w:t>
      </w:r>
      <w:r w:rsidR="007E3AC5">
        <w:t xml:space="preserve"> </w:t>
      </w:r>
    </w:p>
    <w:p w14:paraId="20C97A36" w14:textId="77777777" w:rsidR="0013568F" w:rsidRDefault="008D1655" w:rsidP="00232354">
      <w:pPr>
        <w:ind w:left="737"/>
      </w:pPr>
      <w:r>
        <w:t>The Committee agreed</w:t>
      </w:r>
      <w:r w:rsidR="0013568F">
        <w:t>:</w:t>
      </w:r>
    </w:p>
    <w:p w14:paraId="1504CD50" w14:textId="77777777" w:rsidR="0005743F" w:rsidRDefault="00BD5982" w:rsidP="0013568F">
      <w:pPr>
        <w:pStyle w:val="ListParagraph"/>
        <w:numPr>
          <w:ilvl w:val="0"/>
          <w:numId w:val="34"/>
        </w:numPr>
      </w:pPr>
      <w:r>
        <w:t xml:space="preserve">To note the </w:t>
      </w:r>
      <w:r w:rsidR="00E97043">
        <w:t xml:space="preserve">proposed </w:t>
      </w:r>
      <w:r w:rsidR="0013568F">
        <w:t>updated</w:t>
      </w:r>
      <w:r w:rsidR="00E97043">
        <w:t xml:space="preserve"> version of the Safeguarding Policy </w:t>
      </w:r>
      <w:r w:rsidR="00C562FB">
        <w:t xml:space="preserve">for 2023/24 which had been prepared with regard to the Government document Keeping Children Safe in Education </w:t>
      </w:r>
    </w:p>
    <w:p w14:paraId="79FBB0F3" w14:textId="46C567D6" w:rsidR="0013568F" w:rsidRDefault="0005743F" w:rsidP="0013568F">
      <w:pPr>
        <w:pStyle w:val="ListParagraph"/>
        <w:numPr>
          <w:ilvl w:val="0"/>
          <w:numId w:val="34"/>
        </w:numPr>
      </w:pPr>
      <w:r>
        <w:t xml:space="preserve">To note that the “marked up” version of the </w:t>
      </w:r>
      <w:r w:rsidR="00F02B66">
        <w:t>Safeguarding</w:t>
      </w:r>
      <w:r>
        <w:t xml:space="preserve"> Policy had been shared with the Link Member for </w:t>
      </w:r>
      <w:r w:rsidR="00F02B66">
        <w:t>Safeguarding</w:t>
      </w:r>
      <w:r>
        <w:t xml:space="preserve"> and would now be forwarded to the Chair of the Committee for </w:t>
      </w:r>
      <w:r w:rsidR="00F02B66">
        <w:t>review</w:t>
      </w:r>
      <w:r>
        <w:t xml:space="preserve"> </w:t>
      </w:r>
      <w:r w:rsidR="00C562FB">
        <w:t xml:space="preserve"> </w:t>
      </w:r>
      <w:r w:rsidR="0013568F">
        <w:t xml:space="preserve"> </w:t>
      </w:r>
    </w:p>
    <w:p w14:paraId="5F7338FF" w14:textId="4E17A743" w:rsidR="00232354" w:rsidRDefault="008D1655" w:rsidP="0013568F">
      <w:pPr>
        <w:pStyle w:val="ListParagraph"/>
        <w:numPr>
          <w:ilvl w:val="0"/>
          <w:numId w:val="34"/>
        </w:numPr>
      </w:pPr>
      <w:r>
        <w:t>to RECOMMEND to the Corporation on 1</w:t>
      </w:r>
      <w:r w:rsidR="0013568F">
        <w:t>2</w:t>
      </w:r>
      <w:r>
        <w:t xml:space="preserve"> July 202</w:t>
      </w:r>
      <w:r w:rsidR="0013568F">
        <w:t>3</w:t>
      </w:r>
      <w:r>
        <w:t xml:space="preserve"> that the Safeguarding Policy </w:t>
      </w:r>
      <w:r w:rsidR="00F00A42">
        <w:t>for 202</w:t>
      </w:r>
      <w:r w:rsidR="0013568F">
        <w:t>3</w:t>
      </w:r>
      <w:r w:rsidR="00F00A42">
        <w:t>/2</w:t>
      </w:r>
      <w:r w:rsidR="0013568F">
        <w:t>4</w:t>
      </w:r>
      <w:r w:rsidR="00F00A42">
        <w:t xml:space="preserve"> be approved. </w:t>
      </w:r>
      <w:r w:rsidR="002B0C9B">
        <w:t xml:space="preserve"> </w:t>
      </w:r>
    </w:p>
    <w:p w14:paraId="540A0CBC" w14:textId="3965A49A" w:rsidR="00232354" w:rsidRPr="00E9305E" w:rsidRDefault="00645CF3" w:rsidP="00232354">
      <w:pPr>
        <w:ind w:left="720" w:hanging="720"/>
        <w:rPr>
          <w:b/>
          <w:bCs/>
        </w:rPr>
      </w:pPr>
      <w:r>
        <w:rPr>
          <w:b/>
          <w:bCs/>
        </w:rPr>
        <w:t>9</w:t>
      </w:r>
      <w:r w:rsidR="00232354" w:rsidRPr="00E9305E">
        <w:rPr>
          <w:b/>
          <w:bCs/>
        </w:rPr>
        <w:tab/>
      </w:r>
      <w:r w:rsidR="0013568F">
        <w:rPr>
          <w:b/>
          <w:bCs/>
        </w:rPr>
        <w:t xml:space="preserve">STUDENT REPORT </w:t>
      </w:r>
      <w:r w:rsidR="00852930">
        <w:rPr>
          <w:b/>
          <w:bCs/>
        </w:rPr>
        <w:t xml:space="preserve"> </w:t>
      </w:r>
      <w:r w:rsidR="00232354">
        <w:rPr>
          <w:b/>
          <w:bCs/>
        </w:rPr>
        <w:t xml:space="preserve">     </w:t>
      </w:r>
      <w:r w:rsidR="00232354" w:rsidRPr="00E9305E">
        <w:rPr>
          <w:b/>
          <w:bCs/>
        </w:rPr>
        <w:t xml:space="preserve">  </w:t>
      </w:r>
    </w:p>
    <w:p w14:paraId="65F6C93B" w14:textId="5392B000" w:rsidR="0016276E" w:rsidRDefault="00232354" w:rsidP="0013568F">
      <w:pPr>
        <w:ind w:left="737"/>
      </w:pPr>
      <w:r>
        <w:t xml:space="preserve">The Committee received </w:t>
      </w:r>
      <w:r w:rsidR="005A4F99">
        <w:t xml:space="preserve">a </w:t>
      </w:r>
      <w:r w:rsidR="00F33C97">
        <w:t xml:space="preserve">comprehensive </w:t>
      </w:r>
      <w:r w:rsidR="005A4F99">
        <w:t xml:space="preserve">report </w:t>
      </w:r>
      <w:r w:rsidR="0013568F">
        <w:t>setting out the range of student related initiatives and activities progressed in 2022/23.</w:t>
      </w:r>
    </w:p>
    <w:p w14:paraId="1BE35579" w14:textId="4603E9B9" w:rsidR="0013568F" w:rsidRDefault="0013568F" w:rsidP="0013568F">
      <w:pPr>
        <w:ind w:left="737"/>
      </w:pPr>
      <w:r>
        <w:t>Student Member J</w:t>
      </w:r>
      <w:r w:rsidR="00D36CB4">
        <w:t>ayden</w:t>
      </w:r>
      <w:r>
        <w:t xml:space="preserve"> </w:t>
      </w:r>
      <w:r w:rsidR="00D36CB4">
        <w:t>Benneh</w:t>
      </w:r>
      <w:r>
        <w:t xml:space="preserve"> confirmed, as the current President of the College Students’ Union, that this had a successful year from the viewpoint of the Students’ Union.</w:t>
      </w:r>
    </w:p>
    <w:p w14:paraId="1A76A0C7" w14:textId="05885F41" w:rsidR="00074C1F" w:rsidRDefault="0013568F" w:rsidP="0013568F">
      <w:pPr>
        <w:ind w:left="737"/>
      </w:pPr>
      <w:r>
        <w:t>The item prompted a discussion o</w:t>
      </w:r>
      <w:r w:rsidR="00074C1F">
        <w:t>n</w:t>
      </w:r>
      <w:r>
        <w:t xml:space="preserve"> how best the Corporation and</w:t>
      </w:r>
      <w:r w:rsidR="00074C1F">
        <w:t>,</w:t>
      </w:r>
      <w:r>
        <w:t xml:space="preserve"> specifically</w:t>
      </w:r>
      <w:r w:rsidR="00074C1F">
        <w:t>,</w:t>
      </w:r>
      <w:r>
        <w:t xml:space="preserve"> the Chair of the Corporation and the Chair of the Curriculum, Quality &amp; Engagement Committee could engage more with the student body including the Students’ Union and Student Council. </w:t>
      </w:r>
      <w:r w:rsidR="00074C1F">
        <w:t>It was suggested that t</w:t>
      </w:r>
      <w:r>
        <w:t>his would be best achieved via an early discussion with the recently appointed</w:t>
      </w:r>
      <w:r w:rsidR="00074C1F">
        <w:t xml:space="preserve"> Students’ Union President and the College Team supporting the various student activities. This would be arranged so that a Member could attend, from time to time, meetings with the student body and hear first hand the issues of interest and concern to them. </w:t>
      </w:r>
    </w:p>
    <w:p w14:paraId="0589FDA3" w14:textId="45BC5115" w:rsidR="00074C1F" w:rsidRDefault="00074C1F" w:rsidP="0013568F">
      <w:pPr>
        <w:ind w:left="737"/>
      </w:pPr>
      <w:r>
        <w:t>The Committee agreed, following discussion:</w:t>
      </w:r>
    </w:p>
    <w:p w14:paraId="2FA2D77A" w14:textId="0476A983" w:rsidR="00074C1F" w:rsidRDefault="00074C1F" w:rsidP="00074C1F">
      <w:pPr>
        <w:pStyle w:val="ListParagraph"/>
        <w:numPr>
          <w:ilvl w:val="0"/>
          <w:numId w:val="35"/>
        </w:numPr>
      </w:pPr>
      <w:r>
        <w:t>to note the Student Report which on this occasion had been written entirely by the College Team and not the students with the support of the College Team</w:t>
      </w:r>
    </w:p>
    <w:p w14:paraId="28AECEB0" w14:textId="77777777" w:rsidR="00074C1F" w:rsidRDefault="00074C1F" w:rsidP="00074C1F">
      <w:pPr>
        <w:pStyle w:val="ListParagraph"/>
        <w:numPr>
          <w:ilvl w:val="0"/>
          <w:numId w:val="35"/>
        </w:numPr>
      </w:pPr>
      <w:r>
        <w:t>to suggest that the Student Report be proof read so that the typos may be removed from the final version for the file and future reference</w:t>
      </w:r>
    </w:p>
    <w:p w14:paraId="7819504A" w14:textId="2FD36691" w:rsidR="00074C1F" w:rsidRDefault="00074C1F" w:rsidP="00074C1F">
      <w:pPr>
        <w:pStyle w:val="ListParagraph"/>
        <w:numPr>
          <w:ilvl w:val="0"/>
          <w:numId w:val="35"/>
        </w:numPr>
      </w:pPr>
      <w:r>
        <w:t xml:space="preserve">to look forward to receiving the Student Report from the new Students’ Union and Student Council at the November meeting of the Committee by which time it was hoped that the Corporation Chair and or the Committee </w:t>
      </w:r>
      <w:r w:rsidR="00362590">
        <w:t>C</w:t>
      </w:r>
      <w:r>
        <w:t xml:space="preserve">hair would have had the opportunity to attend meetings with the student body.  </w:t>
      </w:r>
    </w:p>
    <w:p w14:paraId="1B58412B" w14:textId="5804DE10" w:rsidR="00657E5D" w:rsidRPr="00E9305E" w:rsidRDefault="00645CF3" w:rsidP="00657E5D">
      <w:pPr>
        <w:ind w:left="720" w:hanging="720"/>
        <w:rPr>
          <w:b/>
          <w:bCs/>
        </w:rPr>
      </w:pPr>
      <w:r>
        <w:rPr>
          <w:b/>
          <w:bCs/>
        </w:rPr>
        <w:t>10</w:t>
      </w:r>
      <w:r w:rsidR="00657E5D" w:rsidRPr="00E9305E">
        <w:rPr>
          <w:b/>
          <w:bCs/>
        </w:rPr>
        <w:tab/>
      </w:r>
      <w:r w:rsidR="007F759D">
        <w:rPr>
          <w:b/>
          <w:bCs/>
        </w:rPr>
        <w:t xml:space="preserve">JAYDEN BENNEH </w:t>
      </w:r>
      <w:r w:rsidR="009D50FC">
        <w:rPr>
          <w:b/>
          <w:bCs/>
        </w:rPr>
        <w:t xml:space="preserve">– STUDENT MEMBER ON THE CORPORATION </w:t>
      </w:r>
      <w:r w:rsidR="00657E5D">
        <w:rPr>
          <w:b/>
          <w:bCs/>
        </w:rPr>
        <w:t xml:space="preserve">    </w:t>
      </w:r>
      <w:r w:rsidR="00657E5D" w:rsidRPr="00E9305E">
        <w:rPr>
          <w:b/>
          <w:bCs/>
        </w:rPr>
        <w:t xml:space="preserve">  </w:t>
      </w:r>
    </w:p>
    <w:p w14:paraId="55E49757" w14:textId="59CC2464" w:rsidR="00657E5D" w:rsidRDefault="00657E5D" w:rsidP="00657E5D">
      <w:pPr>
        <w:ind w:left="737"/>
      </w:pPr>
      <w:r>
        <w:t>The Committee</w:t>
      </w:r>
      <w:r w:rsidR="007F759D">
        <w:t xml:space="preserve"> took this opportunity to thank Jayden Benneh </w:t>
      </w:r>
      <w:r w:rsidR="009656F9">
        <w:t xml:space="preserve">for all that he done in the past year as the President of the College Students’ Union, Member of the Corporation and Vice Chair of the Curriculum, Quality &amp; Engagement Committee. Members wished him well in his future career. </w:t>
      </w:r>
    </w:p>
    <w:p w14:paraId="68B9C88E" w14:textId="5798F8A7" w:rsidR="00F94DD0" w:rsidRPr="00E9305E" w:rsidRDefault="00645CF3" w:rsidP="00F94DD0">
      <w:pPr>
        <w:ind w:left="720" w:hanging="720"/>
        <w:rPr>
          <w:b/>
          <w:bCs/>
        </w:rPr>
      </w:pPr>
      <w:r>
        <w:rPr>
          <w:b/>
          <w:bCs/>
        </w:rPr>
        <w:t>11</w:t>
      </w:r>
      <w:r w:rsidR="00F94DD0" w:rsidRPr="00E9305E">
        <w:rPr>
          <w:b/>
          <w:bCs/>
        </w:rPr>
        <w:tab/>
      </w:r>
      <w:r w:rsidR="007B0377">
        <w:rPr>
          <w:b/>
          <w:bCs/>
        </w:rPr>
        <w:t>ACCOUNTABILITY</w:t>
      </w:r>
      <w:r w:rsidR="00F94DD0">
        <w:rPr>
          <w:b/>
          <w:bCs/>
        </w:rPr>
        <w:t xml:space="preserve"> </w:t>
      </w:r>
      <w:r w:rsidR="00DA35A9">
        <w:rPr>
          <w:b/>
          <w:bCs/>
        </w:rPr>
        <w:t xml:space="preserve">STATEMENT </w:t>
      </w:r>
      <w:r w:rsidR="007B0377">
        <w:rPr>
          <w:b/>
          <w:bCs/>
        </w:rPr>
        <w:t xml:space="preserve"> </w:t>
      </w:r>
      <w:r w:rsidR="00F94DD0">
        <w:rPr>
          <w:b/>
          <w:bCs/>
        </w:rPr>
        <w:t xml:space="preserve">    </w:t>
      </w:r>
      <w:r w:rsidR="00F94DD0" w:rsidRPr="00E9305E">
        <w:rPr>
          <w:b/>
          <w:bCs/>
        </w:rPr>
        <w:t xml:space="preserve">  </w:t>
      </w:r>
    </w:p>
    <w:p w14:paraId="29A57C25" w14:textId="0DB088F0" w:rsidR="00657E5D" w:rsidRDefault="00F94DD0" w:rsidP="00F94DD0">
      <w:pPr>
        <w:ind w:left="737"/>
      </w:pPr>
      <w:r>
        <w:t>The Committee</w:t>
      </w:r>
      <w:r w:rsidR="007B0377">
        <w:t xml:space="preserve"> recalled that the background to the requirement to publish an Accountability </w:t>
      </w:r>
      <w:r w:rsidR="00DA35A9">
        <w:t xml:space="preserve">Statement </w:t>
      </w:r>
      <w:r w:rsidR="007B0377">
        <w:t xml:space="preserve">had been provided for Members at the meeting of the Corporation on 22 March 2023. </w:t>
      </w:r>
    </w:p>
    <w:p w14:paraId="05374886" w14:textId="20340721" w:rsidR="003C66D6" w:rsidRDefault="00FE15F4" w:rsidP="00F94DD0">
      <w:pPr>
        <w:ind w:left="737"/>
      </w:pPr>
      <w:r>
        <w:t xml:space="preserve">The purpose of the </w:t>
      </w:r>
      <w:r w:rsidR="00DA35A9">
        <w:t xml:space="preserve">Statement was </w:t>
      </w:r>
      <w:r w:rsidR="00F16D95">
        <w:t xml:space="preserve">to </w:t>
      </w:r>
      <w:r w:rsidR="00AC33CA">
        <w:t>outline</w:t>
      </w:r>
      <w:r w:rsidR="00F16D95">
        <w:t xml:space="preserve"> how each College met the </w:t>
      </w:r>
      <w:r w:rsidR="00AC33CA">
        <w:t xml:space="preserve">local skills needs as set out in the Local Skills Improvement Plan (LSIP). </w:t>
      </w:r>
    </w:p>
    <w:p w14:paraId="7C32E9F0" w14:textId="77777777" w:rsidR="008817F9" w:rsidRDefault="006B5745" w:rsidP="00F94DD0">
      <w:pPr>
        <w:ind w:left="737"/>
      </w:pPr>
      <w:r>
        <w:t xml:space="preserve">To meet the </w:t>
      </w:r>
      <w:r w:rsidR="00ED2B08">
        <w:t xml:space="preserve">nationally determined timetable of events the working draft of the NewVIc </w:t>
      </w:r>
      <w:r w:rsidR="008817F9">
        <w:t>Accountability</w:t>
      </w:r>
      <w:r w:rsidR="00ED2B08">
        <w:t xml:space="preserve"> </w:t>
      </w:r>
      <w:r w:rsidR="008817F9">
        <w:t>Statement</w:t>
      </w:r>
      <w:r w:rsidR="00ED2B08">
        <w:t xml:space="preserve"> was </w:t>
      </w:r>
      <w:r w:rsidR="008817F9">
        <w:t>uploaded</w:t>
      </w:r>
      <w:r w:rsidR="009D7DC9">
        <w:t xml:space="preserve"> to the DfE portal by 31 </w:t>
      </w:r>
      <w:r w:rsidR="008817F9">
        <w:t>M</w:t>
      </w:r>
      <w:r w:rsidR="009D7DC9">
        <w:t>ay 2023.</w:t>
      </w:r>
      <w:r w:rsidR="008817F9">
        <w:t xml:space="preserve">  This version was presented to Members as part of the Agenda pack for this meeting. </w:t>
      </w:r>
    </w:p>
    <w:p w14:paraId="45569220" w14:textId="77777777" w:rsidR="00250904" w:rsidRDefault="008817F9" w:rsidP="00F94DD0">
      <w:pPr>
        <w:ind w:left="737"/>
      </w:pPr>
      <w:r>
        <w:t xml:space="preserve">It was explained that the </w:t>
      </w:r>
      <w:r w:rsidR="00CF6886">
        <w:t xml:space="preserve">final LSIP for London was still to be published </w:t>
      </w:r>
      <w:r w:rsidR="001813CD">
        <w:t xml:space="preserve">but this was expected shortly and hopefully in time for the NewVIc Accountability </w:t>
      </w:r>
      <w:r w:rsidR="00250904">
        <w:t xml:space="preserve">Statement to be reviewed for presentation to the Corporation on 12 July 2023 for approval. </w:t>
      </w:r>
    </w:p>
    <w:p w14:paraId="09F35116" w14:textId="63403CD0" w:rsidR="00C8088A" w:rsidRDefault="00C8088A" w:rsidP="00F94DD0">
      <w:pPr>
        <w:ind w:left="737"/>
      </w:pPr>
      <w:r>
        <w:t xml:space="preserve">The Committee agreed following </w:t>
      </w:r>
      <w:r w:rsidR="00183F3E">
        <w:t>discussion</w:t>
      </w:r>
      <w:r>
        <w:t>:</w:t>
      </w:r>
    </w:p>
    <w:p w14:paraId="266EA458" w14:textId="4FCE483C" w:rsidR="006716F0" w:rsidRDefault="00C8088A" w:rsidP="00C8088A">
      <w:pPr>
        <w:pStyle w:val="ListParagraph"/>
        <w:numPr>
          <w:ilvl w:val="0"/>
          <w:numId w:val="38"/>
        </w:numPr>
      </w:pPr>
      <w:r>
        <w:t xml:space="preserve">to note the </w:t>
      </w:r>
      <w:r w:rsidR="00183F3E">
        <w:t>requirement</w:t>
      </w:r>
      <w:r>
        <w:t xml:space="preserve"> </w:t>
      </w:r>
      <w:r w:rsidR="00E478F8">
        <w:t xml:space="preserve">to publish via the College website and DfE portal the </w:t>
      </w:r>
      <w:r w:rsidR="00F030D4">
        <w:t xml:space="preserve">Accountability Statement </w:t>
      </w:r>
      <w:r w:rsidR="006716F0">
        <w:t xml:space="preserve">for </w:t>
      </w:r>
      <w:r w:rsidR="00F030D4">
        <w:t>the</w:t>
      </w:r>
      <w:r w:rsidR="006716F0">
        <w:t xml:space="preserve"> period to 2024/25</w:t>
      </w:r>
    </w:p>
    <w:p w14:paraId="1B90AB9B" w14:textId="3B0008D3" w:rsidR="00A2688E" w:rsidRDefault="00A2688E" w:rsidP="00C8088A">
      <w:pPr>
        <w:pStyle w:val="ListParagraph"/>
        <w:numPr>
          <w:ilvl w:val="0"/>
          <w:numId w:val="38"/>
        </w:numPr>
      </w:pPr>
      <w:r>
        <w:t xml:space="preserve">to note the working draft of the </w:t>
      </w:r>
      <w:r w:rsidR="00183F3E">
        <w:t>Accountability</w:t>
      </w:r>
      <w:r>
        <w:t xml:space="preserve"> </w:t>
      </w:r>
      <w:r w:rsidR="00183F3E">
        <w:t>Statement</w:t>
      </w:r>
      <w:r>
        <w:t xml:space="preserve"> will be reviewed further in the light of the final Local </w:t>
      </w:r>
      <w:r w:rsidR="00183F3E">
        <w:t>Skills</w:t>
      </w:r>
      <w:r>
        <w:t xml:space="preserve"> Improvement Plan for London</w:t>
      </w:r>
      <w:r w:rsidR="00183F3E">
        <w:t xml:space="preserve"> prior </w:t>
      </w:r>
      <w:r w:rsidR="00C76E72">
        <w:t xml:space="preserve">to presentation to the Corporation on 12 July 2023 </w:t>
      </w:r>
    </w:p>
    <w:p w14:paraId="65065D7D" w14:textId="600B3890" w:rsidR="00183F3E" w:rsidRDefault="00A2688E" w:rsidP="00C8088A">
      <w:pPr>
        <w:pStyle w:val="ListParagraph"/>
        <w:numPr>
          <w:ilvl w:val="0"/>
          <w:numId w:val="38"/>
        </w:numPr>
      </w:pPr>
      <w:r>
        <w:t xml:space="preserve">to </w:t>
      </w:r>
      <w:r w:rsidR="00C219CA">
        <w:t xml:space="preserve">support the current draft of the </w:t>
      </w:r>
      <w:r w:rsidR="00183F3E">
        <w:t>Accountability</w:t>
      </w:r>
      <w:r w:rsidR="00C219CA">
        <w:t xml:space="preserve"> </w:t>
      </w:r>
      <w:r w:rsidR="00183F3E">
        <w:t>Statement</w:t>
      </w:r>
      <w:r w:rsidR="00C219CA">
        <w:t xml:space="preserve"> subject to a final proof read and a reflection of </w:t>
      </w:r>
      <w:r w:rsidR="00DF2A58">
        <w:t xml:space="preserve">certain points identified during the </w:t>
      </w:r>
      <w:r w:rsidR="00C76E72">
        <w:t>discussion</w:t>
      </w:r>
      <w:r w:rsidR="00DF2A58">
        <w:t xml:space="preserve"> such </w:t>
      </w:r>
      <w:r w:rsidR="00C517B9">
        <w:t xml:space="preserve">checking if the most up-to-date data was being used </w:t>
      </w:r>
      <w:r w:rsidR="00E069DA">
        <w:t>and the use of such terms as “</w:t>
      </w:r>
      <w:r w:rsidR="00C76E72">
        <w:t>innovate</w:t>
      </w:r>
      <w:r w:rsidR="00A33FBB">
        <w:t>” and “</w:t>
      </w:r>
      <w:r w:rsidR="00C76E72">
        <w:t>innovation</w:t>
      </w:r>
      <w:r w:rsidR="00A33FBB">
        <w:t xml:space="preserve">” in the </w:t>
      </w:r>
      <w:r w:rsidR="00C76E72">
        <w:t>context</w:t>
      </w:r>
      <w:r w:rsidR="00A33FBB">
        <w:t xml:space="preserve"> of the NewVIc Curriculum </w:t>
      </w:r>
      <w:r w:rsidR="00C76E72">
        <w:t>Strategy</w:t>
      </w:r>
    </w:p>
    <w:p w14:paraId="4E28AFCA" w14:textId="75A91A8E" w:rsidR="006B5745" w:rsidRDefault="003D7E0A" w:rsidP="00C8088A">
      <w:pPr>
        <w:pStyle w:val="ListParagraph"/>
        <w:numPr>
          <w:ilvl w:val="0"/>
          <w:numId w:val="38"/>
        </w:numPr>
      </w:pPr>
      <w:r>
        <w:t>whilst</w:t>
      </w:r>
      <w:r w:rsidR="003A4CDE">
        <w:t xml:space="preserve"> it was hoped that it would be possible </w:t>
      </w:r>
      <w:r w:rsidR="00D93D0B">
        <w:t xml:space="preserve">for the Corporation to consider and approve the </w:t>
      </w:r>
      <w:r>
        <w:t>Accountability</w:t>
      </w:r>
      <w:r w:rsidR="00D93D0B">
        <w:t xml:space="preserve"> </w:t>
      </w:r>
      <w:r>
        <w:t>Statement</w:t>
      </w:r>
      <w:r w:rsidR="00D93D0B">
        <w:t xml:space="preserve"> on 12 July 2023</w:t>
      </w:r>
      <w:r>
        <w:t>,</w:t>
      </w:r>
      <w:r w:rsidR="00D93D0B">
        <w:t xml:space="preserve"> if the London LSIP was not available </w:t>
      </w:r>
      <w:r>
        <w:t>it was intended to seek approval to publication via a Written Resolution</w:t>
      </w:r>
      <w:r w:rsidR="00924976">
        <w:t>.</w:t>
      </w:r>
      <w:r>
        <w:t xml:space="preserve"> </w:t>
      </w:r>
      <w:r w:rsidR="00F030D4">
        <w:t xml:space="preserve"> </w:t>
      </w:r>
      <w:r w:rsidR="00250904">
        <w:t xml:space="preserve"> </w:t>
      </w:r>
      <w:r w:rsidR="009D7DC9">
        <w:t xml:space="preserve"> </w:t>
      </w:r>
    </w:p>
    <w:p w14:paraId="1004DBF9" w14:textId="7C600157" w:rsidR="0013568F" w:rsidRPr="004F0862" w:rsidRDefault="003B1491" w:rsidP="0013568F">
      <w:pPr>
        <w:ind w:left="737"/>
        <w:rPr>
          <w:i/>
          <w:iCs/>
        </w:rPr>
      </w:pPr>
      <w:r w:rsidRPr="004F0862">
        <w:rPr>
          <w:i/>
          <w:iCs/>
        </w:rPr>
        <w:t xml:space="preserve">Note: Ebby Maps joined the meeting at this point – </w:t>
      </w:r>
      <w:r w:rsidR="006E3849" w:rsidRPr="004F0862">
        <w:rPr>
          <w:i/>
          <w:iCs/>
        </w:rPr>
        <w:t>unfortunately</w:t>
      </w:r>
      <w:r w:rsidRPr="004F0862">
        <w:rPr>
          <w:i/>
          <w:iCs/>
        </w:rPr>
        <w:t xml:space="preserve"> he had experienced IT </w:t>
      </w:r>
      <w:r w:rsidR="006E3849" w:rsidRPr="004F0862">
        <w:rPr>
          <w:i/>
          <w:iCs/>
        </w:rPr>
        <w:t>communication</w:t>
      </w:r>
      <w:r w:rsidRPr="004F0862">
        <w:rPr>
          <w:i/>
          <w:iCs/>
        </w:rPr>
        <w:t xml:space="preserve"> </w:t>
      </w:r>
      <w:r w:rsidR="006E3849" w:rsidRPr="004F0862">
        <w:rPr>
          <w:i/>
          <w:iCs/>
        </w:rPr>
        <w:t xml:space="preserve">difficulties which had prevented him from joining the </w:t>
      </w:r>
      <w:r w:rsidR="00B14932">
        <w:rPr>
          <w:i/>
          <w:iCs/>
        </w:rPr>
        <w:t xml:space="preserve">online </w:t>
      </w:r>
      <w:r w:rsidR="006E3849" w:rsidRPr="004F0862">
        <w:rPr>
          <w:i/>
          <w:iCs/>
        </w:rPr>
        <w:t xml:space="preserve">discussion earlier </w:t>
      </w:r>
      <w:r w:rsidR="00074C1F" w:rsidRPr="004F0862">
        <w:rPr>
          <w:i/>
          <w:iCs/>
        </w:rPr>
        <w:t xml:space="preserve"> </w:t>
      </w:r>
    </w:p>
    <w:p w14:paraId="6BEF992B" w14:textId="77777777" w:rsidR="00733E36" w:rsidRDefault="00733E36" w:rsidP="00852930">
      <w:pPr>
        <w:ind w:left="720" w:hanging="720"/>
        <w:rPr>
          <w:b/>
          <w:bCs/>
        </w:rPr>
      </w:pPr>
    </w:p>
    <w:p w14:paraId="1953D53C" w14:textId="77777777" w:rsidR="00733E36" w:rsidRDefault="00733E36" w:rsidP="00852930">
      <w:pPr>
        <w:ind w:left="720" w:hanging="720"/>
        <w:rPr>
          <w:b/>
          <w:bCs/>
        </w:rPr>
      </w:pPr>
    </w:p>
    <w:p w14:paraId="3B53BF64" w14:textId="61D3E70D" w:rsidR="00852930" w:rsidRPr="00E9305E" w:rsidRDefault="00645CF3" w:rsidP="00852930">
      <w:pPr>
        <w:ind w:left="720" w:hanging="720"/>
        <w:rPr>
          <w:b/>
          <w:bCs/>
        </w:rPr>
      </w:pPr>
      <w:r>
        <w:rPr>
          <w:b/>
          <w:bCs/>
        </w:rPr>
        <w:t>12</w:t>
      </w:r>
      <w:r w:rsidR="00852930" w:rsidRPr="00E9305E">
        <w:rPr>
          <w:b/>
          <w:bCs/>
        </w:rPr>
        <w:tab/>
      </w:r>
      <w:r w:rsidR="004F0862">
        <w:rPr>
          <w:b/>
          <w:bCs/>
        </w:rPr>
        <w:t xml:space="preserve">DESTINATION DATA </w:t>
      </w:r>
      <w:r w:rsidR="00C4679E">
        <w:rPr>
          <w:b/>
          <w:bCs/>
        </w:rPr>
        <w:t xml:space="preserve"> </w:t>
      </w:r>
      <w:r w:rsidR="00852930">
        <w:rPr>
          <w:b/>
          <w:bCs/>
        </w:rPr>
        <w:t xml:space="preserve">    </w:t>
      </w:r>
      <w:r w:rsidR="00852930" w:rsidRPr="00E9305E">
        <w:rPr>
          <w:b/>
          <w:bCs/>
        </w:rPr>
        <w:t xml:space="preserve">  </w:t>
      </w:r>
    </w:p>
    <w:p w14:paraId="076F4B0A" w14:textId="15D6C313" w:rsidR="0083382F" w:rsidRDefault="00852930" w:rsidP="00852930">
      <w:pPr>
        <w:ind w:left="737"/>
      </w:pPr>
      <w:r>
        <w:t xml:space="preserve">The Committee received </w:t>
      </w:r>
      <w:r w:rsidR="00FB2729">
        <w:t xml:space="preserve">and discussed </w:t>
      </w:r>
      <w:r w:rsidR="00A61A7D">
        <w:t xml:space="preserve">the </w:t>
      </w:r>
      <w:r w:rsidR="004B38DD">
        <w:t xml:space="preserve">comprehensive </w:t>
      </w:r>
      <w:r w:rsidR="00A61A7D">
        <w:t xml:space="preserve">report on </w:t>
      </w:r>
      <w:r w:rsidR="004F0862">
        <w:t>Destination Data</w:t>
      </w:r>
      <w:r w:rsidR="0083382F">
        <w:t xml:space="preserve"> for 2022 (ie the 2021/22 student cohort).</w:t>
      </w:r>
    </w:p>
    <w:p w14:paraId="1760909F" w14:textId="77777777" w:rsidR="00462807" w:rsidRDefault="00D33E83" w:rsidP="00852930">
      <w:pPr>
        <w:ind w:left="737"/>
      </w:pPr>
      <w:r>
        <w:t>The Committee agreed after discussion</w:t>
      </w:r>
      <w:r w:rsidR="00462807">
        <w:t>:</w:t>
      </w:r>
    </w:p>
    <w:p w14:paraId="7E0502DD" w14:textId="04BCE747" w:rsidR="00D33E83" w:rsidRDefault="00462807" w:rsidP="00462807">
      <w:pPr>
        <w:pStyle w:val="ListParagraph"/>
        <w:numPr>
          <w:ilvl w:val="0"/>
          <w:numId w:val="27"/>
        </w:numPr>
      </w:pPr>
      <w:r>
        <w:t xml:space="preserve">To receive and note the report on </w:t>
      </w:r>
      <w:r w:rsidR="0057587C">
        <w:t>Destination Data for 2022</w:t>
      </w:r>
    </w:p>
    <w:p w14:paraId="4187FCBA" w14:textId="1005CA82" w:rsidR="0086046F" w:rsidRDefault="00462807" w:rsidP="003F36FA">
      <w:pPr>
        <w:pStyle w:val="ListParagraph"/>
        <w:numPr>
          <w:ilvl w:val="0"/>
          <w:numId w:val="27"/>
        </w:numPr>
      </w:pPr>
      <w:r>
        <w:t xml:space="preserve">To </w:t>
      </w:r>
      <w:r w:rsidR="00FB2729">
        <w:t>congratulate</w:t>
      </w:r>
      <w:r w:rsidR="0025135D">
        <w:t xml:space="preserve"> the staff of the College </w:t>
      </w:r>
      <w:r w:rsidR="008E311D">
        <w:t xml:space="preserve">engaged in the collection of the data which </w:t>
      </w:r>
      <w:r w:rsidR="00D76260">
        <w:t xml:space="preserve">covered over 97% </w:t>
      </w:r>
      <w:r w:rsidR="00FB7229">
        <w:t>of the NewVIc learners – a far greater number of known destinations than in the past</w:t>
      </w:r>
      <w:r w:rsidR="00FB2729">
        <w:t xml:space="preserve"> </w:t>
      </w:r>
      <w:r w:rsidR="0086046F">
        <w:t xml:space="preserve"> </w:t>
      </w:r>
      <w:r w:rsidR="008C2A9A">
        <w:t xml:space="preserve"> </w:t>
      </w:r>
    </w:p>
    <w:p w14:paraId="62932F55" w14:textId="1A524720" w:rsidR="00120E56" w:rsidRPr="00D87DF6" w:rsidRDefault="00FC2E1F" w:rsidP="00120E56">
      <w:pPr>
        <w:ind w:left="720" w:hanging="720"/>
        <w:rPr>
          <w:b/>
          <w:bCs/>
        </w:rPr>
      </w:pPr>
      <w:r>
        <w:rPr>
          <w:b/>
          <w:bCs/>
        </w:rPr>
        <w:t>1</w:t>
      </w:r>
      <w:r w:rsidR="00F24158">
        <w:rPr>
          <w:b/>
          <w:bCs/>
        </w:rPr>
        <w:t>3</w:t>
      </w:r>
      <w:r w:rsidR="00120E56" w:rsidRPr="00D87DF6">
        <w:rPr>
          <w:b/>
          <w:bCs/>
        </w:rPr>
        <w:tab/>
      </w:r>
      <w:r w:rsidR="00120E56" w:rsidRPr="005C64CB">
        <w:rPr>
          <w:b/>
          <w:bCs/>
        </w:rPr>
        <w:t xml:space="preserve">KEY PERFORMANCE INDICATORS APPROPRIATE TO THE </w:t>
      </w:r>
      <w:r w:rsidR="00120E56">
        <w:rPr>
          <w:b/>
          <w:bCs/>
        </w:rPr>
        <w:t xml:space="preserve">CURRICULUM, QUALITY &amp; ENGAGEMENT </w:t>
      </w:r>
      <w:r w:rsidR="00120E56" w:rsidRPr="005C64CB">
        <w:rPr>
          <w:b/>
          <w:bCs/>
        </w:rPr>
        <w:t xml:space="preserve"> COMMITTEE</w:t>
      </w:r>
      <w:r w:rsidR="00120E56">
        <w:t xml:space="preserve">  </w:t>
      </w:r>
      <w:r w:rsidR="00120E56">
        <w:rPr>
          <w:b/>
          <w:bCs/>
        </w:rPr>
        <w:t xml:space="preserve"> </w:t>
      </w:r>
      <w:r w:rsidR="00120E56" w:rsidRPr="00D87DF6">
        <w:rPr>
          <w:b/>
          <w:bCs/>
        </w:rPr>
        <w:t xml:space="preserve"> </w:t>
      </w:r>
    </w:p>
    <w:p w14:paraId="438BB0FC" w14:textId="73A48192" w:rsidR="00120E56" w:rsidRDefault="00120E56" w:rsidP="00120E56">
      <w:pPr>
        <w:ind w:left="737"/>
      </w:pPr>
      <w:r>
        <w:t>The Committee received the updated report relating to the Key Performance Indicators (KPIs) for the College which fell with</w:t>
      </w:r>
      <w:r w:rsidR="00E74C88">
        <w:t>in the Terms of Reference to be</w:t>
      </w:r>
      <w:r>
        <w:t xml:space="preserve"> tracked by the Curriculum, Quality &amp; Engagement Committee on an ongoing basis.   </w:t>
      </w:r>
    </w:p>
    <w:p w14:paraId="66801265" w14:textId="6B3F08E1" w:rsidR="00D7165E" w:rsidRDefault="008C4F86" w:rsidP="00120E56">
      <w:pPr>
        <w:ind w:left="737"/>
      </w:pPr>
      <w:r>
        <w:t xml:space="preserve">It was recognised that </w:t>
      </w:r>
      <w:r w:rsidR="00EC688B">
        <w:t xml:space="preserve">2022/23 had been a challenging year for the College as a result of the </w:t>
      </w:r>
      <w:r w:rsidR="00A47E64">
        <w:t>industrial</w:t>
      </w:r>
      <w:r w:rsidR="00EC688B">
        <w:t xml:space="preserve"> action which had impacted on the teaching and learning of students. It was thought </w:t>
      </w:r>
      <w:r w:rsidR="00026DAD">
        <w:t xml:space="preserve">that </w:t>
      </w:r>
      <w:r w:rsidR="00792CCD">
        <w:t xml:space="preserve">the NewVIc achievement rates would be </w:t>
      </w:r>
      <w:r w:rsidR="00A47E64">
        <w:t>lower</w:t>
      </w:r>
      <w:r w:rsidR="00792CCD">
        <w:t xml:space="preserve"> than the national </w:t>
      </w:r>
      <w:r w:rsidR="00A47E64">
        <w:t>benchmarks</w:t>
      </w:r>
      <w:r w:rsidR="00792CCD">
        <w:t xml:space="preserve"> – around </w:t>
      </w:r>
      <w:r w:rsidR="00A47E64">
        <w:t xml:space="preserve">a </w:t>
      </w:r>
      <w:r w:rsidR="00792CCD">
        <w:t xml:space="preserve">10% </w:t>
      </w:r>
      <w:r w:rsidR="00A47E64">
        <w:t xml:space="preserve">reduction </w:t>
      </w:r>
      <w:r w:rsidR="00792CCD">
        <w:t xml:space="preserve">was thought to be a realistic out-turn position. </w:t>
      </w:r>
      <w:r w:rsidR="00A47E64">
        <w:t xml:space="preserve">This would, no doubt, </w:t>
      </w:r>
      <w:r w:rsidR="00D7165E">
        <w:t xml:space="preserve">sound </w:t>
      </w:r>
      <w:r w:rsidR="00D80185">
        <w:t>alarm</w:t>
      </w:r>
      <w:r w:rsidR="00D7165E">
        <w:t xml:space="preserve"> bells on the part of external agencies including Ofsted. </w:t>
      </w:r>
    </w:p>
    <w:p w14:paraId="466B6F05" w14:textId="7228AA91" w:rsidR="00502D55" w:rsidRDefault="00502D55" w:rsidP="00120E56">
      <w:pPr>
        <w:ind w:left="737"/>
      </w:pPr>
      <w:r>
        <w:t xml:space="preserve">The Committee agreed, following a wide ranging </w:t>
      </w:r>
      <w:r w:rsidR="00D80185">
        <w:t>discussion</w:t>
      </w:r>
      <w:r>
        <w:t>:</w:t>
      </w:r>
    </w:p>
    <w:p w14:paraId="5FDF816E" w14:textId="71475982" w:rsidR="00451AC9" w:rsidRDefault="00502D55" w:rsidP="00502D55">
      <w:pPr>
        <w:pStyle w:val="ListParagraph"/>
        <w:numPr>
          <w:ilvl w:val="0"/>
          <w:numId w:val="39"/>
        </w:numPr>
      </w:pPr>
      <w:r>
        <w:t xml:space="preserve">To note the </w:t>
      </w:r>
      <w:r w:rsidR="005A23D5">
        <w:t>up</w:t>
      </w:r>
      <w:r w:rsidR="00C53E26">
        <w:t>-</w:t>
      </w:r>
      <w:r w:rsidR="005A23D5">
        <w:t xml:space="preserve">to-date </w:t>
      </w:r>
      <w:r>
        <w:t>KPI repo</w:t>
      </w:r>
      <w:r w:rsidR="005A23D5">
        <w:t>r</w:t>
      </w:r>
      <w:r>
        <w:t>t</w:t>
      </w:r>
      <w:r w:rsidR="005A23D5">
        <w:t xml:space="preserve"> including the explanation that, due to the lost learning </w:t>
      </w:r>
      <w:r w:rsidR="00D80185">
        <w:t>opportunities</w:t>
      </w:r>
      <w:r w:rsidR="005A23D5">
        <w:t xml:space="preserve"> </w:t>
      </w:r>
      <w:r w:rsidR="00941B07">
        <w:t xml:space="preserve">for students </w:t>
      </w:r>
      <w:r w:rsidR="00C53E26">
        <w:t xml:space="preserve">as a </w:t>
      </w:r>
      <w:r w:rsidR="00A270E8">
        <w:t>result</w:t>
      </w:r>
      <w:r w:rsidR="00C53E26">
        <w:t xml:space="preserve"> </w:t>
      </w:r>
      <w:r w:rsidR="00451AC9">
        <w:t xml:space="preserve">of </w:t>
      </w:r>
      <w:r w:rsidR="00941B07">
        <w:t xml:space="preserve">the </w:t>
      </w:r>
      <w:r w:rsidR="00C53E26">
        <w:t>industrial</w:t>
      </w:r>
      <w:r w:rsidR="00941B07">
        <w:t xml:space="preserve"> cation by many teachers, the achievement </w:t>
      </w:r>
      <w:r w:rsidR="00451AC9">
        <w:t>outcomes for 2022/23 will be lower in previous years which was bound to have consequences for the College</w:t>
      </w:r>
    </w:p>
    <w:p w14:paraId="33E972B0" w14:textId="4C2B0630" w:rsidR="006D7486" w:rsidRDefault="006D7486" w:rsidP="00502D55">
      <w:pPr>
        <w:pStyle w:val="ListParagraph"/>
        <w:numPr>
          <w:ilvl w:val="0"/>
          <w:numId w:val="39"/>
        </w:numPr>
      </w:pPr>
      <w:r>
        <w:t xml:space="preserve">To note that the Executive had a number of plans in place for 2023/24 to bring about improvements in the </w:t>
      </w:r>
      <w:r w:rsidR="00A270E8">
        <w:t>learner</w:t>
      </w:r>
      <w:r>
        <w:t xml:space="preserve"> experience and student achievement outcomes</w:t>
      </w:r>
    </w:p>
    <w:p w14:paraId="4C9480C9" w14:textId="7661FF74" w:rsidR="00120E56" w:rsidRDefault="00F00606" w:rsidP="000536C3">
      <w:pPr>
        <w:pStyle w:val="ListParagraph"/>
        <w:numPr>
          <w:ilvl w:val="0"/>
          <w:numId w:val="10"/>
        </w:numPr>
      </w:pPr>
      <w:r>
        <w:t xml:space="preserve">To look forward receiving updates at future meetings of the Committee </w:t>
      </w:r>
      <w:r w:rsidR="00A270E8">
        <w:t xml:space="preserve">so that Members had a clear understanding of the actions being taken to improve outcomes for students </w:t>
      </w:r>
      <w:r w:rsidR="002C14F7">
        <w:t xml:space="preserve"> </w:t>
      </w:r>
      <w:r w:rsidR="00A040A7">
        <w:t xml:space="preserve"> </w:t>
      </w:r>
    </w:p>
    <w:p w14:paraId="04CBBDC1" w14:textId="3887213F" w:rsidR="00720F82" w:rsidRPr="00D87DF6" w:rsidRDefault="001171EA" w:rsidP="00720F82">
      <w:pPr>
        <w:ind w:left="720" w:hanging="720"/>
        <w:rPr>
          <w:b/>
          <w:bCs/>
        </w:rPr>
      </w:pPr>
      <w:r>
        <w:rPr>
          <w:b/>
          <w:bCs/>
        </w:rPr>
        <w:t>1</w:t>
      </w:r>
      <w:r w:rsidR="00F24158">
        <w:rPr>
          <w:b/>
          <w:bCs/>
        </w:rPr>
        <w:t>4</w:t>
      </w:r>
      <w:r w:rsidR="00720F82" w:rsidRPr="00D87DF6">
        <w:rPr>
          <w:b/>
          <w:bCs/>
        </w:rPr>
        <w:tab/>
      </w:r>
      <w:r w:rsidR="00AB296B">
        <w:rPr>
          <w:b/>
          <w:bCs/>
        </w:rPr>
        <w:t>QUALITY</w:t>
      </w:r>
      <w:r w:rsidR="00A55A30">
        <w:rPr>
          <w:b/>
          <w:bCs/>
        </w:rPr>
        <w:t xml:space="preserve"> IMPROVEMENT PLAN – 202</w:t>
      </w:r>
      <w:r w:rsidR="00842A6D">
        <w:rPr>
          <w:b/>
          <w:bCs/>
        </w:rPr>
        <w:t>2</w:t>
      </w:r>
      <w:r w:rsidR="00A55A30">
        <w:rPr>
          <w:b/>
          <w:bCs/>
        </w:rPr>
        <w:t>/2</w:t>
      </w:r>
      <w:r w:rsidR="00842A6D">
        <w:rPr>
          <w:b/>
          <w:bCs/>
        </w:rPr>
        <w:t>3</w:t>
      </w:r>
      <w:r w:rsidR="00DA6641">
        <w:rPr>
          <w:b/>
          <w:bCs/>
        </w:rPr>
        <w:t xml:space="preserve"> </w:t>
      </w:r>
      <w:r w:rsidR="00720F82">
        <w:rPr>
          <w:b/>
          <w:bCs/>
        </w:rPr>
        <w:t xml:space="preserve"> </w:t>
      </w:r>
      <w:r w:rsidR="00720F82" w:rsidRPr="00D87DF6">
        <w:rPr>
          <w:b/>
          <w:bCs/>
        </w:rPr>
        <w:t xml:space="preserve"> </w:t>
      </w:r>
    </w:p>
    <w:p w14:paraId="13602CEB" w14:textId="0159DE60" w:rsidR="00A55A30" w:rsidRDefault="00720F82" w:rsidP="00A55A30">
      <w:pPr>
        <w:ind w:left="737"/>
      </w:pPr>
      <w:r>
        <w:t xml:space="preserve">The </w:t>
      </w:r>
      <w:r w:rsidR="00DA6641">
        <w:t>Committee received the</w:t>
      </w:r>
      <w:r w:rsidR="0014639F">
        <w:t xml:space="preserve"> </w:t>
      </w:r>
      <w:r w:rsidR="00595D4B">
        <w:t>up-to</w:t>
      </w:r>
      <w:r w:rsidR="007B1181">
        <w:t>-</w:t>
      </w:r>
      <w:r w:rsidR="00595D4B">
        <w:t xml:space="preserve">date </w:t>
      </w:r>
      <w:r w:rsidR="00B344DA">
        <w:t>Quality Improvement Plan (QIP) for 202</w:t>
      </w:r>
      <w:r w:rsidR="00842A6D">
        <w:t>2</w:t>
      </w:r>
      <w:r w:rsidR="00B344DA">
        <w:t>/2</w:t>
      </w:r>
      <w:r w:rsidR="003C66D6">
        <w:t>3</w:t>
      </w:r>
      <w:r w:rsidR="007B1181">
        <w:t xml:space="preserve"> as approved by the Corporation on 1</w:t>
      </w:r>
      <w:r w:rsidR="003C66D6">
        <w:t>4</w:t>
      </w:r>
      <w:r w:rsidR="007B1181">
        <w:t xml:space="preserve"> December 202</w:t>
      </w:r>
      <w:r w:rsidR="003C66D6">
        <w:t>2</w:t>
      </w:r>
      <w:r w:rsidR="007B1181">
        <w:t xml:space="preserve"> and now </w:t>
      </w:r>
      <w:r w:rsidR="00733ABF">
        <w:t xml:space="preserve">including the progress to </w:t>
      </w:r>
      <w:r w:rsidR="006D5B4F">
        <w:t>June</w:t>
      </w:r>
      <w:r w:rsidR="00733ABF">
        <w:t xml:space="preserve"> 202</w:t>
      </w:r>
      <w:r w:rsidR="003C66D6">
        <w:t>3</w:t>
      </w:r>
      <w:r w:rsidR="001E6434">
        <w:t>.</w:t>
      </w:r>
      <w:r w:rsidR="00733ABF">
        <w:t xml:space="preserve"> </w:t>
      </w:r>
    </w:p>
    <w:p w14:paraId="2AB73FAC" w14:textId="77777777" w:rsidR="002C3588" w:rsidRDefault="0071463F" w:rsidP="00A55A30">
      <w:pPr>
        <w:ind w:left="737"/>
      </w:pPr>
      <w:r>
        <w:t xml:space="preserve">The Interim Vice Principal – Curriculum took the Committee through the QIP </w:t>
      </w:r>
      <w:r w:rsidR="002C3588">
        <w:t xml:space="preserve">with a focus on the different RAG ratings. </w:t>
      </w:r>
    </w:p>
    <w:p w14:paraId="1CE47ACF" w14:textId="2A1FCE71" w:rsidR="00B2774C" w:rsidRDefault="002C3588" w:rsidP="00A55A30">
      <w:pPr>
        <w:ind w:left="737"/>
      </w:pPr>
      <w:r>
        <w:t xml:space="preserve">The </w:t>
      </w:r>
      <w:r w:rsidR="00F8384A">
        <w:t xml:space="preserve">particular attention of the Committee was drawn to the </w:t>
      </w:r>
      <w:r w:rsidR="00EB3EBE">
        <w:t>interventions</w:t>
      </w:r>
      <w:r w:rsidR="00F8384A">
        <w:t xml:space="preserve"> </w:t>
      </w:r>
      <w:r w:rsidR="0096678A">
        <w:t xml:space="preserve">to bring about improvements in student attendance. This included the enagment of 2 Attendance </w:t>
      </w:r>
      <w:r w:rsidR="00EB3EBE">
        <w:t>Officers</w:t>
      </w:r>
      <w:r w:rsidR="0096678A">
        <w:t xml:space="preserve"> who track attendance</w:t>
      </w:r>
      <w:r w:rsidR="00373787">
        <w:t xml:space="preserve">. These posts are to continue in 2023/24. The College was also engaged with the London Borough of Newham to </w:t>
      </w:r>
      <w:r w:rsidR="00B2774C">
        <w:t xml:space="preserve">pick up best practice from other organisations in terms of student attendance. </w:t>
      </w:r>
    </w:p>
    <w:p w14:paraId="0B5BC0DF" w14:textId="77777777" w:rsidR="007F0871" w:rsidRDefault="007F0871" w:rsidP="00A55A30">
      <w:pPr>
        <w:ind w:left="737"/>
      </w:pPr>
    </w:p>
    <w:p w14:paraId="5AB3CD39" w14:textId="39910439" w:rsidR="00887F4C" w:rsidRDefault="007D6BBB" w:rsidP="00A55A30">
      <w:pPr>
        <w:ind w:left="737"/>
      </w:pPr>
      <w:r>
        <w:t xml:space="preserve">Finally, the Committee noted that the </w:t>
      </w:r>
      <w:r w:rsidR="002A3FDB">
        <w:t xml:space="preserve">proposed drafting of the College Workforce </w:t>
      </w:r>
      <w:r w:rsidR="00EB3EBE">
        <w:t>Strategy</w:t>
      </w:r>
      <w:r w:rsidR="002A3FDB">
        <w:t xml:space="preserve"> had been dela</w:t>
      </w:r>
      <w:r w:rsidR="00BA7846">
        <w:t>y</w:t>
      </w:r>
      <w:r w:rsidR="002A3FDB">
        <w:t xml:space="preserve">ed due to </w:t>
      </w:r>
      <w:r w:rsidR="00BA7846">
        <w:t xml:space="preserve">vacancies in the HR Team and the impact of the </w:t>
      </w:r>
      <w:r w:rsidR="00EB3EBE">
        <w:t>industrial</w:t>
      </w:r>
      <w:r w:rsidR="00BA7846">
        <w:t xml:space="preserve"> action </w:t>
      </w:r>
      <w:r w:rsidR="003D0A90">
        <w:t xml:space="preserve">by members of NEU. The Workforce </w:t>
      </w:r>
      <w:r w:rsidR="00EB3EBE">
        <w:t>Strategy</w:t>
      </w:r>
      <w:r w:rsidR="003D0A90">
        <w:t xml:space="preserve"> would be presented to an early meeting of the Finance &amp; Resources Committee in the new year. </w:t>
      </w:r>
      <w:r w:rsidR="00887F4C">
        <w:t>:</w:t>
      </w:r>
    </w:p>
    <w:p w14:paraId="632995B9" w14:textId="30296A07" w:rsidR="00014A82" w:rsidRDefault="00EB288B" w:rsidP="006054F4">
      <w:pPr>
        <w:ind w:left="737"/>
      </w:pPr>
      <w:r>
        <w:t xml:space="preserve">The Committee </w:t>
      </w:r>
      <w:r w:rsidR="00014A82">
        <w:t xml:space="preserve">agreed following </w:t>
      </w:r>
      <w:r w:rsidR="00DB393F">
        <w:t>discussion</w:t>
      </w:r>
      <w:r w:rsidR="00014A82">
        <w:t>:</w:t>
      </w:r>
    </w:p>
    <w:p w14:paraId="3698AF5F" w14:textId="3B8BD05D" w:rsidR="003347E6" w:rsidRDefault="00014A82" w:rsidP="00014A82">
      <w:pPr>
        <w:pStyle w:val="ListParagraph"/>
        <w:numPr>
          <w:ilvl w:val="0"/>
          <w:numId w:val="21"/>
        </w:numPr>
      </w:pPr>
      <w:r>
        <w:t>To note the progress</w:t>
      </w:r>
      <w:r w:rsidR="00DB393F">
        <w:t xml:space="preserve"> on the Areas for Development as set out in the College Improvement Plan</w:t>
      </w:r>
    </w:p>
    <w:p w14:paraId="2AD25038" w14:textId="4F90BF2B" w:rsidR="000D59CB" w:rsidRDefault="000D59CB" w:rsidP="00014A82">
      <w:pPr>
        <w:pStyle w:val="ListParagraph"/>
        <w:numPr>
          <w:ilvl w:val="0"/>
          <w:numId w:val="21"/>
        </w:numPr>
      </w:pPr>
      <w:r>
        <w:t xml:space="preserve">To look forward to receiving the updated Quality Improvement Plan </w:t>
      </w:r>
      <w:r w:rsidR="00FF6DF9">
        <w:t>as at the</w:t>
      </w:r>
      <w:r w:rsidR="004F6441">
        <w:t xml:space="preserve"> e</w:t>
      </w:r>
      <w:r w:rsidR="00FF6DF9">
        <w:t>nd of 202</w:t>
      </w:r>
      <w:r w:rsidR="00EB3EBE">
        <w:t>2</w:t>
      </w:r>
      <w:r w:rsidR="00FF6DF9">
        <w:t>/2</w:t>
      </w:r>
      <w:r w:rsidR="00EB3EBE">
        <w:t>3</w:t>
      </w:r>
      <w:r w:rsidR="00FF6DF9">
        <w:t xml:space="preserve"> </w:t>
      </w:r>
      <w:r>
        <w:t>at the next meeting of the Committee</w:t>
      </w:r>
      <w:r w:rsidR="00EB3EBE">
        <w:t xml:space="preserve"> scheduled for 28 September 2023. </w:t>
      </w:r>
    </w:p>
    <w:p w14:paraId="608319FA" w14:textId="1E464490" w:rsidR="00367ABB" w:rsidRPr="00E9305E" w:rsidRDefault="00397C85" w:rsidP="00367ABB">
      <w:pPr>
        <w:ind w:left="720" w:hanging="720"/>
        <w:rPr>
          <w:b/>
          <w:bCs/>
        </w:rPr>
      </w:pPr>
      <w:bookmarkStart w:id="9" w:name="_Hlk138671890"/>
      <w:r>
        <w:rPr>
          <w:b/>
          <w:bCs/>
        </w:rPr>
        <w:t>1</w:t>
      </w:r>
      <w:r w:rsidR="00F24158">
        <w:rPr>
          <w:b/>
          <w:bCs/>
        </w:rPr>
        <w:t>5</w:t>
      </w:r>
      <w:r w:rsidR="00367ABB" w:rsidRPr="00E9305E">
        <w:rPr>
          <w:b/>
          <w:bCs/>
        </w:rPr>
        <w:tab/>
      </w:r>
      <w:r w:rsidR="000D1773">
        <w:rPr>
          <w:b/>
          <w:bCs/>
        </w:rPr>
        <w:t>CURRICULUM</w:t>
      </w:r>
      <w:r w:rsidR="00BA0674">
        <w:rPr>
          <w:b/>
          <w:bCs/>
        </w:rPr>
        <w:t xml:space="preserve"> </w:t>
      </w:r>
      <w:r w:rsidR="000D1773">
        <w:rPr>
          <w:b/>
          <w:bCs/>
        </w:rPr>
        <w:t xml:space="preserve">STRATEGY </w:t>
      </w:r>
      <w:r w:rsidR="00DA555E">
        <w:rPr>
          <w:b/>
          <w:bCs/>
        </w:rPr>
        <w:t xml:space="preserve"> </w:t>
      </w:r>
      <w:r w:rsidR="00775F18">
        <w:rPr>
          <w:b/>
          <w:bCs/>
        </w:rPr>
        <w:t xml:space="preserve"> </w:t>
      </w:r>
      <w:r w:rsidR="00EB6C8D">
        <w:rPr>
          <w:b/>
          <w:bCs/>
        </w:rPr>
        <w:t xml:space="preserve"> </w:t>
      </w:r>
      <w:r w:rsidR="00367ABB">
        <w:rPr>
          <w:b/>
          <w:bCs/>
        </w:rPr>
        <w:t xml:space="preserve">  </w:t>
      </w:r>
      <w:r w:rsidR="00367ABB" w:rsidRPr="00E9305E">
        <w:rPr>
          <w:b/>
          <w:bCs/>
        </w:rPr>
        <w:t xml:space="preserve">  </w:t>
      </w:r>
    </w:p>
    <w:p w14:paraId="4E4D246A" w14:textId="3419B7D1" w:rsidR="00922084" w:rsidRDefault="00367ABB" w:rsidP="00B6441A">
      <w:pPr>
        <w:ind w:left="737"/>
        <w:rPr>
          <w:b/>
          <w:bCs/>
        </w:rPr>
      </w:pPr>
      <w:r>
        <w:t>The Co</w:t>
      </w:r>
      <w:r w:rsidR="005C64CB">
        <w:t xml:space="preserve">mmittee </w:t>
      </w:r>
      <w:r w:rsidR="00CF2A50">
        <w:t xml:space="preserve">received the </w:t>
      </w:r>
      <w:r w:rsidR="004B6BF8">
        <w:t xml:space="preserve">draft of the </w:t>
      </w:r>
      <w:r w:rsidR="00CF2A50">
        <w:t xml:space="preserve">Curriculum </w:t>
      </w:r>
      <w:r w:rsidR="007E3BCE">
        <w:t>Strategy</w:t>
      </w:r>
      <w:r w:rsidR="00CF2A50">
        <w:t xml:space="preserve"> </w:t>
      </w:r>
      <w:r w:rsidR="005E3C77">
        <w:t xml:space="preserve">which had been prepared with contributions from staff via a College Working Group. There had also been </w:t>
      </w:r>
      <w:r w:rsidR="007E3BCE">
        <w:t xml:space="preserve">feedback from external stakeholders. </w:t>
      </w:r>
      <w:r w:rsidR="00CD47FA" w:rsidRPr="00E9305E">
        <w:rPr>
          <w:b/>
          <w:bCs/>
        </w:rPr>
        <w:tab/>
      </w:r>
    </w:p>
    <w:p w14:paraId="02C278FF" w14:textId="3D5E050E" w:rsidR="00D86AB4" w:rsidRDefault="007E3BCE" w:rsidP="00B6441A">
      <w:pPr>
        <w:ind w:left="737"/>
      </w:pPr>
      <w:r w:rsidRPr="007E3BCE">
        <w:t>It was</w:t>
      </w:r>
      <w:r>
        <w:t xml:space="preserve"> recognised that the intention was for the Curriculum </w:t>
      </w:r>
      <w:r w:rsidR="00A17110">
        <w:t>Strategy</w:t>
      </w:r>
      <w:r>
        <w:t xml:space="preserve"> to </w:t>
      </w:r>
      <w:r w:rsidR="00D86AB4">
        <w:t xml:space="preserve">inform decisions over the next 5 </w:t>
      </w:r>
      <w:r w:rsidR="00A17110">
        <w:t>years</w:t>
      </w:r>
      <w:r w:rsidR="00D86AB4">
        <w:t xml:space="preserve">. </w:t>
      </w:r>
    </w:p>
    <w:p w14:paraId="385FE170" w14:textId="05A1909F" w:rsidR="00A17110" w:rsidRDefault="005D70B7" w:rsidP="00B6441A">
      <w:pPr>
        <w:ind w:left="737"/>
      </w:pPr>
      <w:r>
        <w:t xml:space="preserve">As noted during the </w:t>
      </w:r>
      <w:r w:rsidR="00A17110">
        <w:t>discussion</w:t>
      </w:r>
      <w:r>
        <w:t xml:space="preserve"> on the Accountability </w:t>
      </w:r>
      <w:r w:rsidR="00A17110">
        <w:t>Statement</w:t>
      </w:r>
      <w:r>
        <w:t xml:space="preserve"> earlier in the meeting </w:t>
      </w:r>
      <w:r w:rsidR="00A17110">
        <w:t>Members</w:t>
      </w:r>
      <w:r>
        <w:t xml:space="preserve"> asked </w:t>
      </w:r>
      <w:r w:rsidR="00F84DD8">
        <w:t xml:space="preserve">about the use of the terms </w:t>
      </w:r>
      <w:r w:rsidR="00533077">
        <w:t xml:space="preserve">“innovation” and “innovate” in the </w:t>
      </w:r>
      <w:r w:rsidR="00A17110">
        <w:t>context</w:t>
      </w:r>
      <w:r w:rsidR="00533077">
        <w:t xml:space="preserve"> of the Curriculum </w:t>
      </w:r>
      <w:r w:rsidR="00A17110">
        <w:t>Strategy.</w:t>
      </w:r>
    </w:p>
    <w:p w14:paraId="34F25F2B" w14:textId="0AE36103" w:rsidR="00EB7C54" w:rsidRDefault="00A17110" w:rsidP="00B6441A">
      <w:pPr>
        <w:ind w:left="737"/>
      </w:pPr>
      <w:r>
        <w:t xml:space="preserve">The Committee </w:t>
      </w:r>
      <w:r w:rsidR="00EB7C54">
        <w:t xml:space="preserve">agreed after </w:t>
      </w:r>
      <w:r w:rsidR="007341A7">
        <w:t>discission</w:t>
      </w:r>
      <w:r w:rsidR="00EB7C54">
        <w:t>:</w:t>
      </w:r>
    </w:p>
    <w:p w14:paraId="14A0885F" w14:textId="77777777" w:rsidR="00F61EF3" w:rsidRDefault="00EB7C54" w:rsidP="00EB7C54">
      <w:pPr>
        <w:pStyle w:val="ListParagraph"/>
        <w:numPr>
          <w:ilvl w:val="0"/>
          <w:numId w:val="40"/>
        </w:numPr>
      </w:pPr>
      <w:r>
        <w:t xml:space="preserve">To note the </w:t>
      </w:r>
      <w:r w:rsidR="004F31DA">
        <w:t xml:space="preserve">current draft of </w:t>
      </w:r>
      <w:r w:rsidR="007341A7">
        <w:t>t</w:t>
      </w:r>
      <w:r w:rsidR="004F31DA">
        <w:t xml:space="preserve">he Curriculum Strategy which it was </w:t>
      </w:r>
      <w:r w:rsidR="00F61EF3">
        <w:t xml:space="preserve">understood </w:t>
      </w:r>
      <w:r w:rsidR="004F31DA">
        <w:t>would be proof read</w:t>
      </w:r>
      <w:r w:rsidR="007341A7">
        <w:t>,</w:t>
      </w:r>
      <w:r w:rsidR="004F31DA">
        <w:t xml:space="preserve"> reformatted </w:t>
      </w:r>
      <w:r w:rsidR="007341A7">
        <w:t xml:space="preserve">and </w:t>
      </w:r>
      <w:r w:rsidR="00F61EF3">
        <w:t>updated to take into account feedback from Members</w:t>
      </w:r>
    </w:p>
    <w:p w14:paraId="24B79FA0" w14:textId="2F6FF7AE" w:rsidR="007E3BCE" w:rsidRPr="007E3BCE" w:rsidRDefault="00F61EF3" w:rsidP="00EB7C54">
      <w:pPr>
        <w:pStyle w:val="ListParagraph"/>
        <w:numPr>
          <w:ilvl w:val="0"/>
          <w:numId w:val="40"/>
        </w:numPr>
      </w:pPr>
      <w:r>
        <w:t xml:space="preserve">To recommend to the Corporation on 12 July 2023 that the Curriculum </w:t>
      </w:r>
      <w:r w:rsidR="004B6BF8">
        <w:t>Strategy</w:t>
      </w:r>
      <w:r>
        <w:t xml:space="preserve"> </w:t>
      </w:r>
      <w:r w:rsidR="005B2312">
        <w:t>be approved subject to the document being updated f</w:t>
      </w:r>
      <w:r w:rsidR="005C2A0E">
        <w:t>ol</w:t>
      </w:r>
      <w:r w:rsidR="005B2312">
        <w:t>lowing this meeting of the Committee.</w:t>
      </w:r>
    </w:p>
    <w:bookmarkEnd w:id="9"/>
    <w:p w14:paraId="46B5901E" w14:textId="5F2CAA1D" w:rsidR="00F11705" w:rsidRPr="00E9305E" w:rsidRDefault="00FC2E1F" w:rsidP="00F11705">
      <w:pPr>
        <w:ind w:left="720" w:hanging="720"/>
        <w:rPr>
          <w:b/>
          <w:bCs/>
        </w:rPr>
      </w:pPr>
      <w:r>
        <w:rPr>
          <w:b/>
          <w:bCs/>
        </w:rPr>
        <w:t>1</w:t>
      </w:r>
      <w:r w:rsidR="00862602">
        <w:rPr>
          <w:b/>
          <w:bCs/>
        </w:rPr>
        <w:t>6</w:t>
      </w:r>
      <w:r w:rsidR="00F11705" w:rsidRPr="00E9305E">
        <w:rPr>
          <w:b/>
          <w:bCs/>
        </w:rPr>
        <w:tab/>
      </w:r>
      <w:r w:rsidR="00F11705">
        <w:rPr>
          <w:b/>
          <w:bCs/>
        </w:rPr>
        <w:t>CURRICULUM PLAN</w:t>
      </w:r>
      <w:r w:rsidR="00D06ABD">
        <w:rPr>
          <w:b/>
          <w:bCs/>
        </w:rPr>
        <w:t xml:space="preserve">  </w:t>
      </w:r>
      <w:r w:rsidR="00F11705">
        <w:rPr>
          <w:b/>
          <w:bCs/>
        </w:rPr>
        <w:t xml:space="preserve">     </w:t>
      </w:r>
      <w:r w:rsidR="00F11705" w:rsidRPr="00E9305E">
        <w:rPr>
          <w:b/>
          <w:bCs/>
        </w:rPr>
        <w:t xml:space="preserve">  </w:t>
      </w:r>
    </w:p>
    <w:p w14:paraId="4111FECD" w14:textId="699EC085" w:rsidR="00F57750" w:rsidRDefault="00F57750" w:rsidP="00F57750">
      <w:pPr>
        <w:ind w:left="737"/>
      </w:pPr>
      <w:r>
        <w:t xml:space="preserve">The Principal </w:t>
      </w:r>
      <w:r w:rsidR="00471092">
        <w:t xml:space="preserve">&amp; Chief Executive </w:t>
      </w:r>
      <w:r>
        <w:t>presented an overview of the various stages in the process and the evidence used to determine what is removed from the curriculum and what is introduced. He shared the various folders and documents used to support the process:</w:t>
      </w:r>
    </w:p>
    <w:p w14:paraId="6A68D7EF" w14:textId="77777777" w:rsidR="00F57750" w:rsidRDefault="00F57750" w:rsidP="00471092">
      <w:pPr>
        <w:pStyle w:val="ListParagraph"/>
        <w:numPr>
          <w:ilvl w:val="0"/>
          <w:numId w:val="36"/>
        </w:numPr>
        <w:spacing w:line="256" w:lineRule="auto"/>
        <w:ind w:left="1097"/>
      </w:pPr>
      <w:r>
        <w:t>Curriculum plans and business plans were shared early in the academic year together with the planning timetable.</w:t>
      </w:r>
    </w:p>
    <w:p w14:paraId="5330E761" w14:textId="77777777" w:rsidR="00F57750" w:rsidRDefault="00F57750" w:rsidP="00D9244C">
      <w:pPr>
        <w:pStyle w:val="ListParagraph"/>
        <w:numPr>
          <w:ilvl w:val="0"/>
          <w:numId w:val="36"/>
        </w:numPr>
        <w:spacing w:line="256" w:lineRule="auto"/>
        <w:ind w:left="1097"/>
      </w:pPr>
      <w:r>
        <w:t>Each team was provided with the relevant data and managers were given data specific to their area, including LMI data and a competitors’ analysis.</w:t>
      </w:r>
    </w:p>
    <w:p w14:paraId="1629623C" w14:textId="77777777" w:rsidR="00F57750" w:rsidRDefault="00F57750" w:rsidP="00D9244C">
      <w:pPr>
        <w:pStyle w:val="ListParagraph"/>
        <w:numPr>
          <w:ilvl w:val="0"/>
          <w:numId w:val="36"/>
        </w:numPr>
        <w:spacing w:line="256" w:lineRule="auto"/>
        <w:ind w:left="1097"/>
      </w:pPr>
      <w:r>
        <w:t>Meetings were held with managers to discus proposals in detail and to identify actions required.</w:t>
      </w:r>
    </w:p>
    <w:p w14:paraId="4CAA6426" w14:textId="77777777" w:rsidR="00F57750" w:rsidRDefault="00F57750" w:rsidP="00D9244C">
      <w:pPr>
        <w:pStyle w:val="ListParagraph"/>
        <w:numPr>
          <w:ilvl w:val="0"/>
          <w:numId w:val="36"/>
        </w:numPr>
        <w:spacing w:line="256" w:lineRule="auto"/>
        <w:ind w:left="1097"/>
      </w:pPr>
      <w:r>
        <w:t>Curriculum plans were then finalised by the relevant curriculum lead prior to presentation to the Corporation.</w:t>
      </w:r>
    </w:p>
    <w:p w14:paraId="3FD0E32A" w14:textId="7FEB3605" w:rsidR="00F57750" w:rsidRDefault="00F57750" w:rsidP="00F57750">
      <w:pPr>
        <w:ind w:left="737"/>
      </w:pPr>
      <w:r>
        <w:t xml:space="preserve">The </w:t>
      </w:r>
      <w:r w:rsidR="008F7E02">
        <w:t xml:space="preserve">Committee agreed following discussion to note the </w:t>
      </w:r>
      <w:r>
        <w:t xml:space="preserve">proposed changes </w:t>
      </w:r>
      <w:r w:rsidR="008F7E02">
        <w:t xml:space="preserve">to the Curriculum Plan </w:t>
      </w:r>
      <w:r>
        <w:t>for 2023/24, including the recent proposals covering construction and engineering.</w:t>
      </w:r>
    </w:p>
    <w:p w14:paraId="074BE1D0" w14:textId="7665D55F" w:rsidR="00EB1944" w:rsidRPr="00E9305E" w:rsidRDefault="00A268DF" w:rsidP="00EB1944">
      <w:pPr>
        <w:ind w:left="720" w:hanging="720"/>
        <w:rPr>
          <w:b/>
          <w:bCs/>
        </w:rPr>
      </w:pPr>
      <w:r>
        <w:t xml:space="preserve"> </w:t>
      </w:r>
      <w:r w:rsidR="00EB1944">
        <w:rPr>
          <w:b/>
          <w:bCs/>
        </w:rPr>
        <w:t>1</w:t>
      </w:r>
      <w:r w:rsidR="002F069D">
        <w:rPr>
          <w:b/>
          <w:bCs/>
        </w:rPr>
        <w:t>7</w:t>
      </w:r>
      <w:r w:rsidR="00EB1944" w:rsidRPr="00E9305E">
        <w:rPr>
          <w:b/>
          <w:bCs/>
        </w:rPr>
        <w:tab/>
      </w:r>
      <w:r w:rsidR="00EB1944">
        <w:rPr>
          <w:b/>
          <w:bCs/>
        </w:rPr>
        <w:t xml:space="preserve">TEACHING, LEARNING &amp; ASSESSMENT ACTION PLAN       </w:t>
      </w:r>
      <w:r w:rsidR="00EB1944" w:rsidRPr="00E9305E">
        <w:rPr>
          <w:b/>
          <w:bCs/>
        </w:rPr>
        <w:t xml:space="preserve">  </w:t>
      </w:r>
    </w:p>
    <w:p w14:paraId="7F2F69D2" w14:textId="77777777" w:rsidR="00044AD4" w:rsidRDefault="00EB1944" w:rsidP="00F2650D">
      <w:pPr>
        <w:ind w:left="737"/>
      </w:pPr>
      <w:r>
        <w:t xml:space="preserve">The Committee </w:t>
      </w:r>
      <w:r w:rsidR="00F2650D">
        <w:t xml:space="preserve">received the </w:t>
      </w:r>
      <w:bookmarkStart w:id="10" w:name="_Hlk138671845"/>
      <w:r w:rsidR="00F2650D">
        <w:t xml:space="preserve">Teaching, Learning &amp; Assessment Action Plan </w:t>
      </w:r>
      <w:bookmarkEnd w:id="10"/>
      <w:r w:rsidR="00044AD4">
        <w:t xml:space="preserve">which </w:t>
      </w:r>
      <w:r w:rsidR="00D81290">
        <w:t xml:space="preserve">was introduced by the Interim Vice Principal </w:t>
      </w:r>
      <w:r w:rsidR="00044AD4">
        <w:t xml:space="preserve">- </w:t>
      </w:r>
      <w:r w:rsidR="00D81290">
        <w:t xml:space="preserve">Curriculum. </w:t>
      </w:r>
    </w:p>
    <w:p w14:paraId="383A21BF" w14:textId="3C8A62CC" w:rsidR="00D81290" w:rsidRDefault="00044AD4" w:rsidP="00F2650D">
      <w:pPr>
        <w:ind w:left="737"/>
      </w:pPr>
      <w:r>
        <w:t xml:space="preserve">It was explained that </w:t>
      </w:r>
      <w:r w:rsidR="00D81290">
        <w:t xml:space="preserve">that the purpose of the </w:t>
      </w:r>
      <w:r>
        <w:t>P</w:t>
      </w:r>
      <w:r w:rsidR="00D81290">
        <w:t>lan was to bring together the various actions from quality procedures during the year and put them into one document separate from the QIP. The Head of Quality was responsible for implementing and monitoring the</w:t>
      </w:r>
      <w:r>
        <w:t xml:space="preserve"> P</w:t>
      </w:r>
      <w:r w:rsidR="00D81290">
        <w:t>lan</w:t>
      </w:r>
      <w:r>
        <w:t>.</w:t>
      </w:r>
    </w:p>
    <w:p w14:paraId="6B9653AD" w14:textId="26F59D54" w:rsidR="00067DD1" w:rsidRDefault="00D81290" w:rsidP="00F2650D">
      <w:pPr>
        <w:ind w:left="737"/>
      </w:pPr>
      <w:r>
        <w:t xml:space="preserve">The </w:t>
      </w:r>
      <w:r w:rsidR="00044AD4">
        <w:t xml:space="preserve">Committee agreed, following discussion, to </w:t>
      </w:r>
      <w:r>
        <w:t>note</w:t>
      </w:r>
      <w:r w:rsidR="00044AD4">
        <w:t xml:space="preserve"> the </w:t>
      </w:r>
      <w:r w:rsidR="00E5535F">
        <w:t xml:space="preserve">Teaching, Learning &amp; Assessment Action Plan. </w:t>
      </w:r>
    </w:p>
    <w:p w14:paraId="6F0E8802" w14:textId="0D866EAD" w:rsidR="00067DD1" w:rsidRPr="00E9305E" w:rsidRDefault="00067DD1" w:rsidP="00067DD1">
      <w:pPr>
        <w:ind w:left="720" w:hanging="720"/>
        <w:rPr>
          <w:b/>
          <w:bCs/>
        </w:rPr>
      </w:pPr>
      <w:bookmarkStart w:id="11" w:name="_Hlk138672556"/>
      <w:r>
        <w:rPr>
          <w:b/>
          <w:bCs/>
        </w:rPr>
        <w:t>1</w:t>
      </w:r>
      <w:r w:rsidR="002F069D">
        <w:rPr>
          <w:b/>
          <w:bCs/>
        </w:rPr>
        <w:t>8</w:t>
      </w:r>
      <w:r w:rsidRPr="00E9305E">
        <w:rPr>
          <w:b/>
          <w:bCs/>
        </w:rPr>
        <w:tab/>
      </w:r>
      <w:r>
        <w:rPr>
          <w:b/>
          <w:bCs/>
        </w:rPr>
        <w:t xml:space="preserve">LESSON OBSERVATIONS       </w:t>
      </w:r>
      <w:r w:rsidRPr="00E9305E">
        <w:rPr>
          <w:b/>
          <w:bCs/>
        </w:rPr>
        <w:t xml:space="preserve">  </w:t>
      </w:r>
    </w:p>
    <w:p w14:paraId="0AB7DC60" w14:textId="46933733" w:rsidR="00D81290" w:rsidRDefault="00067DD1" w:rsidP="006B2132">
      <w:pPr>
        <w:ind w:left="737"/>
      </w:pPr>
      <w:r>
        <w:t xml:space="preserve">The Committee </w:t>
      </w:r>
      <w:bookmarkEnd w:id="11"/>
      <w:r w:rsidR="003B2054">
        <w:t xml:space="preserve">received and discussed the </w:t>
      </w:r>
      <w:r w:rsidR="00477405">
        <w:t xml:space="preserve">report of the Interim Vice Principal – Curriculum on Lesson Observations </w:t>
      </w:r>
      <w:r w:rsidR="006B2132">
        <w:t xml:space="preserve">who </w:t>
      </w:r>
      <w:r w:rsidR="00D81290">
        <w:t xml:space="preserve">stressed the importance of implementing the </w:t>
      </w:r>
      <w:r w:rsidR="006B2132">
        <w:t>P</w:t>
      </w:r>
      <w:r w:rsidR="00D81290">
        <w:t>lan taking into account issues identified during 2022/23.</w:t>
      </w:r>
    </w:p>
    <w:p w14:paraId="4481C232" w14:textId="77777777" w:rsidR="006B2132" w:rsidRDefault="006B2132" w:rsidP="006B2132">
      <w:pPr>
        <w:ind w:left="737"/>
      </w:pPr>
      <w:r>
        <w:t>The Committee agreed:</w:t>
      </w:r>
    </w:p>
    <w:p w14:paraId="1D2A2B91" w14:textId="60D1FCAC" w:rsidR="006B2132" w:rsidRDefault="006B2132" w:rsidP="006B2132">
      <w:pPr>
        <w:pStyle w:val="ListParagraph"/>
        <w:numPr>
          <w:ilvl w:val="0"/>
          <w:numId w:val="37"/>
        </w:numPr>
      </w:pPr>
      <w:r>
        <w:t>to note the report on Lesson Observations</w:t>
      </w:r>
    </w:p>
    <w:p w14:paraId="47E28EC0" w14:textId="2ED42230" w:rsidR="006B2132" w:rsidRDefault="006B2132" w:rsidP="006B2132">
      <w:pPr>
        <w:pStyle w:val="ListParagraph"/>
        <w:numPr>
          <w:ilvl w:val="0"/>
          <w:numId w:val="37"/>
        </w:numPr>
      </w:pPr>
      <w:r>
        <w:t xml:space="preserve">to look forward </w:t>
      </w:r>
      <w:r w:rsidR="00871433">
        <w:t xml:space="preserve">to receiving an update during the coming year on developments in terms </w:t>
      </w:r>
      <w:r w:rsidR="00662AEC">
        <w:t xml:space="preserve">of progressing the issues identified in the Plan. </w:t>
      </w:r>
    </w:p>
    <w:p w14:paraId="6B4DB7B7" w14:textId="265E4066" w:rsidR="00F3078C" w:rsidRPr="00E9305E" w:rsidRDefault="00F3078C" w:rsidP="00F3078C">
      <w:pPr>
        <w:ind w:left="720" w:hanging="720"/>
        <w:rPr>
          <w:b/>
          <w:bCs/>
        </w:rPr>
      </w:pPr>
      <w:r>
        <w:rPr>
          <w:b/>
          <w:bCs/>
        </w:rPr>
        <w:t>1</w:t>
      </w:r>
      <w:r w:rsidR="002F069D">
        <w:rPr>
          <w:b/>
          <w:bCs/>
        </w:rPr>
        <w:t>8</w:t>
      </w:r>
      <w:r w:rsidRPr="00E9305E">
        <w:rPr>
          <w:b/>
          <w:bCs/>
        </w:rPr>
        <w:tab/>
      </w:r>
      <w:r>
        <w:rPr>
          <w:b/>
          <w:bCs/>
        </w:rPr>
        <w:t>INTER</w:t>
      </w:r>
      <w:r w:rsidR="00EB42D0">
        <w:rPr>
          <w:b/>
          <w:bCs/>
        </w:rPr>
        <w:t xml:space="preserve">IM VICE PRINCIPAL – CURRICULUM </w:t>
      </w:r>
      <w:r>
        <w:rPr>
          <w:b/>
          <w:bCs/>
        </w:rPr>
        <w:t xml:space="preserve">      </w:t>
      </w:r>
      <w:r w:rsidRPr="00E9305E">
        <w:rPr>
          <w:b/>
          <w:bCs/>
        </w:rPr>
        <w:t xml:space="preserve">  </w:t>
      </w:r>
    </w:p>
    <w:p w14:paraId="2CD07241" w14:textId="4E5152B3" w:rsidR="00F3078C" w:rsidRDefault="00F3078C" w:rsidP="00EB42D0">
      <w:pPr>
        <w:ind w:left="737"/>
      </w:pPr>
      <w:r>
        <w:t xml:space="preserve">The Committee thanked the Interim Vice Principal </w:t>
      </w:r>
      <w:r w:rsidR="000C631E">
        <w:t xml:space="preserve">- </w:t>
      </w:r>
      <w:r>
        <w:t>Curriculum for her work during the year especially taking into account the impact of the industrial action.</w:t>
      </w:r>
    </w:p>
    <w:p w14:paraId="0C0A3006" w14:textId="160D045E" w:rsidR="00865838" w:rsidRPr="00910F21" w:rsidRDefault="008E0602" w:rsidP="0078263A">
      <w:pPr>
        <w:ind w:left="720" w:hanging="720"/>
        <w:rPr>
          <w:b/>
          <w:bCs/>
        </w:rPr>
      </w:pPr>
      <w:r>
        <w:rPr>
          <w:b/>
          <w:bCs/>
        </w:rPr>
        <w:t>1</w:t>
      </w:r>
      <w:r w:rsidR="002F069D">
        <w:rPr>
          <w:b/>
          <w:bCs/>
        </w:rPr>
        <w:t>9</w:t>
      </w:r>
      <w:r w:rsidRPr="00E9305E">
        <w:rPr>
          <w:b/>
          <w:bCs/>
        </w:rPr>
        <w:tab/>
      </w:r>
      <w:r w:rsidR="00865838">
        <w:rPr>
          <w:b/>
          <w:bCs/>
        </w:rPr>
        <w:t>CALENDAR OF MEETINGS – 202</w:t>
      </w:r>
      <w:r w:rsidR="000C631E">
        <w:rPr>
          <w:b/>
          <w:bCs/>
        </w:rPr>
        <w:t>3</w:t>
      </w:r>
      <w:r w:rsidR="008B3151">
        <w:rPr>
          <w:b/>
          <w:bCs/>
        </w:rPr>
        <w:t>/2</w:t>
      </w:r>
      <w:r w:rsidR="000C631E">
        <w:rPr>
          <w:b/>
          <w:bCs/>
        </w:rPr>
        <w:t>4</w:t>
      </w:r>
      <w:r w:rsidR="00865838">
        <w:rPr>
          <w:b/>
          <w:bCs/>
        </w:rPr>
        <w:t xml:space="preserve">    </w:t>
      </w:r>
      <w:r w:rsidR="00865838" w:rsidRPr="00910F21">
        <w:rPr>
          <w:b/>
          <w:bCs/>
        </w:rPr>
        <w:t xml:space="preserve"> </w:t>
      </w:r>
    </w:p>
    <w:p w14:paraId="7A70B323" w14:textId="25DECF81" w:rsidR="002048D8" w:rsidRDefault="00865838" w:rsidP="006F2958">
      <w:pPr>
        <w:ind w:left="737"/>
      </w:pPr>
      <w:r w:rsidRPr="001328D8">
        <w:t xml:space="preserve">The Corporation </w:t>
      </w:r>
      <w:r w:rsidR="002048D8">
        <w:t>NOTED th</w:t>
      </w:r>
      <w:r w:rsidR="002900E5">
        <w:t xml:space="preserve">at the </w:t>
      </w:r>
      <w:r w:rsidR="004C5FAB">
        <w:t>Corporation</w:t>
      </w:r>
      <w:r w:rsidR="002900E5">
        <w:t xml:space="preserve"> would consider on 1</w:t>
      </w:r>
      <w:r w:rsidR="000C631E">
        <w:t>2</w:t>
      </w:r>
      <w:r w:rsidR="002900E5">
        <w:t xml:space="preserve"> July 202</w:t>
      </w:r>
      <w:r w:rsidR="00F67DDA">
        <w:t>3</w:t>
      </w:r>
      <w:r w:rsidR="002900E5">
        <w:t xml:space="preserve"> the proposed Meeting Calendar for 202</w:t>
      </w:r>
      <w:r w:rsidR="007F0871">
        <w:t>3</w:t>
      </w:r>
      <w:r w:rsidR="002900E5">
        <w:t>/2</w:t>
      </w:r>
      <w:r w:rsidR="007F0871">
        <w:t>4</w:t>
      </w:r>
      <w:r w:rsidR="002900E5">
        <w:t xml:space="preserve"> which included the following dates for </w:t>
      </w:r>
      <w:r w:rsidR="00B30F1B">
        <w:t>the Committee:</w:t>
      </w:r>
    </w:p>
    <w:p w14:paraId="5E87FD32" w14:textId="77E31C1A" w:rsidR="004C5FAB" w:rsidRDefault="00B30F1B" w:rsidP="000147C0">
      <w:pPr>
        <w:pStyle w:val="ListParagraph"/>
        <w:numPr>
          <w:ilvl w:val="0"/>
          <w:numId w:val="1"/>
        </w:numPr>
      </w:pPr>
      <w:r>
        <w:t xml:space="preserve">Thursday </w:t>
      </w:r>
      <w:r w:rsidR="00F67DDA">
        <w:t xml:space="preserve">28 September </w:t>
      </w:r>
      <w:r w:rsidR="004C5FAB">
        <w:t>202</w:t>
      </w:r>
      <w:r w:rsidR="00F67DDA">
        <w:t>3</w:t>
      </w:r>
    </w:p>
    <w:p w14:paraId="38017857" w14:textId="503A7B46" w:rsidR="004C5FAB" w:rsidRDefault="004C5FAB" w:rsidP="000147C0">
      <w:pPr>
        <w:pStyle w:val="ListParagraph"/>
        <w:numPr>
          <w:ilvl w:val="0"/>
          <w:numId w:val="1"/>
        </w:numPr>
      </w:pPr>
      <w:r>
        <w:t>Thursday 1</w:t>
      </w:r>
      <w:r w:rsidR="00EF0924">
        <w:t>6</w:t>
      </w:r>
      <w:r>
        <w:t xml:space="preserve"> November 202</w:t>
      </w:r>
      <w:r w:rsidR="00F67DDA">
        <w:t>3</w:t>
      </w:r>
    </w:p>
    <w:p w14:paraId="14E8C78C" w14:textId="3B64E342" w:rsidR="004C5FAB" w:rsidRDefault="004C5FAB" w:rsidP="000147C0">
      <w:pPr>
        <w:pStyle w:val="ListParagraph"/>
        <w:numPr>
          <w:ilvl w:val="0"/>
          <w:numId w:val="1"/>
        </w:numPr>
      </w:pPr>
      <w:r>
        <w:t xml:space="preserve">Thursday </w:t>
      </w:r>
      <w:r w:rsidR="00EF0924">
        <w:t>7</w:t>
      </w:r>
      <w:r>
        <w:t xml:space="preserve"> March 202</w:t>
      </w:r>
      <w:r w:rsidR="00F67DDA">
        <w:t>4</w:t>
      </w:r>
    </w:p>
    <w:p w14:paraId="4D34247A" w14:textId="4AA0C63F" w:rsidR="00411463" w:rsidRDefault="00E43056" w:rsidP="000147C0">
      <w:pPr>
        <w:pStyle w:val="ListParagraph"/>
        <w:numPr>
          <w:ilvl w:val="0"/>
          <w:numId w:val="1"/>
        </w:numPr>
      </w:pPr>
      <w:r>
        <w:t>Thursday 1</w:t>
      </w:r>
      <w:r w:rsidR="00EF0924">
        <w:t>3</w:t>
      </w:r>
      <w:r>
        <w:t xml:space="preserve"> June </w:t>
      </w:r>
      <w:r w:rsidR="002048D8">
        <w:t>202</w:t>
      </w:r>
      <w:r w:rsidR="00F67DDA">
        <w:t>4</w:t>
      </w:r>
    </w:p>
    <w:p w14:paraId="1AEDDEC9" w14:textId="328877AC" w:rsidR="0096550E" w:rsidRDefault="002048D8" w:rsidP="00852969">
      <w:pPr>
        <w:ind w:left="737"/>
      </w:pPr>
      <w:r>
        <w:t>It was recognised that other meetings will be arranged if and when thought to be appropriate to address issues</w:t>
      </w:r>
      <w:r w:rsidR="0096550E">
        <w:t xml:space="preserve"> falling within the Terms of Reference of the Committee. </w:t>
      </w:r>
    </w:p>
    <w:p w14:paraId="30880312" w14:textId="29CA14D6" w:rsidR="00D63F42" w:rsidRDefault="0096550E" w:rsidP="003A1FE7">
      <w:pPr>
        <w:ind w:left="737"/>
      </w:pPr>
      <w:r>
        <w:t xml:space="preserve">The start time would be either 9 am or </w:t>
      </w:r>
      <w:r w:rsidR="003A1FE7">
        <w:t>10 am</w:t>
      </w:r>
      <w:r w:rsidR="002048D8">
        <w:t>.</w:t>
      </w:r>
      <w:r>
        <w:t xml:space="preserve"> </w:t>
      </w:r>
      <w:r w:rsidR="009C330F">
        <w:t>The Clerk w</w:t>
      </w:r>
      <w:r w:rsidR="003A1FE7">
        <w:t xml:space="preserve">ould check with the new Student Members on what time would be best for them given their College timetables. </w:t>
      </w:r>
    </w:p>
    <w:p w14:paraId="149E42A0" w14:textId="28B78670" w:rsidR="008B3151" w:rsidRPr="00E9305E" w:rsidRDefault="002F069D" w:rsidP="008B3151">
      <w:pPr>
        <w:ind w:left="720" w:hanging="720"/>
        <w:rPr>
          <w:b/>
          <w:bCs/>
        </w:rPr>
      </w:pPr>
      <w:bookmarkStart w:id="12" w:name="_Hlk138756654"/>
      <w:bookmarkStart w:id="13" w:name="_Hlk108003497"/>
      <w:r>
        <w:rPr>
          <w:b/>
          <w:bCs/>
        </w:rPr>
        <w:t>20</w:t>
      </w:r>
      <w:r w:rsidR="008B3151" w:rsidRPr="00E9305E">
        <w:rPr>
          <w:b/>
          <w:bCs/>
        </w:rPr>
        <w:tab/>
      </w:r>
      <w:r w:rsidR="008B3151">
        <w:rPr>
          <w:b/>
          <w:bCs/>
        </w:rPr>
        <w:t xml:space="preserve">GOVERNANCE REVIEW     </w:t>
      </w:r>
      <w:r w:rsidR="008B3151" w:rsidRPr="00E9305E">
        <w:rPr>
          <w:b/>
          <w:bCs/>
        </w:rPr>
        <w:t xml:space="preserve">  </w:t>
      </w:r>
    </w:p>
    <w:p w14:paraId="0BA3913F" w14:textId="47F27561" w:rsidR="009A7C7D" w:rsidRDefault="008B3151" w:rsidP="008B3151">
      <w:pPr>
        <w:ind w:left="737"/>
      </w:pPr>
      <w:r>
        <w:t xml:space="preserve">The Committee </w:t>
      </w:r>
      <w:r w:rsidR="00E520AF">
        <w:t xml:space="preserve">was </w:t>
      </w:r>
      <w:bookmarkEnd w:id="12"/>
      <w:r w:rsidR="00E520AF">
        <w:t xml:space="preserve">invited to review the </w:t>
      </w:r>
      <w:r w:rsidR="009A7C7D">
        <w:t>operation</w:t>
      </w:r>
      <w:r w:rsidR="00E520AF">
        <w:t xml:space="preserve"> of the Committee during the past year and consider </w:t>
      </w:r>
      <w:r w:rsidR="009A7C7D">
        <w:t>if any changes were appropriate to be made in the future.</w:t>
      </w:r>
    </w:p>
    <w:p w14:paraId="18C7EF3F" w14:textId="55B60B4A" w:rsidR="009A6DF8" w:rsidRDefault="009A7C7D" w:rsidP="008B3151">
      <w:pPr>
        <w:ind w:left="737"/>
      </w:pPr>
      <w:r>
        <w:t xml:space="preserve">Members thought that the </w:t>
      </w:r>
      <w:r w:rsidR="003D6C5F">
        <w:t>current arrangements worked well</w:t>
      </w:r>
      <w:r w:rsidR="009A6DF8">
        <w:t xml:space="preserve"> and it was not necessary, therefore, to recommend any changes to the current Terms of Refernce of the Committee.</w:t>
      </w:r>
    </w:p>
    <w:bookmarkEnd w:id="13"/>
    <w:p w14:paraId="194550C4" w14:textId="5BC642EB" w:rsidR="00737E27" w:rsidRPr="00E9305E" w:rsidRDefault="006467BB" w:rsidP="00737E27">
      <w:pPr>
        <w:ind w:left="720" w:hanging="720"/>
        <w:rPr>
          <w:b/>
          <w:bCs/>
        </w:rPr>
      </w:pPr>
      <w:r>
        <w:rPr>
          <w:b/>
          <w:bCs/>
        </w:rPr>
        <w:t>2</w:t>
      </w:r>
      <w:r w:rsidR="002F069D">
        <w:rPr>
          <w:b/>
          <w:bCs/>
        </w:rPr>
        <w:t>1</w:t>
      </w:r>
      <w:r w:rsidR="002F069D">
        <w:rPr>
          <w:b/>
          <w:bCs/>
        </w:rPr>
        <w:tab/>
      </w:r>
      <w:r w:rsidR="00737E27">
        <w:rPr>
          <w:b/>
          <w:bCs/>
        </w:rPr>
        <w:t xml:space="preserve">MEMBERSHIP OF THE CURRICULUM, QUALITY &amp; ENGAGEMENT COMMITTEE – STUDENT MEMBERS     </w:t>
      </w:r>
      <w:r w:rsidR="00737E27" w:rsidRPr="00E9305E">
        <w:rPr>
          <w:b/>
          <w:bCs/>
        </w:rPr>
        <w:t xml:space="preserve">  </w:t>
      </w:r>
    </w:p>
    <w:p w14:paraId="3A883C76" w14:textId="77685569" w:rsidR="00987179" w:rsidRDefault="008B6634" w:rsidP="00737E27">
      <w:pPr>
        <w:ind w:left="737"/>
      </w:pPr>
      <w:r>
        <w:t xml:space="preserve">As indicated in item </w:t>
      </w:r>
      <w:r w:rsidR="006864F0">
        <w:t>10</w:t>
      </w:r>
      <w:r>
        <w:t xml:space="preserve"> above</w:t>
      </w:r>
      <w:r w:rsidR="00987179">
        <w:t>,</w:t>
      </w:r>
      <w:r>
        <w:t xml:space="preserve"> this would be the last meeting of the Committee to be attended by Jayden Benneh.</w:t>
      </w:r>
    </w:p>
    <w:p w14:paraId="3FF44800" w14:textId="23519A0C" w:rsidR="008B3151" w:rsidRDefault="001C24D9" w:rsidP="00852969">
      <w:pPr>
        <w:ind w:left="737"/>
      </w:pPr>
      <w:r>
        <w:t>The Committee noted that the 202</w:t>
      </w:r>
      <w:r w:rsidR="00987179">
        <w:t>3</w:t>
      </w:r>
      <w:r>
        <w:t>/2</w:t>
      </w:r>
      <w:r w:rsidR="00987179">
        <w:t>4</w:t>
      </w:r>
      <w:r>
        <w:t xml:space="preserve"> Student Members were </w:t>
      </w:r>
      <w:r w:rsidR="000B631F">
        <w:t>Aleeza Hassan and Matthew Odeyemi</w:t>
      </w:r>
      <w:r w:rsidR="00BD309C">
        <w:t xml:space="preserve">. </w:t>
      </w:r>
      <w:r w:rsidR="00737E27">
        <w:t xml:space="preserve"> </w:t>
      </w:r>
    </w:p>
    <w:p w14:paraId="651D2E57" w14:textId="77777777" w:rsidR="007F0871" w:rsidRDefault="007F0871" w:rsidP="003068A3">
      <w:pPr>
        <w:ind w:left="720" w:hanging="720"/>
        <w:rPr>
          <w:b/>
          <w:bCs/>
        </w:rPr>
      </w:pPr>
    </w:p>
    <w:p w14:paraId="109FC7D7" w14:textId="77777777" w:rsidR="007F0871" w:rsidRDefault="007F0871" w:rsidP="003068A3">
      <w:pPr>
        <w:ind w:left="720" w:hanging="720"/>
        <w:rPr>
          <w:b/>
          <w:bCs/>
        </w:rPr>
      </w:pPr>
    </w:p>
    <w:p w14:paraId="5283223A" w14:textId="2B87B7B8" w:rsidR="003068A3" w:rsidRPr="00E9305E" w:rsidRDefault="003068A3" w:rsidP="003068A3">
      <w:pPr>
        <w:ind w:left="720" w:hanging="720"/>
        <w:rPr>
          <w:b/>
          <w:bCs/>
        </w:rPr>
      </w:pPr>
      <w:r>
        <w:rPr>
          <w:b/>
          <w:bCs/>
        </w:rPr>
        <w:t>22</w:t>
      </w:r>
      <w:r w:rsidRPr="00E9305E">
        <w:rPr>
          <w:b/>
          <w:bCs/>
        </w:rPr>
        <w:tab/>
      </w:r>
      <w:r w:rsidR="00D4465A">
        <w:rPr>
          <w:b/>
          <w:bCs/>
        </w:rPr>
        <w:t xml:space="preserve">IMPACT OF INDUSTRIAL ACTION ON THE ANTICIPATED OFSTED INSPECTION </w:t>
      </w:r>
      <w:r>
        <w:rPr>
          <w:b/>
          <w:bCs/>
        </w:rPr>
        <w:t xml:space="preserve">    </w:t>
      </w:r>
      <w:r w:rsidRPr="00E9305E">
        <w:rPr>
          <w:b/>
          <w:bCs/>
        </w:rPr>
        <w:t xml:space="preserve">  </w:t>
      </w:r>
    </w:p>
    <w:p w14:paraId="1F683F04" w14:textId="6235CD95" w:rsidR="003068A3" w:rsidRDefault="003068A3" w:rsidP="003068A3">
      <w:pPr>
        <w:ind w:left="737"/>
      </w:pPr>
      <w:r>
        <w:t xml:space="preserve">The </w:t>
      </w:r>
      <w:r w:rsidR="0088491B">
        <w:t xml:space="preserve">Principal &amp; Chief Executive took the opportunity to </w:t>
      </w:r>
      <w:r w:rsidR="00F32F4E">
        <w:t xml:space="preserve">stress to Members that the industrial action </w:t>
      </w:r>
      <w:r w:rsidR="00791B3F">
        <w:t xml:space="preserve">over the last year was bound to have an adverse impact on student achievement </w:t>
      </w:r>
      <w:r w:rsidR="009345D2">
        <w:t>to the extent that it was possible that the College would be found to be “</w:t>
      </w:r>
      <w:r w:rsidR="00242A63">
        <w:t>inadequate” (ie Grade 4)</w:t>
      </w:r>
      <w:r w:rsidR="00A81B3B">
        <w:t xml:space="preserve"> following the anticipated </w:t>
      </w:r>
      <w:r w:rsidR="005E3FDF">
        <w:t xml:space="preserve">forthcoming </w:t>
      </w:r>
      <w:r w:rsidR="00A81B3B">
        <w:t xml:space="preserve">Ofsted inspection. </w:t>
      </w:r>
    </w:p>
    <w:p w14:paraId="3C867F2A" w14:textId="78E03665" w:rsidR="00D2609C" w:rsidRPr="00E9305E" w:rsidRDefault="002F069D" w:rsidP="00D2609C">
      <w:pPr>
        <w:ind w:left="720" w:hanging="720"/>
        <w:rPr>
          <w:b/>
          <w:bCs/>
        </w:rPr>
      </w:pPr>
      <w:r>
        <w:rPr>
          <w:b/>
          <w:bCs/>
        </w:rPr>
        <w:t>2</w:t>
      </w:r>
      <w:r w:rsidR="003068A3">
        <w:rPr>
          <w:b/>
          <w:bCs/>
        </w:rPr>
        <w:t>3</w:t>
      </w:r>
      <w:r w:rsidR="00D2609C" w:rsidRPr="00E9305E">
        <w:rPr>
          <w:b/>
          <w:bCs/>
        </w:rPr>
        <w:tab/>
      </w:r>
      <w:r w:rsidR="00D2609C">
        <w:rPr>
          <w:b/>
          <w:bCs/>
        </w:rPr>
        <w:t xml:space="preserve">CONFIDENTIAL MINUTES </w:t>
      </w:r>
      <w:r w:rsidR="004C239A">
        <w:rPr>
          <w:b/>
          <w:bCs/>
        </w:rPr>
        <w:t>OF THE MEETING OF THE CURRICULUM, QUALITY &amp; ENGAGEMENT COMMITTEE HELD ON 9 MARCH 2023</w:t>
      </w:r>
      <w:r w:rsidR="00D2609C">
        <w:rPr>
          <w:b/>
          <w:bCs/>
        </w:rPr>
        <w:t xml:space="preserve">       </w:t>
      </w:r>
      <w:r w:rsidR="00D2609C" w:rsidRPr="00E9305E">
        <w:rPr>
          <w:b/>
          <w:bCs/>
        </w:rPr>
        <w:t xml:space="preserve">  </w:t>
      </w:r>
    </w:p>
    <w:p w14:paraId="463DD1D9" w14:textId="172AC5A6" w:rsidR="00D2609C" w:rsidRDefault="00D2609C" w:rsidP="00852969">
      <w:pPr>
        <w:ind w:left="737"/>
      </w:pPr>
      <w:r>
        <w:t xml:space="preserve">The </w:t>
      </w:r>
      <w:r w:rsidR="004C239A">
        <w:t xml:space="preserve">Confidential Minutes of the meeting of the </w:t>
      </w:r>
      <w:r>
        <w:t>Committee</w:t>
      </w:r>
      <w:r w:rsidR="004C239A">
        <w:t xml:space="preserve"> held on 9 March 2023 were agreed to be a correct record. </w:t>
      </w:r>
    </w:p>
    <w:p w14:paraId="215E0B9F" w14:textId="77777777" w:rsidR="008B3151" w:rsidRDefault="008B3151" w:rsidP="00852969">
      <w:pPr>
        <w:ind w:left="737"/>
        <w:rPr>
          <w:i/>
          <w:iCs/>
        </w:rPr>
      </w:pPr>
    </w:p>
    <w:p w14:paraId="6FF85E8B" w14:textId="6DF4E39D" w:rsidR="00534C2D" w:rsidRPr="00D63F42" w:rsidRDefault="00EB6097" w:rsidP="00EB6097">
      <w:pPr>
        <w:jc w:val="center"/>
      </w:pPr>
      <w:r>
        <w:t>ooo0ooo</w:t>
      </w:r>
    </w:p>
    <w:sectPr w:rsidR="00534C2D" w:rsidRPr="00D63F42" w:rsidSect="00B855FC">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93E60" w14:textId="77777777" w:rsidR="007822F4" w:rsidRDefault="007822F4" w:rsidP="00910F21">
      <w:pPr>
        <w:spacing w:after="0" w:line="240" w:lineRule="auto"/>
      </w:pPr>
      <w:r>
        <w:separator/>
      </w:r>
    </w:p>
  </w:endnote>
  <w:endnote w:type="continuationSeparator" w:id="0">
    <w:p w14:paraId="2D5AC6A3" w14:textId="77777777" w:rsidR="007822F4" w:rsidRDefault="007822F4"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44C79543" w:rsidR="00794168" w:rsidRPr="00932CEA" w:rsidRDefault="00794168">
    <w:pPr>
      <w:pStyle w:val="Footer"/>
      <w:rPr>
        <w:sz w:val="16"/>
        <w:szCs w:val="16"/>
      </w:rPr>
    </w:pPr>
    <w:r w:rsidRPr="00932CEA">
      <w:rPr>
        <w:sz w:val="16"/>
        <w:szCs w:val="16"/>
      </w:rPr>
      <w:t xml:space="preserve">NewVIc </w:t>
    </w:r>
    <w:r w:rsidR="00FE775B">
      <w:rPr>
        <w:sz w:val="16"/>
        <w:szCs w:val="16"/>
      </w:rPr>
      <w:t>CQE</w:t>
    </w:r>
    <w:r w:rsidR="00DA6641">
      <w:rPr>
        <w:sz w:val="16"/>
        <w:szCs w:val="16"/>
      </w:rPr>
      <w:t xml:space="preserve"> Committee</w:t>
    </w:r>
    <w:r w:rsidR="003E3507">
      <w:rPr>
        <w:sz w:val="16"/>
        <w:szCs w:val="16"/>
      </w:rPr>
      <w:t xml:space="preserve"> </w:t>
    </w:r>
    <w:r w:rsidR="004E7562">
      <w:rPr>
        <w:sz w:val="16"/>
        <w:szCs w:val="16"/>
      </w:rPr>
      <w:t>1</w:t>
    </w:r>
    <w:r w:rsidR="002D12AC">
      <w:rPr>
        <w:sz w:val="16"/>
        <w:szCs w:val="16"/>
      </w:rPr>
      <w:t>5</w:t>
    </w:r>
    <w:r w:rsidR="00560E71">
      <w:rPr>
        <w:sz w:val="16"/>
        <w:szCs w:val="16"/>
      </w:rPr>
      <w:t xml:space="preserve"> June </w:t>
    </w:r>
    <w:r>
      <w:rPr>
        <w:sz w:val="16"/>
        <w:szCs w:val="16"/>
      </w:rPr>
      <w:t>202</w:t>
    </w:r>
    <w:r w:rsidR="002D12AC">
      <w:rPr>
        <w:sz w:val="16"/>
        <w:szCs w:val="16"/>
      </w:rPr>
      <w:t>3</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31488" w14:textId="77777777" w:rsidR="007822F4" w:rsidRDefault="007822F4" w:rsidP="00910F21">
      <w:pPr>
        <w:spacing w:after="0" w:line="240" w:lineRule="auto"/>
      </w:pPr>
      <w:r>
        <w:separator/>
      </w:r>
    </w:p>
  </w:footnote>
  <w:footnote w:type="continuationSeparator" w:id="0">
    <w:p w14:paraId="6F7F1AE5" w14:textId="77777777" w:rsidR="007822F4" w:rsidRDefault="007822F4"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2856"/>
    <w:multiLevelType w:val="hybridMultilevel"/>
    <w:tmpl w:val="366AF64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DC20E35"/>
    <w:multiLevelType w:val="hybridMultilevel"/>
    <w:tmpl w:val="73D0802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11867C53"/>
    <w:multiLevelType w:val="hybridMultilevel"/>
    <w:tmpl w:val="B75CFB8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1792648C"/>
    <w:multiLevelType w:val="hybridMultilevel"/>
    <w:tmpl w:val="C6BCA98A"/>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1C6C1D3D"/>
    <w:multiLevelType w:val="hybridMultilevel"/>
    <w:tmpl w:val="E50210A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1D1729BD"/>
    <w:multiLevelType w:val="hybridMultilevel"/>
    <w:tmpl w:val="EE860ED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20B318AE"/>
    <w:multiLevelType w:val="hybridMultilevel"/>
    <w:tmpl w:val="FC201904"/>
    <w:lvl w:ilvl="0" w:tplc="04090001">
      <w:start w:val="1"/>
      <w:numFmt w:val="bullet"/>
      <w:lvlText w:val=""/>
      <w:lvlJc w:val="left"/>
      <w:pPr>
        <w:ind w:left="2761" w:hanging="360"/>
      </w:pPr>
      <w:rPr>
        <w:rFonts w:ascii="Symbol" w:hAnsi="Symbol" w:hint="default"/>
      </w:rPr>
    </w:lvl>
    <w:lvl w:ilvl="1" w:tplc="04090003">
      <w:start w:val="1"/>
      <w:numFmt w:val="bullet"/>
      <w:lvlText w:val="o"/>
      <w:lvlJc w:val="left"/>
      <w:pPr>
        <w:ind w:left="3481" w:hanging="360"/>
      </w:pPr>
      <w:rPr>
        <w:rFonts w:ascii="Courier New" w:hAnsi="Courier New" w:cs="Courier New" w:hint="default"/>
      </w:rPr>
    </w:lvl>
    <w:lvl w:ilvl="2" w:tplc="04090005">
      <w:start w:val="1"/>
      <w:numFmt w:val="bullet"/>
      <w:lvlText w:val=""/>
      <w:lvlJc w:val="left"/>
      <w:pPr>
        <w:ind w:left="4201" w:hanging="360"/>
      </w:pPr>
      <w:rPr>
        <w:rFonts w:ascii="Wingdings" w:hAnsi="Wingdings" w:hint="default"/>
      </w:rPr>
    </w:lvl>
    <w:lvl w:ilvl="3" w:tplc="04090001">
      <w:start w:val="1"/>
      <w:numFmt w:val="bullet"/>
      <w:lvlText w:val=""/>
      <w:lvlJc w:val="left"/>
      <w:pPr>
        <w:ind w:left="4921" w:hanging="360"/>
      </w:pPr>
      <w:rPr>
        <w:rFonts w:ascii="Symbol" w:hAnsi="Symbol" w:hint="default"/>
      </w:rPr>
    </w:lvl>
    <w:lvl w:ilvl="4" w:tplc="04090003">
      <w:start w:val="1"/>
      <w:numFmt w:val="bullet"/>
      <w:lvlText w:val="o"/>
      <w:lvlJc w:val="left"/>
      <w:pPr>
        <w:ind w:left="5641" w:hanging="360"/>
      </w:pPr>
      <w:rPr>
        <w:rFonts w:ascii="Courier New" w:hAnsi="Courier New" w:cs="Courier New" w:hint="default"/>
      </w:rPr>
    </w:lvl>
    <w:lvl w:ilvl="5" w:tplc="04090005">
      <w:start w:val="1"/>
      <w:numFmt w:val="bullet"/>
      <w:lvlText w:val=""/>
      <w:lvlJc w:val="left"/>
      <w:pPr>
        <w:ind w:left="6361" w:hanging="360"/>
      </w:pPr>
      <w:rPr>
        <w:rFonts w:ascii="Wingdings" w:hAnsi="Wingdings" w:hint="default"/>
      </w:rPr>
    </w:lvl>
    <w:lvl w:ilvl="6" w:tplc="04090001">
      <w:start w:val="1"/>
      <w:numFmt w:val="bullet"/>
      <w:lvlText w:val=""/>
      <w:lvlJc w:val="left"/>
      <w:pPr>
        <w:ind w:left="7081" w:hanging="360"/>
      </w:pPr>
      <w:rPr>
        <w:rFonts w:ascii="Symbol" w:hAnsi="Symbol" w:hint="default"/>
      </w:rPr>
    </w:lvl>
    <w:lvl w:ilvl="7" w:tplc="04090003">
      <w:start w:val="1"/>
      <w:numFmt w:val="bullet"/>
      <w:lvlText w:val="o"/>
      <w:lvlJc w:val="left"/>
      <w:pPr>
        <w:ind w:left="7801" w:hanging="360"/>
      </w:pPr>
      <w:rPr>
        <w:rFonts w:ascii="Courier New" w:hAnsi="Courier New" w:cs="Courier New" w:hint="default"/>
      </w:rPr>
    </w:lvl>
    <w:lvl w:ilvl="8" w:tplc="04090005">
      <w:start w:val="1"/>
      <w:numFmt w:val="bullet"/>
      <w:lvlText w:val=""/>
      <w:lvlJc w:val="left"/>
      <w:pPr>
        <w:ind w:left="8521" w:hanging="360"/>
      </w:pPr>
      <w:rPr>
        <w:rFonts w:ascii="Wingdings" w:hAnsi="Wingdings" w:hint="default"/>
      </w:rPr>
    </w:lvl>
  </w:abstractNum>
  <w:abstractNum w:abstractNumId="8" w15:restartNumberingAfterBreak="0">
    <w:nsid w:val="258770C0"/>
    <w:multiLevelType w:val="hybridMultilevel"/>
    <w:tmpl w:val="6F0A4A76"/>
    <w:lvl w:ilvl="0" w:tplc="0809000F">
      <w:start w:val="1"/>
      <w:numFmt w:val="decimal"/>
      <w:lvlText w:val="%1."/>
      <w:lvlJc w:val="left"/>
      <w:pPr>
        <w:ind w:left="1816" w:hanging="360"/>
      </w:pPr>
    </w:lvl>
    <w:lvl w:ilvl="1" w:tplc="08090019" w:tentative="1">
      <w:start w:val="1"/>
      <w:numFmt w:val="lowerLetter"/>
      <w:lvlText w:val="%2."/>
      <w:lvlJc w:val="left"/>
      <w:pPr>
        <w:ind w:left="2536" w:hanging="360"/>
      </w:pPr>
    </w:lvl>
    <w:lvl w:ilvl="2" w:tplc="0809001B" w:tentative="1">
      <w:start w:val="1"/>
      <w:numFmt w:val="lowerRoman"/>
      <w:lvlText w:val="%3."/>
      <w:lvlJc w:val="right"/>
      <w:pPr>
        <w:ind w:left="3256" w:hanging="180"/>
      </w:pPr>
    </w:lvl>
    <w:lvl w:ilvl="3" w:tplc="0809000F" w:tentative="1">
      <w:start w:val="1"/>
      <w:numFmt w:val="decimal"/>
      <w:lvlText w:val="%4."/>
      <w:lvlJc w:val="left"/>
      <w:pPr>
        <w:ind w:left="3976" w:hanging="360"/>
      </w:pPr>
    </w:lvl>
    <w:lvl w:ilvl="4" w:tplc="08090019" w:tentative="1">
      <w:start w:val="1"/>
      <w:numFmt w:val="lowerLetter"/>
      <w:lvlText w:val="%5."/>
      <w:lvlJc w:val="left"/>
      <w:pPr>
        <w:ind w:left="4696" w:hanging="360"/>
      </w:pPr>
    </w:lvl>
    <w:lvl w:ilvl="5" w:tplc="0809001B" w:tentative="1">
      <w:start w:val="1"/>
      <w:numFmt w:val="lowerRoman"/>
      <w:lvlText w:val="%6."/>
      <w:lvlJc w:val="right"/>
      <w:pPr>
        <w:ind w:left="5416" w:hanging="180"/>
      </w:pPr>
    </w:lvl>
    <w:lvl w:ilvl="6" w:tplc="0809000F" w:tentative="1">
      <w:start w:val="1"/>
      <w:numFmt w:val="decimal"/>
      <w:lvlText w:val="%7."/>
      <w:lvlJc w:val="left"/>
      <w:pPr>
        <w:ind w:left="6136" w:hanging="360"/>
      </w:pPr>
    </w:lvl>
    <w:lvl w:ilvl="7" w:tplc="08090019" w:tentative="1">
      <w:start w:val="1"/>
      <w:numFmt w:val="lowerLetter"/>
      <w:lvlText w:val="%8."/>
      <w:lvlJc w:val="left"/>
      <w:pPr>
        <w:ind w:left="6856" w:hanging="360"/>
      </w:pPr>
    </w:lvl>
    <w:lvl w:ilvl="8" w:tplc="0809001B" w:tentative="1">
      <w:start w:val="1"/>
      <w:numFmt w:val="lowerRoman"/>
      <w:lvlText w:val="%9."/>
      <w:lvlJc w:val="right"/>
      <w:pPr>
        <w:ind w:left="7576" w:hanging="180"/>
      </w:pPr>
    </w:lvl>
  </w:abstractNum>
  <w:abstractNum w:abstractNumId="9" w15:restartNumberingAfterBreak="0">
    <w:nsid w:val="28B7354B"/>
    <w:multiLevelType w:val="hybridMultilevel"/>
    <w:tmpl w:val="9862874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0" w15:restartNumberingAfterBreak="0">
    <w:nsid w:val="2B690A74"/>
    <w:multiLevelType w:val="hybridMultilevel"/>
    <w:tmpl w:val="529225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308C33A7"/>
    <w:multiLevelType w:val="hybridMultilevel"/>
    <w:tmpl w:val="70EECA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39BB778C"/>
    <w:multiLevelType w:val="hybridMultilevel"/>
    <w:tmpl w:val="2B10598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3CA12D5F"/>
    <w:multiLevelType w:val="hybridMultilevel"/>
    <w:tmpl w:val="86D4FF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D6B78AA"/>
    <w:multiLevelType w:val="hybridMultilevel"/>
    <w:tmpl w:val="D398FE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417A28CB"/>
    <w:multiLevelType w:val="hybridMultilevel"/>
    <w:tmpl w:val="641CF3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8" w15:restartNumberingAfterBreak="0">
    <w:nsid w:val="43F72AD7"/>
    <w:multiLevelType w:val="hybridMultilevel"/>
    <w:tmpl w:val="6284FA2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441D4239"/>
    <w:multiLevelType w:val="hybridMultilevel"/>
    <w:tmpl w:val="977282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0"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1" w15:restartNumberingAfterBreak="0">
    <w:nsid w:val="4B35762C"/>
    <w:multiLevelType w:val="hybridMultilevel"/>
    <w:tmpl w:val="7780E23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2" w15:restartNumberingAfterBreak="0">
    <w:nsid w:val="4D613BB7"/>
    <w:multiLevelType w:val="hybridMultilevel"/>
    <w:tmpl w:val="11B8304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3" w15:restartNumberingAfterBreak="0">
    <w:nsid w:val="4FB46650"/>
    <w:multiLevelType w:val="hybridMultilevel"/>
    <w:tmpl w:val="A236623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4" w15:restartNumberingAfterBreak="0">
    <w:nsid w:val="5456307C"/>
    <w:multiLevelType w:val="hybridMultilevel"/>
    <w:tmpl w:val="A2DA220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56582BBD"/>
    <w:multiLevelType w:val="hybridMultilevel"/>
    <w:tmpl w:val="530ECFF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6" w15:restartNumberingAfterBreak="0">
    <w:nsid w:val="597E12E0"/>
    <w:multiLevelType w:val="hybridMultilevel"/>
    <w:tmpl w:val="7B8E7B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7" w15:restartNumberingAfterBreak="0">
    <w:nsid w:val="5C2B201D"/>
    <w:multiLevelType w:val="hybridMultilevel"/>
    <w:tmpl w:val="8222F7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8" w15:restartNumberingAfterBreak="0">
    <w:nsid w:val="5E3735D3"/>
    <w:multiLevelType w:val="hybridMultilevel"/>
    <w:tmpl w:val="2A80F3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9" w15:restartNumberingAfterBreak="0">
    <w:nsid w:val="5F1735AD"/>
    <w:multiLevelType w:val="hybridMultilevel"/>
    <w:tmpl w:val="B2306AB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0" w15:restartNumberingAfterBreak="0">
    <w:nsid w:val="5F8719A7"/>
    <w:multiLevelType w:val="hybridMultilevel"/>
    <w:tmpl w:val="C4DE218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1" w15:restartNumberingAfterBreak="0">
    <w:nsid w:val="60E20A40"/>
    <w:multiLevelType w:val="hybridMultilevel"/>
    <w:tmpl w:val="C16837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2" w15:restartNumberingAfterBreak="0">
    <w:nsid w:val="61AD64EF"/>
    <w:multiLevelType w:val="hybridMultilevel"/>
    <w:tmpl w:val="DE8EA7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3" w15:restartNumberingAfterBreak="0">
    <w:nsid w:val="65FD586C"/>
    <w:multiLevelType w:val="hybridMultilevel"/>
    <w:tmpl w:val="BE320D9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4" w15:restartNumberingAfterBreak="0">
    <w:nsid w:val="67C25D48"/>
    <w:multiLevelType w:val="hybridMultilevel"/>
    <w:tmpl w:val="DB04C0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5" w15:restartNumberingAfterBreak="0">
    <w:nsid w:val="6D830DFA"/>
    <w:multiLevelType w:val="hybridMultilevel"/>
    <w:tmpl w:val="CA84C94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6" w15:restartNumberingAfterBreak="0">
    <w:nsid w:val="79E172EA"/>
    <w:multiLevelType w:val="hybridMultilevel"/>
    <w:tmpl w:val="B2201DA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7" w15:restartNumberingAfterBreak="0">
    <w:nsid w:val="7A044979"/>
    <w:multiLevelType w:val="hybridMultilevel"/>
    <w:tmpl w:val="F7A4051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8" w15:restartNumberingAfterBreak="0">
    <w:nsid w:val="7BFA0792"/>
    <w:multiLevelType w:val="hybridMultilevel"/>
    <w:tmpl w:val="168E86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9" w15:restartNumberingAfterBreak="0">
    <w:nsid w:val="7E8F0F23"/>
    <w:multiLevelType w:val="hybridMultilevel"/>
    <w:tmpl w:val="359C00FC"/>
    <w:lvl w:ilvl="0" w:tplc="08090001">
      <w:start w:val="1"/>
      <w:numFmt w:val="bullet"/>
      <w:lvlText w:val=""/>
      <w:lvlJc w:val="left"/>
      <w:pPr>
        <w:ind w:left="1457" w:hanging="360"/>
      </w:pPr>
      <w:rPr>
        <w:rFonts w:ascii="Symbol" w:hAnsi="Symbol" w:hint="default"/>
      </w:r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402223157">
    <w:abstractNumId w:val="11"/>
  </w:num>
  <w:num w:numId="2" w16cid:durableId="739332360">
    <w:abstractNumId w:val="3"/>
  </w:num>
  <w:num w:numId="3" w16cid:durableId="91515486">
    <w:abstractNumId w:val="17"/>
  </w:num>
  <w:num w:numId="4" w16cid:durableId="1008559003">
    <w:abstractNumId w:val="16"/>
  </w:num>
  <w:num w:numId="5" w16cid:durableId="2018145205">
    <w:abstractNumId w:val="20"/>
  </w:num>
  <w:num w:numId="6" w16cid:durableId="2065595000">
    <w:abstractNumId w:val="21"/>
  </w:num>
  <w:num w:numId="7" w16cid:durableId="1550456280">
    <w:abstractNumId w:val="8"/>
  </w:num>
  <w:num w:numId="8" w16cid:durableId="1252202423">
    <w:abstractNumId w:val="24"/>
  </w:num>
  <w:num w:numId="9" w16cid:durableId="1492453825">
    <w:abstractNumId w:val="28"/>
  </w:num>
  <w:num w:numId="10" w16cid:durableId="311370937">
    <w:abstractNumId w:val="32"/>
  </w:num>
  <w:num w:numId="11" w16cid:durableId="429351026">
    <w:abstractNumId w:val="27"/>
  </w:num>
  <w:num w:numId="12" w16cid:durableId="126244848">
    <w:abstractNumId w:val="0"/>
  </w:num>
  <w:num w:numId="13" w16cid:durableId="2089691647">
    <w:abstractNumId w:val="39"/>
  </w:num>
  <w:num w:numId="14" w16cid:durableId="2086995630">
    <w:abstractNumId w:val="35"/>
  </w:num>
  <w:num w:numId="15" w16cid:durableId="974993744">
    <w:abstractNumId w:val="18"/>
  </w:num>
  <w:num w:numId="16" w16cid:durableId="1573543201">
    <w:abstractNumId w:val="34"/>
  </w:num>
  <w:num w:numId="17" w16cid:durableId="529496288">
    <w:abstractNumId w:val="14"/>
  </w:num>
  <w:num w:numId="18" w16cid:durableId="1905294188">
    <w:abstractNumId w:val="29"/>
  </w:num>
  <w:num w:numId="19" w16cid:durableId="42171634">
    <w:abstractNumId w:val="19"/>
  </w:num>
  <w:num w:numId="20" w16cid:durableId="122772054">
    <w:abstractNumId w:val="33"/>
  </w:num>
  <w:num w:numId="21" w16cid:durableId="1705868353">
    <w:abstractNumId w:val="22"/>
  </w:num>
  <w:num w:numId="22" w16cid:durableId="1168599885">
    <w:abstractNumId w:val="12"/>
  </w:num>
  <w:num w:numId="23" w16cid:durableId="817309817">
    <w:abstractNumId w:val="26"/>
  </w:num>
  <w:num w:numId="24" w16cid:durableId="277183830">
    <w:abstractNumId w:val="4"/>
  </w:num>
  <w:num w:numId="25" w16cid:durableId="1509639965">
    <w:abstractNumId w:val="30"/>
  </w:num>
  <w:num w:numId="26" w16cid:durableId="1323583972">
    <w:abstractNumId w:val="36"/>
  </w:num>
  <w:num w:numId="27" w16cid:durableId="922488687">
    <w:abstractNumId w:val="25"/>
  </w:num>
  <w:num w:numId="28" w16cid:durableId="1815441920">
    <w:abstractNumId w:val="9"/>
  </w:num>
  <w:num w:numId="29" w16cid:durableId="177278002">
    <w:abstractNumId w:val="38"/>
  </w:num>
  <w:num w:numId="30" w16cid:durableId="1047295840">
    <w:abstractNumId w:val="31"/>
  </w:num>
  <w:num w:numId="31" w16cid:durableId="1335186625">
    <w:abstractNumId w:val="15"/>
  </w:num>
  <w:num w:numId="32" w16cid:durableId="1112360899">
    <w:abstractNumId w:val="13"/>
  </w:num>
  <w:num w:numId="33" w16cid:durableId="26298296">
    <w:abstractNumId w:val="5"/>
  </w:num>
  <w:num w:numId="34" w16cid:durableId="1370106373">
    <w:abstractNumId w:val="23"/>
  </w:num>
  <w:num w:numId="35" w16cid:durableId="78449164">
    <w:abstractNumId w:val="10"/>
  </w:num>
  <w:num w:numId="36" w16cid:durableId="1674331717">
    <w:abstractNumId w:val="7"/>
  </w:num>
  <w:num w:numId="37" w16cid:durableId="1831142279">
    <w:abstractNumId w:val="37"/>
  </w:num>
  <w:num w:numId="38" w16cid:durableId="83108539">
    <w:abstractNumId w:val="6"/>
  </w:num>
  <w:num w:numId="39" w16cid:durableId="1710452840">
    <w:abstractNumId w:val="2"/>
  </w:num>
  <w:num w:numId="40" w16cid:durableId="22973537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1F94"/>
    <w:rsid w:val="00002FDA"/>
    <w:rsid w:val="00004CBC"/>
    <w:rsid w:val="00005663"/>
    <w:rsid w:val="000108AB"/>
    <w:rsid w:val="0001122B"/>
    <w:rsid w:val="000122B6"/>
    <w:rsid w:val="00012723"/>
    <w:rsid w:val="00014501"/>
    <w:rsid w:val="000147C0"/>
    <w:rsid w:val="00014A82"/>
    <w:rsid w:val="00014F76"/>
    <w:rsid w:val="00016E30"/>
    <w:rsid w:val="0002302D"/>
    <w:rsid w:val="00026DAD"/>
    <w:rsid w:val="00031F55"/>
    <w:rsid w:val="0003390F"/>
    <w:rsid w:val="0003604F"/>
    <w:rsid w:val="00037E38"/>
    <w:rsid w:val="00040BA7"/>
    <w:rsid w:val="000413AE"/>
    <w:rsid w:val="00041529"/>
    <w:rsid w:val="0004467F"/>
    <w:rsid w:val="00044AD4"/>
    <w:rsid w:val="00047D0C"/>
    <w:rsid w:val="0005181C"/>
    <w:rsid w:val="00051F6D"/>
    <w:rsid w:val="0005311F"/>
    <w:rsid w:val="0005474B"/>
    <w:rsid w:val="00056507"/>
    <w:rsid w:val="0005683D"/>
    <w:rsid w:val="00056D4C"/>
    <w:rsid w:val="0005716C"/>
    <w:rsid w:val="0005743F"/>
    <w:rsid w:val="00064ECB"/>
    <w:rsid w:val="000654BB"/>
    <w:rsid w:val="00065740"/>
    <w:rsid w:val="00065A95"/>
    <w:rsid w:val="00065D52"/>
    <w:rsid w:val="00067DD1"/>
    <w:rsid w:val="000719FD"/>
    <w:rsid w:val="00072522"/>
    <w:rsid w:val="00074C1F"/>
    <w:rsid w:val="00077A1F"/>
    <w:rsid w:val="00081E4A"/>
    <w:rsid w:val="00082524"/>
    <w:rsid w:val="00082A1F"/>
    <w:rsid w:val="00083F83"/>
    <w:rsid w:val="0008422D"/>
    <w:rsid w:val="00084A62"/>
    <w:rsid w:val="000870DA"/>
    <w:rsid w:val="000875E5"/>
    <w:rsid w:val="00087CFD"/>
    <w:rsid w:val="00090F2A"/>
    <w:rsid w:val="00091107"/>
    <w:rsid w:val="0009450F"/>
    <w:rsid w:val="000947D2"/>
    <w:rsid w:val="0009480D"/>
    <w:rsid w:val="00095C68"/>
    <w:rsid w:val="000A1916"/>
    <w:rsid w:val="000A2064"/>
    <w:rsid w:val="000A2AE5"/>
    <w:rsid w:val="000A2B11"/>
    <w:rsid w:val="000A6E22"/>
    <w:rsid w:val="000A788E"/>
    <w:rsid w:val="000B0139"/>
    <w:rsid w:val="000B081F"/>
    <w:rsid w:val="000B0D20"/>
    <w:rsid w:val="000B1A11"/>
    <w:rsid w:val="000B3082"/>
    <w:rsid w:val="000B3697"/>
    <w:rsid w:val="000B3A24"/>
    <w:rsid w:val="000B4C9F"/>
    <w:rsid w:val="000B605C"/>
    <w:rsid w:val="000B631F"/>
    <w:rsid w:val="000B650C"/>
    <w:rsid w:val="000B7050"/>
    <w:rsid w:val="000B7582"/>
    <w:rsid w:val="000C1EF7"/>
    <w:rsid w:val="000C2511"/>
    <w:rsid w:val="000C460C"/>
    <w:rsid w:val="000C4D39"/>
    <w:rsid w:val="000C631E"/>
    <w:rsid w:val="000C6BAA"/>
    <w:rsid w:val="000C7532"/>
    <w:rsid w:val="000C7B5D"/>
    <w:rsid w:val="000D0669"/>
    <w:rsid w:val="000D0E9E"/>
    <w:rsid w:val="000D1355"/>
    <w:rsid w:val="000D1773"/>
    <w:rsid w:val="000D30C0"/>
    <w:rsid w:val="000D479D"/>
    <w:rsid w:val="000D507A"/>
    <w:rsid w:val="000D5962"/>
    <w:rsid w:val="000D59CB"/>
    <w:rsid w:val="000D6DB8"/>
    <w:rsid w:val="000D6EF5"/>
    <w:rsid w:val="000D73F4"/>
    <w:rsid w:val="000E27E0"/>
    <w:rsid w:val="000E3457"/>
    <w:rsid w:val="000E4D01"/>
    <w:rsid w:val="000E5CC6"/>
    <w:rsid w:val="000E5F31"/>
    <w:rsid w:val="000E6F09"/>
    <w:rsid w:val="000E6FD1"/>
    <w:rsid w:val="000F0319"/>
    <w:rsid w:val="000F52E8"/>
    <w:rsid w:val="000F7492"/>
    <w:rsid w:val="000F77EF"/>
    <w:rsid w:val="000F7807"/>
    <w:rsid w:val="00101547"/>
    <w:rsid w:val="001015C7"/>
    <w:rsid w:val="00101616"/>
    <w:rsid w:val="0010170B"/>
    <w:rsid w:val="00101DCE"/>
    <w:rsid w:val="00102CE2"/>
    <w:rsid w:val="00103197"/>
    <w:rsid w:val="00103A5C"/>
    <w:rsid w:val="00104B2C"/>
    <w:rsid w:val="00104F77"/>
    <w:rsid w:val="001052CC"/>
    <w:rsid w:val="00105F8F"/>
    <w:rsid w:val="001063AE"/>
    <w:rsid w:val="00106507"/>
    <w:rsid w:val="00106974"/>
    <w:rsid w:val="001126EB"/>
    <w:rsid w:val="00113ECB"/>
    <w:rsid w:val="001146B2"/>
    <w:rsid w:val="00115934"/>
    <w:rsid w:val="001171EA"/>
    <w:rsid w:val="00117D88"/>
    <w:rsid w:val="0012065B"/>
    <w:rsid w:val="00120E56"/>
    <w:rsid w:val="00123161"/>
    <w:rsid w:val="00126A11"/>
    <w:rsid w:val="00127C44"/>
    <w:rsid w:val="00130027"/>
    <w:rsid w:val="001328D8"/>
    <w:rsid w:val="00133E3D"/>
    <w:rsid w:val="00134406"/>
    <w:rsid w:val="00134DAE"/>
    <w:rsid w:val="00135411"/>
    <w:rsid w:val="0013568F"/>
    <w:rsid w:val="0013753B"/>
    <w:rsid w:val="00141B5C"/>
    <w:rsid w:val="001448F8"/>
    <w:rsid w:val="0014639F"/>
    <w:rsid w:val="0014745C"/>
    <w:rsid w:val="00147D67"/>
    <w:rsid w:val="00150837"/>
    <w:rsid w:val="0015184C"/>
    <w:rsid w:val="00151A97"/>
    <w:rsid w:val="00152358"/>
    <w:rsid w:val="00153A51"/>
    <w:rsid w:val="0015431A"/>
    <w:rsid w:val="001557BE"/>
    <w:rsid w:val="00156408"/>
    <w:rsid w:val="00161472"/>
    <w:rsid w:val="001615A4"/>
    <w:rsid w:val="0016276E"/>
    <w:rsid w:val="00163C80"/>
    <w:rsid w:val="0016482E"/>
    <w:rsid w:val="001655FD"/>
    <w:rsid w:val="00166E30"/>
    <w:rsid w:val="001718C5"/>
    <w:rsid w:val="00172B68"/>
    <w:rsid w:val="00174B8B"/>
    <w:rsid w:val="001764E7"/>
    <w:rsid w:val="00177567"/>
    <w:rsid w:val="001813CD"/>
    <w:rsid w:val="001816EB"/>
    <w:rsid w:val="00183A92"/>
    <w:rsid w:val="00183C37"/>
    <w:rsid w:val="00183F3E"/>
    <w:rsid w:val="00184DE3"/>
    <w:rsid w:val="0018565D"/>
    <w:rsid w:val="001858F7"/>
    <w:rsid w:val="00192376"/>
    <w:rsid w:val="001929FD"/>
    <w:rsid w:val="001951F7"/>
    <w:rsid w:val="00195C32"/>
    <w:rsid w:val="00195CFA"/>
    <w:rsid w:val="0019618F"/>
    <w:rsid w:val="001A04B7"/>
    <w:rsid w:val="001A1058"/>
    <w:rsid w:val="001A167B"/>
    <w:rsid w:val="001A2408"/>
    <w:rsid w:val="001A360A"/>
    <w:rsid w:val="001A4466"/>
    <w:rsid w:val="001A4987"/>
    <w:rsid w:val="001A4A0F"/>
    <w:rsid w:val="001A4DC9"/>
    <w:rsid w:val="001A5D5B"/>
    <w:rsid w:val="001A691B"/>
    <w:rsid w:val="001B31C0"/>
    <w:rsid w:val="001B4E1D"/>
    <w:rsid w:val="001B6640"/>
    <w:rsid w:val="001B6781"/>
    <w:rsid w:val="001B7292"/>
    <w:rsid w:val="001B7372"/>
    <w:rsid w:val="001C21ED"/>
    <w:rsid w:val="001C24D9"/>
    <w:rsid w:val="001C32FA"/>
    <w:rsid w:val="001C43E2"/>
    <w:rsid w:val="001C4ED5"/>
    <w:rsid w:val="001C4FEC"/>
    <w:rsid w:val="001C71E7"/>
    <w:rsid w:val="001C740C"/>
    <w:rsid w:val="001D0175"/>
    <w:rsid w:val="001D0A4A"/>
    <w:rsid w:val="001D14B4"/>
    <w:rsid w:val="001D3834"/>
    <w:rsid w:val="001D4966"/>
    <w:rsid w:val="001D4CAA"/>
    <w:rsid w:val="001D62EC"/>
    <w:rsid w:val="001D72E1"/>
    <w:rsid w:val="001D75FD"/>
    <w:rsid w:val="001E0616"/>
    <w:rsid w:val="001E0D43"/>
    <w:rsid w:val="001E0EAD"/>
    <w:rsid w:val="001E14A7"/>
    <w:rsid w:val="001E169E"/>
    <w:rsid w:val="001E1786"/>
    <w:rsid w:val="001E420A"/>
    <w:rsid w:val="001E4F78"/>
    <w:rsid w:val="001E5533"/>
    <w:rsid w:val="001E6434"/>
    <w:rsid w:val="001F0529"/>
    <w:rsid w:val="001F3C89"/>
    <w:rsid w:val="001F4A28"/>
    <w:rsid w:val="001F53C2"/>
    <w:rsid w:val="001F66E5"/>
    <w:rsid w:val="001F73DF"/>
    <w:rsid w:val="001F76BE"/>
    <w:rsid w:val="001F7B90"/>
    <w:rsid w:val="00200A66"/>
    <w:rsid w:val="002042D2"/>
    <w:rsid w:val="002048D8"/>
    <w:rsid w:val="0020547F"/>
    <w:rsid w:val="002059B1"/>
    <w:rsid w:val="00205D22"/>
    <w:rsid w:val="00210423"/>
    <w:rsid w:val="00210A8D"/>
    <w:rsid w:val="00211328"/>
    <w:rsid w:val="00213B6E"/>
    <w:rsid w:val="00213F1B"/>
    <w:rsid w:val="00214B54"/>
    <w:rsid w:val="00214CA0"/>
    <w:rsid w:val="00216576"/>
    <w:rsid w:val="00220771"/>
    <w:rsid w:val="00221F45"/>
    <w:rsid w:val="0022204D"/>
    <w:rsid w:val="002220ED"/>
    <w:rsid w:val="002221F6"/>
    <w:rsid w:val="0022288A"/>
    <w:rsid w:val="002231D8"/>
    <w:rsid w:val="0022507B"/>
    <w:rsid w:val="00225878"/>
    <w:rsid w:val="002258A4"/>
    <w:rsid w:val="002262CB"/>
    <w:rsid w:val="002265A9"/>
    <w:rsid w:val="002273E6"/>
    <w:rsid w:val="00227866"/>
    <w:rsid w:val="00232211"/>
    <w:rsid w:val="00232354"/>
    <w:rsid w:val="00233FDF"/>
    <w:rsid w:val="00234BA6"/>
    <w:rsid w:val="002351C3"/>
    <w:rsid w:val="0023619C"/>
    <w:rsid w:val="00236AA0"/>
    <w:rsid w:val="00237E7F"/>
    <w:rsid w:val="00240158"/>
    <w:rsid w:val="00240172"/>
    <w:rsid w:val="00240EF3"/>
    <w:rsid w:val="002415C5"/>
    <w:rsid w:val="00242A63"/>
    <w:rsid w:val="00242F94"/>
    <w:rsid w:val="0024423C"/>
    <w:rsid w:val="00246EEC"/>
    <w:rsid w:val="00247C2A"/>
    <w:rsid w:val="0025044C"/>
    <w:rsid w:val="0025070A"/>
    <w:rsid w:val="00250904"/>
    <w:rsid w:val="0025135D"/>
    <w:rsid w:val="002518A6"/>
    <w:rsid w:val="002525F3"/>
    <w:rsid w:val="002526ED"/>
    <w:rsid w:val="00260EC3"/>
    <w:rsid w:val="00261535"/>
    <w:rsid w:val="00262577"/>
    <w:rsid w:val="00264292"/>
    <w:rsid w:val="00264E4D"/>
    <w:rsid w:val="00265CE6"/>
    <w:rsid w:val="0026647F"/>
    <w:rsid w:val="00267129"/>
    <w:rsid w:val="00270C22"/>
    <w:rsid w:val="00272745"/>
    <w:rsid w:val="002729D7"/>
    <w:rsid w:val="00276DBA"/>
    <w:rsid w:val="00277750"/>
    <w:rsid w:val="00277916"/>
    <w:rsid w:val="00277A3D"/>
    <w:rsid w:val="002812AB"/>
    <w:rsid w:val="002819F3"/>
    <w:rsid w:val="00283993"/>
    <w:rsid w:val="00284089"/>
    <w:rsid w:val="0028409F"/>
    <w:rsid w:val="00284597"/>
    <w:rsid w:val="002852B0"/>
    <w:rsid w:val="00285FA4"/>
    <w:rsid w:val="002861D3"/>
    <w:rsid w:val="00286C9E"/>
    <w:rsid w:val="002900E5"/>
    <w:rsid w:val="0029085F"/>
    <w:rsid w:val="00294074"/>
    <w:rsid w:val="0029506F"/>
    <w:rsid w:val="00295D66"/>
    <w:rsid w:val="00296C68"/>
    <w:rsid w:val="00297B49"/>
    <w:rsid w:val="002A01D4"/>
    <w:rsid w:val="002A07DA"/>
    <w:rsid w:val="002A0D74"/>
    <w:rsid w:val="002A1DAC"/>
    <w:rsid w:val="002A3B38"/>
    <w:rsid w:val="002A3FDB"/>
    <w:rsid w:val="002A512D"/>
    <w:rsid w:val="002A5C65"/>
    <w:rsid w:val="002B0C9B"/>
    <w:rsid w:val="002B2EEE"/>
    <w:rsid w:val="002B4B17"/>
    <w:rsid w:val="002B5A5F"/>
    <w:rsid w:val="002B65CF"/>
    <w:rsid w:val="002C0573"/>
    <w:rsid w:val="002C14F7"/>
    <w:rsid w:val="002C3588"/>
    <w:rsid w:val="002C5292"/>
    <w:rsid w:val="002C5E80"/>
    <w:rsid w:val="002C6201"/>
    <w:rsid w:val="002C624F"/>
    <w:rsid w:val="002C7A21"/>
    <w:rsid w:val="002D12AC"/>
    <w:rsid w:val="002D228F"/>
    <w:rsid w:val="002D24E2"/>
    <w:rsid w:val="002D2F83"/>
    <w:rsid w:val="002D2FA9"/>
    <w:rsid w:val="002D461C"/>
    <w:rsid w:val="002D4DE6"/>
    <w:rsid w:val="002D6393"/>
    <w:rsid w:val="002D6599"/>
    <w:rsid w:val="002D7DFA"/>
    <w:rsid w:val="002D7EB3"/>
    <w:rsid w:val="002E0835"/>
    <w:rsid w:val="002E1939"/>
    <w:rsid w:val="002E2A1C"/>
    <w:rsid w:val="002E2D9A"/>
    <w:rsid w:val="002E2EC2"/>
    <w:rsid w:val="002E3AE1"/>
    <w:rsid w:val="002E4723"/>
    <w:rsid w:val="002E6849"/>
    <w:rsid w:val="002E787D"/>
    <w:rsid w:val="002F069D"/>
    <w:rsid w:val="002F2E2C"/>
    <w:rsid w:val="002F308A"/>
    <w:rsid w:val="002F38D3"/>
    <w:rsid w:val="002F4CB6"/>
    <w:rsid w:val="002F77F2"/>
    <w:rsid w:val="002F7B64"/>
    <w:rsid w:val="0030004F"/>
    <w:rsid w:val="003003D7"/>
    <w:rsid w:val="00301169"/>
    <w:rsid w:val="00301993"/>
    <w:rsid w:val="00303519"/>
    <w:rsid w:val="00303C99"/>
    <w:rsid w:val="00303D45"/>
    <w:rsid w:val="003041A1"/>
    <w:rsid w:val="00304290"/>
    <w:rsid w:val="00304D4F"/>
    <w:rsid w:val="0030622F"/>
    <w:rsid w:val="003068A3"/>
    <w:rsid w:val="00307FC3"/>
    <w:rsid w:val="00311503"/>
    <w:rsid w:val="00313DBE"/>
    <w:rsid w:val="003149AC"/>
    <w:rsid w:val="0031545D"/>
    <w:rsid w:val="00317E93"/>
    <w:rsid w:val="00320A73"/>
    <w:rsid w:val="00321342"/>
    <w:rsid w:val="0032150C"/>
    <w:rsid w:val="003233CF"/>
    <w:rsid w:val="003247DB"/>
    <w:rsid w:val="00325D20"/>
    <w:rsid w:val="00325DEB"/>
    <w:rsid w:val="00326350"/>
    <w:rsid w:val="003269B6"/>
    <w:rsid w:val="0032767F"/>
    <w:rsid w:val="00327696"/>
    <w:rsid w:val="00327C78"/>
    <w:rsid w:val="00331D81"/>
    <w:rsid w:val="00331FF4"/>
    <w:rsid w:val="0033268C"/>
    <w:rsid w:val="003347E6"/>
    <w:rsid w:val="00335C84"/>
    <w:rsid w:val="00336256"/>
    <w:rsid w:val="00337008"/>
    <w:rsid w:val="00337663"/>
    <w:rsid w:val="003409F4"/>
    <w:rsid w:val="00341265"/>
    <w:rsid w:val="00342836"/>
    <w:rsid w:val="00344F07"/>
    <w:rsid w:val="003465E0"/>
    <w:rsid w:val="00347DF0"/>
    <w:rsid w:val="0035052F"/>
    <w:rsid w:val="00353E5F"/>
    <w:rsid w:val="00356504"/>
    <w:rsid w:val="0035732B"/>
    <w:rsid w:val="00362590"/>
    <w:rsid w:val="003634B3"/>
    <w:rsid w:val="00364757"/>
    <w:rsid w:val="00365854"/>
    <w:rsid w:val="00365865"/>
    <w:rsid w:val="00366A46"/>
    <w:rsid w:val="00366F66"/>
    <w:rsid w:val="00367ABB"/>
    <w:rsid w:val="003708DE"/>
    <w:rsid w:val="00371DC6"/>
    <w:rsid w:val="00373787"/>
    <w:rsid w:val="00375424"/>
    <w:rsid w:val="0038006A"/>
    <w:rsid w:val="00380A78"/>
    <w:rsid w:val="00383AA5"/>
    <w:rsid w:val="0038414B"/>
    <w:rsid w:val="00386D28"/>
    <w:rsid w:val="00386D43"/>
    <w:rsid w:val="003925A0"/>
    <w:rsid w:val="0039298E"/>
    <w:rsid w:val="003963B1"/>
    <w:rsid w:val="00397C85"/>
    <w:rsid w:val="00397E6E"/>
    <w:rsid w:val="003A0536"/>
    <w:rsid w:val="003A1323"/>
    <w:rsid w:val="003A1FE7"/>
    <w:rsid w:val="003A2C95"/>
    <w:rsid w:val="003A4CDE"/>
    <w:rsid w:val="003B002E"/>
    <w:rsid w:val="003B048C"/>
    <w:rsid w:val="003B05FE"/>
    <w:rsid w:val="003B1491"/>
    <w:rsid w:val="003B2054"/>
    <w:rsid w:val="003B2810"/>
    <w:rsid w:val="003B34C6"/>
    <w:rsid w:val="003B3AB6"/>
    <w:rsid w:val="003B4A49"/>
    <w:rsid w:val="003B4C02"/>
    <w:rsid w:val="003B57E8"/>
    <w:rsid w:val="003B64BD"/>
    <w:rsid w:val="003C0270"/>
    <w:rsid w:val="003C08B0"/>
    <w:rsid w:val="003C1A27"/>
    <w:rsid w:val="003C559C"/>
    <w:rsid w:val="003C66D6"/>
    <w:rsid w:val="003D0A90"/>
    <w:rsid w:val="003D258A"/>
    <w:rsid w:val="003D2B0B"/>
    <w:rsid w:val="003D49E5"/>
    <w:rsid w:val="003D6C5F"/>
    <w:rsid w:val="003D7E0A"/>
    <w:rsid w:val="003E2B2B"/>
    <w:rsid w:val="003E2B92"/>
    <w:rsid w:val="003E3507"/>
    <w:rsid w:val="003E3800"/>
    <w:rsid w:val="003E6677"/>
    <w:rsid w:val="003E67FB"/>
    <w:rsid w:val="003E6EEF"/>
    <w:rsid w:val="003E7BC4"/>
    <w:rsid w:val="003E7FF1"/>
    <w:rsid w:val="003F045D"/>
    <w:rsid w:val="003F05F0"/>
    <w:rsid w:val="003F0DFE"/>
    <w:rsid w:val="003F21AA"/>
    <w:rsid w:val="003F58C5"/>
    <w:rsid w:val="003F59BA"/>
    <w:rsid w:val="003F6AD3"/>
    <w:rsid w:val="003F743D"/>
    <w:rsid w:val="00401D34"/>
    <w:rsid w:val="00404E35"/>
    <w:rsid w:val="00407287"/>
    <w:rsid w:val="00410C26"/>
    <w:rsid w:val="00411463"/>
    <w:rsid w:val="00411BB4"/>
    <w:rsid w:val="00412251"/>
    <w:rsid w:val="00412389"/>
    <w:rsid w:val="004123A7"/>
    <w:rsid w:val="00412734"/>
    <w:rsid w:val="00413C34"/>
    <w:rsid w:val="00416927"/>
    <w:rsid w:val="00416AD0"/>
    <w:rsid w:val="00420264"/>
    <w:rsid w:val="00421E72"/>
    <w:rsid w:val="0042508F"/>
    <w:rsid w:val="00425373"/>
    <w:rsid w:val="00425598"/>
    <w:rsid w:val="00425735"/>
    <w:rsid w:val="00426334"/>
    <w:rsid w:val="0043049D"/>
    <w:rsid w:val="0043133A"/>
    <w:rsid w:val="00431E49"/>
    <w:rsid w:val="00437B9F"/>
    <w:rsid w:val="00443843"/>
    <w:rsid w:val="00446CF4"/>
    <w:rsid w:val="004470C7"/>
    <w:rsid w:val="00450676"/>
    <w:rsid w:val="00451AC9"/>
    <w:rsid w:val="00454AF5"/>
    <w:rsid w:val="004567D8"/>
    <w:rsid w:val="00456A7C"/>
    <w:rsid w:val="00457626"/>
    <w:rsid w:val="004606F3"/>
    <w:rsid w:val="00461A27"/>
    <w:rsid w:val="00462807"/>
    <w:rsid w:val="00463D3B"/>
    <w:rsid w:val="0046448E"/>
    <w:rsid w:val="00465F2C"/>
    <w:rsid w:val="004666F8"/>
    <w:rsid w:val="00466803"/>
    <w:rsid w:val="00471092"/>
    <w:rsid w:val="00471D73"/>
    <w:rsid w:val="0047279D"/>
    <w:rsid w:val="004728C8"/>
    <w:rsid w:val="00473222"/>
    <w:rsid w:val="004768C7"/>
    <w:rsid w:val="00477405"/>
    <w:rsid w:val="0048165F"/>
    <w:rsid w:val="0048250E"/>
    <w:rsid w:val="00482E1D"/>
    <w:rsid w:val="00483419"/>
    <w:rsid w:val="00483772"/>
    <w:rsid w:val="004904A3"/>
    <w:rsid w:val="00491C88"/>
    <w:rsid w:val="00492EB7"/>
    <w:rsid w:val="00493D23"/>
    <w:rsid w:val="00495C47"/>
    <w:rsid w:val="00495CF0"/>
    <w:rsid w:val="00497AD0"/>
    <w:rsid w:val="004A0064"/>
    <w:rsid w:val="004B1BBE"/>
    <w:rsid w:val="004B34D8"/>
    <w:rsid w:val="004B38DD"/>
    <w:rsid w:val="004B6BF8"/>
    <w:rsid w:val="004B6F7A"/>
    <w:rsid w:val="004B7443"/>
    <w:rsid w:val="004C0C7C"/>
    <w:rsid w:val="004C16C6"/>
    <w:rsid w:val="004C180C"/>
    <w:rsid w:val="004C239A"/>
    <w:rsid w:val="004C2901"/>
    <w:rsid w:val="004C369D"/>
    <w:rsid w:val="004C4A4D"/>
    <w:rsid w:val="004C574B"/>
    <w:rsid w:val="004C5FAB"/>
    <w:rsid w:val="004C61C3"/>
    <w:rsid w:val="004C6AB7"/>
    <w:rsid w:val="004C6D19"/>
    <w:rsid w:val="004C7D9E"/>
    <w:rsid w:val="004C7E91"/>
    <w:rsid w:val="004D019D"/>
    <w:rsid w:val="004D1073"/>
    <w:rsid w:val="004D16EC"/>
    <w:rsid w:val="004D1719"/>
    <w:rsid w:val="004D17DD"/>
    <w:rsid w:val="004D289E"/>
    <w:rsid w:val="004D6FFA"/>
    <w:rsid w:val="004D7A16"/>
    <w:rsid w:val="004E018E"/>
    <w:rsid w:val="004E271E"/>
    <w:rsid w:val="004E3AE0"/>
    <w:rsid w:val="004E3E88"/>
    <w:rsid w:val="004E471F"/>
    <w:rsid w:val="004E7562"/>
    <w:rsid w:val="004F0862"/>
    <w:rsid w:val="004F0ACD"/>
    <w:rsid w:val="004F31DA"/>
    <w:rsid w:val="004F5B8D"/>
    <w:rsid w:val="004F6441"/>
    <w:rsid w:val="004F6B42"/>
    <w:rsid w:val="004F7972"/>
    <w:rsid w:val="005001F1"/>
    <w:rsid w:val="00500F2F"/>
    <w:rsid w:val="00501B7E"/>
    <w:rsid w:val="00502499"/>
    <w:rsid w:val="00502D55"/>
    <w:rsid w:val="00503E02"/>
    <w:rsid w:val="00504DFC"/>
    <w:rsid w:val="00505635"/>
    <w:rsid w:val="005057FB"/>
    <w:rsid w:val="00507ECA"/>
    <w:rsid w:val="00511671"/>
    <w:rsid w:val="00512A3F"/>
    <w:rsid w:val="00513BEC"/>
    <w:rsid w:val="0051466F"/>
    <w:rsid w:val="00514C24"/>
    <w:rsid w:val="005160D9"/>
    <w:rsid w:val="00520B3D"/>
    <w:rsid w:val="00521687"/>
    <w:rsid w:val="00527428"/>
    <w:rsid w:val="00531339"/>
    <w:rsid w:val="005319EE"/>
    <w:rsid w:val="00533077"/>
    <w:rsid w:val="005343B7"/>
    <w:rsid w:val="00534C2D"/>
    <w:rsid w:val="005359C7"/>
    <w:rsid w:val="00536D42"/>
    <w:rsid w:val="0054213C"/>
    <w:rsid w:val="0054289D"/>
    <w:rsid w:val="00544EAB"/>
    <w:rsid w:val="00546321"/>
    <w:rsid w:val="005502E8"/>
    <w:rsid w:val="00551AA4"/>
    <w:rsid w:val="0055301C"/>
    <w:rsid w:val="00554327"/>
    <w:rsid w:val="00560E71"/>
    <w:rsid w:val="0056159E"/>
    <w:rsid w:val="0056360D"/>
    <w:rsid w:val="005642DE"/>
    <w:rsid w:val="005665AF"/>
    <w:rsid w:val="0056786E"/>
    <w:rsid w:val="00567AD0"/>
    <w:rsid w:val="005714AA"/>
    <w:rsid w:val="00571740"/>
    <w:rsid w:val="00571F20"/>
    <w:rsid w:val="005723A6"/>
    <w:rsid w:val="0057379C"/>
    <w:rsid w:val="00573CB4"/>
    <w:rsid w:val="005750CB"/>
    <w:rsid w:val="0057587C"/>
    <w:rsid w:val="005758E4"/>
    <w:rsid w:val="00577C4A"/>
    <w:rsid w:val="00580A58"/>
    <w:rsid w:val="005817AF"/>
    <w:rsid w:val="0058283E"/>
    <w:rsid w:val="0058377C"/>
    <w:rsid w:val="0058444C"/>
    <w:rsid w:val="00584D90"/>
    <w:rsid w:val="00584FA4"/>
    <w:rsid w:val="00585907"/>
    <w:rsid w:val="00585FBA"/>
    <w:rsid w:val="00587B3F"/>
    <w:rsid w:val="0059132B"/>
    <w:rsid w:val="0059241D"/>
    <w:rsid w:val="005925CF"/>
    <w:rsid w:val="0059393D"/>
    <w:rsid w:val="00595037"/>
    <w:rsid w:val="0059536E"/>
    <w:rsid w:val="005959DB"/>
    <w:rsid w:val="00595D4B"/>
    <w:rsid w:val="005A0BCF"/>
    <w:rsid w:val="005A15EB"/>
    <w:rsid w:val="005A23D5"/>
    <w:rsid w:val="005A4F99"/>
    <w:rsid w:val="005A6EB7"/>
    <w:rsid w:val="005B2312"/>
    <w:rsid w:val="005B3F06"/>
    <w:rsid w:val="005B5E7B"/>
    <w:rsid w:val="005C283F"/>
    <w:rsid w:val="005C2901"/>
    <w:rsid w:val="005C2A0E"/>
    <w:rsid w:val="005C48AC"/>
    <w:rsid w:val="005C5F4A"/>
    <w:rsid w:val="005C64CB"/>
    <w:rsid w:val="005D04DA"/>
    <w:rsid w:val="005D0518"/>
    <w:rsid w:val="005D31F0"/>
    <w:rsid w:val="005D36A3"/>
    <w:rsid w:val="005D70B7"/>
    <w:rsid w:val="005D7BEE"/>
    <w:rsid w:val="005E0375"/>
    <w:rsid w:val="005E0513"/>
    <w:rsid w:val="005E148E"/>
    <w:rsid w:val="005E3C77"/>
    <w:rsid w:val="005E3FDF"/>
    <w:rsid w:val="005E4F9D"/>
    <w:rsid w:val="005E5541"/>
    <w:rsid w:val="005E5F44"/>
    <w:rsid w:val="005E6D81"/>
    <w:rsid w:val="005E7391"/>
    <w:rsid w:val="005E7994"/>
    <w:rsid w:val="005F3DA0"/>
    <w:rsid w:val="005F49AD"/>
    <w:rsid w:val="005F7AEC"/>
    <w:rsid w:val="006044A8"/>
    <w:rsid w:val="00604E03"/>
    <w:rsid w:val="006054F4"/>
    <w:rsid w:val="00605C5B"/>
    <w:rsid w:val="0060632A"/>
    <w:rsid w:val="00606A11"/>
    <w:rsid w:val="00606CC0"/>
    <w:rsid w:val="00607777"/>
    <w:rsid w:val="006110B7"/>
    <w:rsid w:val="00614943"/>
    <w:rsid w:val="00614D52"/>
    <w:rsid w:val="0061504E"/>
    <w:rsid w:val="00615189"/>
    <w:rsid w:val="00615428"/>
    <w:rsid w:val="006155BA"/>
    <w:rsid w:val="006177CC"/>
    <w:rsid w:val="00617900"/>
    <w:rsid w:val="00620913"/>
    <w:rsid w:val="00624233"/>
    <w:rsid w:val="0062473A"/>
    <w:rsid w:val="00626D91"/>
    <w:rsid w:val="00627034"/>
    <w:rsid w:val="00627CD4"/>
    <w:rsid w:val="0063024C"/>
    <w:rsid w:val="006305B2"/>
    <w:rsid w:val="006309DA"/>
    <w:rsid w:val="00630B93"/>
    <w:rsid w:val="00632040"/>
    <w:rsid w:val="006325D4"/>
    <w:rsid w:val="0063282D"/>
    <w:rsid w:val="00632EA7"/>
    <w:rsid w:val="006338D6"/>
    <w:rsid w:val="00634248"/>
    <w:rsid w:val="00634EC2"/>
    <w:rsid w:val="0063605F"/>
    <w:rsid w:val="00636BBB"/>
    <w:rsid w:val="00640590"/>
    <w:rsid w:val="006427D1"/>
    <w:rsid w:val="00642CFC"/>
    <w:rsid w:val="00642FA3"/>
    <w:rsid w:val="006445E2"/>
    <w:rsid w:val="00644745"/>
    <w:rsid w:val="00645CF3"/>
    <w:rsid w:val="006467BB"/>
    <w:rsid w:val="00646BEC"/>
    <w:rsid w:val="00650738"/>
    <w:rsid w:val="0065134E"/>
    <w:rsid w:val="0065226A"/>
    <w:rsid w:val="00652625"/>
    <w:rsid w:val="0065306C"/>
    <w:rsid w:val="00654E11"/>
    <w:rsid w:val="00656B76"/>
    <w:rsid w:val="00657E5D"/>
    <w:rsid w:val="00660302"/>
    <w:rsid w:val="0066134E"/>
    <w:rsid w:val="0066185C"/>
    <w:rsid w:val="00662AEC"/>
    <w:rsid w:val="00663B58"/>
    <w:rsid w:val="00664B8F"/>
    <w:rsid w:val="00670E0E"/>
    <w:rsid w:val="006716F0"/>
    <w:rsid w:val="00672151"/>
    <w:rsid w:val="00673D99"/>
    <w:rsid w:val="006753AE"/>
    <w:rsid w:val="006769A9"/>
    <w:rsid w:val="006804A5"/>
    <w:rsid w:val="00680854"/>
    <w:rsid w:val="00682AFC"/>
    <w:rsid w:val="00684297"/>
    <w:rsid w:val="00684FEB"/>
    <w:rsid w:val="006864F0"/>
    <w:rsid w:val="0068737C"/>
    <w:rsid w:val="006874CF"/>
    <w:rsid w:val="00690570"/>
    <w:rsid w:val="00690C41"/>
    <w:rsid w:val="00690CBD"/>
    <w:rsid w:val="00691421"/>
    <w:rsid w:val="00693610"/>
    <w:rsid w:val="006966F7"/>
    <w:rsid w:val="00697AEB"/>
    <w:rsid w:val="00697D35"/>
    <w:rsid w:val="006A070D"/>
    <w:rsid w:val="006A43FA"/>
    <w:rsid w:val="006A5C0C"/>
    <w:rsid w:val="006A736A"/>
    <w:rsid w:val="006B0AA8"/>
    <w:rsid w:val="006B2132"/>
    <w:rsid w:val="006B5745"/>
    <w:rsid w:val="006B5B4B"/>
    <w:rsid w:val="006B6A9F"/>
    <w:rsid w:val="006B7940"/>
    <w:rsid w:val="006B7952"/>
    <w:rsid w:val="006C02AF"/>
    <w:rsid w:val="006C0699"/>
    <w:rsid w:val="006C247A"/>
    <w:rsid w:val="006C42AB"/>
    <w:rsid w:val="006C49B5"/>
    <w:rsid w:val="006C5B89"/>
    <w:rsid w:val="006C6691"/>
    <w:rsid w:val="006D077A"/>
    <w:rsid w:val="006D07FA"/>
    <w:rsid w:val="006D23FE"/>
    <w:rsid w:val="006D3D6B"/>
    <w:rsid w:val="006D5B4F"/>
    <w:rsid w:val="006D6F76"/>
    <w:rsid w:val="006D7486"/>
    <w:rsid w:val="006E29EC"/>
    <w:rsid w:val="006E3849"/>
    <w:rsid w:val="006E5790"/>
    <w:rsid w:val="006E6595"/>
    <w:rsid w:val="006E6A6D"/>
    <w:rsid w:val="006E7109"/>
    <w:rsid w:val="006E7355"/>
    <w:rsid w:val="006F2440"/>
    <w:rsid w:val="006F2958"/>
    <w:rsid w:val="006F30E0"/>
    <w:rsid w:val="006F6C77"/>
    <w:rsid w:val="006F6D69"/>
    <w:rsid w:val="00704C65"/>
    <w:rsid w:val="00705893"/>
    <w:rsid w:val="0070604C"/>
    <w:rsid w:val="00706984"/>
    <w:rsid w:val="00706DA8"/>
    <w:rsid w:val="00707D2D"/>
    <w:rsid w:val="0071016F"/>
    <w:rsid w:val="007115BB"/>
    <w:rsid w:val="0071270C"/>
    <w:rsid w:val="0071360D"/>
    <w:rsid w:val="007141E7"/>
    <w:rsid w:val="0071463F"/>
    <w:rsid w:val="007150EF"/>
    <w:rsid w:val="00720F82"/>
    <w:rsid w:val="00723480"/>
    <w:rsid w:val="0072514C"/>
    <w:rsid w:val="00725BE4"/>
    <w:rsid w:val="00730031"/>
    <w:rsid w:val="007301B4"/>
    <w:rsid w:val="007305D3"/>
    <w:rsid w:val="007311E7"/>
    <w:rsid w:val="00732E5D"/>
    <w:rsid w:val="00733087"/>
    <w:rsid w:val="00733A05"/>
    <w:rsid w:val="00733ABF"/>
    <w:rsid w:val="00733DC9"/>
    <w:rsid w:val="00733E36"/>
    <w:rsid w:val="007341A7"/>
    <w:rsid w:val="00734895"/>
    <w:rsid w:val="0073561B"/>
    <w:rsid w:val="00735FFD"/>
    <w:rsid w:val="00736FA0"/>
    <w:rsid w:val="007375DE"/>
    <w:rsid w:val="00737E27"/>
    <w:rsid w:val="007404CE"/>
    <w:rsid w:val="007407E0"/>
    <w:rsid w:val="0074119F"/>
    <w:rsid w:val="00741CB9"/>
    <w:rsid w:val="00743B26"/>
    <w:rsid w:val="007448A4"/>
    <w:rsid w:val="007454E2"/>
    <w:rsid w:val="007457F7"/>
    <w:rsid w:val="00746F49"/>
    <w:rsid w:val="0074719D"/>
    <w:rsid w:val="00752424"/>
    <w:rsid w:val="00753146"/>
    <w:rsid w:val="00753E53"/>
    <w:rsid w:val="00754313"/>
    <w:rsid w:val="00754F58"/>
    <w:rsid w:val="00757F44"/>
    <w:rsid w:val="0076017B"/>
    <w:rsid w:val="00760282"/>
    <w:rsid w:val="007624C6"/>
    <w:rsid w:val="00762FA6"/>
    <w:rsid w:val="007638D4"/>
    <w:rsid w:val="00764232"/>
    <w:rsid w:val="0076438C"/>
    <w:rsid w:val="00764991"/>
    <w:rsid w:val="00764BBF"/>
    <w:rsid w:val="00765378"/>
    <w:rsid w:val="00767DB2"/>
    <w:rsid w:val="00770011"/>
    <w:rsid w:val="007707DD"/>
    <w:rsid w:val="00770D3C"/>
    <w:rsid w:val="00770DF0"/>
    <w:rsid w:val="00771172"/>
    <w:rsid w:val="00771BF2"/>
    <w:rsid w:val="00772E8C"/>
    <w:rsid w:val="00774546"/>
    <w:rsid w:val="00775F18"/>
    <w:rsid w:val="00777876"/>
    <w:rsid w:val="00777F4A"/>
    <w:rsid w:val="00780AB7"/>
    <w:rsid w:val="007822F4"/>
    <w:rsid w:val="00782524"/>
    <w:rsid w:val="0078263A"/>
    <w:rsid w:val="00782C18"/>
    <w:rsid w:val="00782C9F"/>
    <w:rsid w:val="00786003"/>
    <w:rsid w:val="00787094"/>
    <w:rsid w:val="00787B4F"/>
    <w:rsid w:val="00790F39"/>
    <w:rsid w:val="007915D1"/>
    <w:rsid w:val="00791B3F"/>
    <w:rsid w:val="007922DE"/>
    <w:rsid w:val="007924FE"/>
    <w:rsid w:val="00792CCD"/>
    <w:rsid w:val="00794168"/>
    <w:rsid w:val="00794E55"/>
    <w:rsid w:val="00796CE3"/>
    <w:rsid w:val="00796DA6"/>
    <w:rsid w:val="00797625"/>
    <w:rsid w:val="007A0D94"/>
    <w:rsid w:val="007A2D8A"/>
    <w:rsid w:val="007A3CFE"/>
    <w:rsid w:val="007A487C"/>
    <w:rsid w:val="007A5018"/>
    <w:rsid w:val="007A64F6"/>
    <w:rsid w:val="007A736F"/>
    <w:rsid w:val="007B0377"/>
    <w:rsid w:val="007B07F8"/>
    <w:rsid w:val="007B0A47"/>
    <w:rsid w:val="007B1181"/>
    <w:rsid w:val="007B247A"/>
    <w:rsid w:val="007B4D26"/>
    <w:rsid w:val="007B51C7"/>
    <w:rsid w:val="007B7380"/>
    <w:rsid w:val="007B7C08"/>
    <w:rsid w:val="007B7DA4"/>
    <w:rsid w:val="007B7FD0"/>
    <w:rsid w:val="007C0B36"/>
    <w:rsid w:val="007C0C6F"/>
    <w:rsid w:val="007C31D3"/>
    <w:rsid w:val="007C3DAD"/>
    <w:rsid w:val="007C44F8"/>
    <w:rsid w:val="007C5843"/>
    <w:rsid w:val="007C6C71"/>
    <w:rsid w:val="007C7FBE"/>
    <w:rsid w:val="007D017A"/>
    <w:rsid w:val="007D0E66"/>
    <w:rsid w:val="007D140A"/>
    <w:rsid w:val="007D2025"/>
    <w:rsid w:val="007D3688"/>
    <w:rsid w:val="007D5285"/>
    <w:rsid w:val="007D5F4C"/>
    <w:rsid w:val="007D6BBB"/>
    <w:rsid w:val="007E1CCC"/>
    <w:rsid w:val="007E1FE6"/>
    <w:rsid w:val="007E2217"/>
    <w:rsid w:val="007E225E"/>
    <w:rsid w:val="007E2362"/>
    <w:rsid w:val="007E2788"/>
    <w:rsid w:val="007E3AC5"/>
    <w:rsid w:val="007E3BCE"/>
    <w:rsid w:val="007E4331"/>
    <w:rsid w:val="007E7241"/>
    <w:rsid w:val="007E7336"/>
    <w:rsid w:val="007F0614"/>
    <w:rsid w:val="007F06EA"/>
    <w:rsid w:val="007F0871"/>
    <w:rsid w:val="007F2E68"/>
    <w:rsid w:val="007F4928"/>
    <w:rsid w:val="007F4AB7"/>
    <w:rsid w:val="007F4B5A"/>
    <w:rsid w:val="007F4D37"/>
    <w:rsid w:val="007F759D"/>
    <w:rsid w:val="007F7685"/>
    <w:rsid w:val="007F7F3C"/>
    <w:rsid w:val="008004D8"/>
    <w:rsid w:val="00801950"/>
    <w:rsid w:val="00801BD8"/>
    <w:rsid w:val="00801D28"/>
    <w:rsid w:val="00805F0A"/>
    <w:rsid w:val="0081063A"/>
    <w:rsid w:val="0081080A"/>
    <w:rsid w:val="00811936"/>
    <w:rsid w:val="008125B7"/>
    <w:rsid w:val="00813679"/>
    <w:rsid w:val="00816CE9"/>
    <w:rsid w:val="00816CEA"/>
    <w:rsid w:val="00817FC1"/>
    <w:rsid w:val="00821D74"/>
    <w:rsid w:val="00821F78"/>
    <w:rsid w:val="008224DD"/>
    <w:rsid w:val="008225D2"/>
    <w:rsid w:val="00824E92"/>
    <w:rsid w:val="0082538D"/>
    <w:rsid w:val="00831E7A"/>
    <w:rsid w:val="00832020"/>
    <w:rsid w:val="008332DE"/>
    <w:rsid w:val="008335A1"/>
    <w:rsid w:val="00833692"/>
    <w:rsid w:val="0083382F"/>
    <w:rsid w:val="00836650"/>
    <w:rsid w:val="00837DD4"/>
    <w:rsid w:val="00842A6D"/>
    <w:rsid w:val="00843066"/>
    <w:rsid w:val="008441C0"/>
    <w:rsid w:val="0084558E"/>
    <w:rsid w:val="008464E5"/>
    <w:rsid w:val="00847091"/>
    <w:rsid w:val="008474B7"/>
    <w:rsid w:val="00851977"/>
    <w:rsid w:val="00852930"/>
    <w:rsid w:val="00852969"/>
    <w:rsid w:val="00856DAD"/>
    <w:rsid w:val="0085754E"/>
    <w:rsid w:val="0085788A"/>
    <w:rsid w:val="00860265"/>
    <w:rsid w:val="0086046F"/>
    <w:rsid w:val="00860617"/>
    <w:rsid w:val="008612E4"/>
    <w:rsid w:val="00861A8E"/>
    <w:rsid w:val="00861F00"/>
    <w:rsid w:val="00862602"/>
    <w:rsid w:val="0086270C"/>
    <w:rsid w:val="00863645"/>
    <w:rsid w:val="00863A1E"/>
    <w:rsid w:val="008648D3"/>
    <w:rsid w:val="00864C52"/>
    <w:rsid w:val="00864E11"/>
    <w:rsid w:val="00864FA8"/>
    <w:rsid w:val="008656D6"/>
    <w:rsid w:val="00865838"/>
    <w:rsid w:val="00865EA4"/>
    <w:rsid w:val="008665E6"/>
    <w:rsid w:val="0087006C"/>
    <w:rsid w:val="008711CD"/>
    <w:rsid w:val="00871433"/>
    <w:rsid w:val="008714C8"/>
    <w:rsid w:val="00872F0C"/>
    <w:rsid w:val="00874FF8"/>
    <w:rsid w:val="00875B9D"/>
    <w:rsid w:val="00876271"/>
    <w:rsid w:val="0087729D"/>
    <w:rsid w:val="0088027D"/>
    <w:rsid w:val="008817F9"/>
    <w:rsid w:val="00883C1D"/>
    <w:rsid w:val="0088491B"/>
    <w:rsid w:val="00884E6A"/>
    <w:rsid w:val="00886BD3"/>
    <w:rsid w:val="00887F4C"/>
    <w:rsid w:val="00890160"/>
    <w:rsid w:val="0089099F"/>
    <w:rsid w:val="00891D51"/>
    <w:rsid w:val="008929DF"/>
    <w:rsid w:val="00893240"/>
    <w:rsid w:val="0089490D"/>
    <w:rsid w:val="00894940"/>
    <w:rsid w:val="00894ADA"/>
    <w:rsid w:val="00896BA6"/>
    <w:rsid w:val="008978C4"/>
    <w:rsid w:val="008A15E3"/>
    <w:rsid w:val="008A3AC0"/>
    <w:rsid w:val="008A5173"/>
    <w:rsid w:val="008A5D4A"/>
    <w:rsid w:val="008B0295"/>
    <w:rsid w:val="008B08D5"/>
    <w:rsid w:val="008B3151"/>
    <w:rsid w:val="008B3814"/>
    <w:rsid w:val="008B5DA4"/>
    <w:rsid w:val="008B6267"/>
    <w:rsid w:val="008B6604"/>
    <w:rsid w:val="008B6634"/>
    <w:rsid w:val="008B6CE3"/>
    <w:rsid w:val="008B784D"/>
    <w:rsid w:val="008C2073"/>
    <w:rsid w:val="008C2A9A"/>
    <w:rsid w:val="008C317C"/>
    <w:rsid w:val="008C3E28"/>
    <w:rsid w:val="008C4F86"/>
    <w:rsid w:val="008C54C3"/>
    <w:rsid w:val="008C69A3"/>
    <w:rsid w:val="008C7798"/>
    <w:rsid w:val="008D1655"/>
    <w:rsid w:val="008D1A4A"/>
    <w:rsid w:val="008D21BB"/>
    <w:rsid w:val="008D3335"/>
    <w:rsid w:val="008D343A"/>
    <w:rsid w:val="008D4B14"/>
    <w:rsid w:val="008D799B"/>
    <w:rsid w:val="008D7C1C"/>
    <w:rsid w:val="008E0602"/>
    <w:rsid w:val="008E2041"/>
    <w:rsid w:val="008E311D"/>
    <w:rsid w:val="008E40AE"/>
    <w:rsid w:val="008E669C"/>
    <w:rsid w:val="008E705B"/>
    <w:rsid w:val="008E7212"/>
    <w:rsid w:val="008F53B2"/>
    <w:rsid w:val="008F7E02"/>
    <w:rsid w:val="00902DB5"/>
    <w:rsid w:val="00902DDA"/>
    <w:rsid w:val="00905672"/>
    <w:rsid w:val="009066AD"/>
    <w:rsid w:val="00906970"/>
    <w:rsid w:val="00910B00"/>
    <w:rsid w:val="00910F21"/>
    <w:rsid w:val="00911FE5"/>
    <w:rsid w:val="00913CEE"/>
    <w:rsid w:val="0091495D"/>
    <w:rsid w:val="00914DAF"/>
    <w:rsid w:val="009151F2"/>
    <w:rsid w:val="00915527"/>
    <w:rsid w:val="00915A96"/>
    <w:rsid w:val="0091608E"/>
    <w:rsid w:val="0091654A"/>
    <w:rsid w:val="00920AA6"/>
    <w:rsid w:val="00920ED4"/>
    <w:rsid w:val="00922084"/>
    <w:rsid w:val="00924976"/>
    <w:rsid w:val="00925127"/>
    <w:rsid w:val="00926165"/>
    <w:rsid w:val="009279E2"/>
    <w:rsid w:val="009317F6"/>
    <w:rsid w:val="00931910"/>
    <w:rsid w:val="00932CEA"/>
    <w:rsid w:val="0093353A"/>
    <w:rsid w:val="00933B89"/>
    <w:rsid w:val="009345D2"/>
    <w:rsid w:val="0093597F"/>
    <w:rsid w:val="00935E2F"/>
    <w:rsid w:val="0093649B"/>
    <w:rsid w:val="0093687A"/>
    <w:rsid w:val="009371F2"/>
    <w:rsid w:val="009401F4"/>
    <w:rsid w:val="0094066F"/>
    <w:rsid w:val="00941AAC"/>
    <w:rsid w:val="00941B07"/>
    <w:rsid w:val="0094260A"/>
    <w:rsid w:val="009452B5"/>
    <w:rsid w:val="00945681"/>
    <w:rsid w:val="009458AB"/>
    <w:rsid w:val="009516D7"/>
    <w:rsid w:val="00952755"/>
    <w:rsid w:val="009533B4"/>
    <w:rsid w:val="0095538C"/>
    <w:rsid w:val="009559E4"/>
    <w:rsid w:val="00956EC3"/>
    <w:rsid w:val="00957019"/>
    <w:rsid w:val="009572A8"/>
    <w:rsid w:val="00960286"/>
    <w:rsid w:val="00961F89"/>
    <w:rsid w:val="00962140"/>
    <w:rsid w:val="00964057"/>
    <w:rsid w:val="00964940"/>
    <w:rsid w:val="0096550E"/>
    <w:rsid w:val="009656F9"/>
    <w:rsid w:val="0096678A"/>
    <w:rsid w:val="00966FA2"/>
    <w:rsid w:val="00967033"/>
    <w:rsid w:val="0096720D"/>
    <w:rsid w:val="00970417"/>
    <w:rsid w:val="00970E98"/>
    <w:rsid w:val="0097136C"/>
    <w:rsid w:val="00972FF3"/>
    <w:rsid w:val="00974609"/>
    <w:rsid w:val="0097469A"/>
    <w:rsid w:val="0097519F"/>
    <w:rsid w:val="0097634E"/>
    <w:rsid w:val="00985461"/>
    <w:rsid w:val="00987179"/>
    <w:rsid w:val="00987802"/>
    <w:rsid w:val="009906C5"/>
    <w:rsid w:val="00991E7F"/>
    <w:rsid w:val="00992447"/>
    <w:rsid w:val="009A02A7"/>
    <w:rsid w:val="009A078D"/>
    <w:rsid w:val="009A1B95"/>
    <w:rsid w:val="009A3559"/>
    <w:rsid w:val="009A6DF8"/>
    <w:rsid w:val="009A7902"/>
    <w:rsid w:val="009A7C7D"/>
    <w:rsid w:val="009B27C8"/>
    <w:rsid w:val="009B33F5"/>
    <w:rsid w:val="009B43DB"/>
    <w:rsid w:val="009B6FEE"/>
    <w:rsid w:val="009B7750"/>
    <w:rsid w:val="009C330F"/>
    <w:rsid w:val="009C6269"/>
    <w:rsid w:val="009C75F4"/>
    <w:rsid w:val="009C7B77"/>
    <w:rsid w:val="009D1CCE"/>
    <w:rsid w:val="009D50FC"/>
    <w:rsid w:val="009D6D46"/>
    <w:rsid w:val="009D7DC9"/>
    <w:rsid w:val="009E1B2D"/>
    <w:rsid w:val="009E67A7"/>
    <w:rsid w:val="009E74F6"/>
    <w:rsid w:val="009F13F1"/>
    <w:rsid w:val="009F1A4A"/>
    <w:rsid w:val="009F4044"/>
    <w:rsid w:val="009F4FFC"/>
    <w:rsid w:val="00A00870"/>
    <w:rsid w:val="00A00C40"/>
    <w:rsid w:val="00A011D2"/>
    <w:rsid w:val="00A02D05"/>
    <w:rsid w:val="00A02FD1"/>
    <w:rsid w:val="00A036DC"/>
    <w:rsid w:val="00A040A7"/>
    <w:rsid w:val="00A04B7D"/>
    <w:rsid w:val="00A04D3B"/>
    <w:rsid w:val="00A061FF"/>
    <w:rsid w:val="00A06DA7"/>
    <w:rsid w:val="00A1041F"/>
    <w:rsid w:val="00A10563"/>
    <w:rsid w:val="00A13EE8"/>
    <w:rsid w:val="00A143FA"/>
    <w:rsid w:val="00A152B4"/>
    <w:rsid w:val="00A17110"/>
    <w:rsid w:val="00A17585"/>
    <w:rsid w:val="00A178E9"/>
    <w:rsid w:val="00A21E91"/>
    <w:rsid w:val="00A228CC"/>
    <w:rsid w:val="00A22E1E"/>
    <w:rsid w:val="00A2688E"/>
    <w:rsid w:val="00A268DF"/>
    <w:rsid w:val="00A270E8"/>
    <w:rsid w:val="00A27672"/>
    <w:rsid w:val="00A27AC7"/>
    <w:rsid w:val="00A311F8"/>
    <w:rsid w:val="00A322D0"/>
    <w:rsid w:val="00A33FBB"/>
    <w:rsid w:val="00A348BC"/>
    <w:rsid w:val="00A34FFC"/>
    <w:rsid w:val="00A3617D"/>
    <w:rsid w:val="00A3629D"/>
    <w:rsid w:val="00A402F1"/>
    <w:rsid w:val="00A42E20"/>
    <w:rsid w:val="00A43102"/>
    <w:rsid w:val="00A43FE4"/>
    <w:rsid w:val="00A444CC"/>
    <w:rsid w:val="00A445BA"/>
    <w:rsid w:val="00A46253"/>
    <w:rsid w:val="00A47E64"/>
    <w:rsid w:val="00A51AE0"/>
    <w:rsid w:val="00A52A37"/>
    <w:rsid w:val="00A52F53"/>
    <w:rsid w:val="00A55420"/>
    <w:rsid w:val="00A55A30"/>
    <w:rsid w:val="00A55C6C"/>
    <w:rsid w:val="00A56131"/>
    <w:rsid w:val="00A600E6"/>
    <w:rsid w:val="00A602DE"/>
    <w:rsid w:val="00A605FC"/>
    <w:rsid w:val="00A609BF"/>
    <w:rsid w:val="00A60D1F"/>
    <w:rsid w:val="00A61A7D"/>
    <w:rsid w:val="00A626BB"/>
    <w:rsid w:val="00A6341B"/>
    <w:rsid w:val="00A63A1D"/>
    <w:rsid w:val="00A65B95"/>
    <w:rsid w:val="00A67054"/>
    <w:rsid w:val="00A72FC1"/>
    <w:rsid w:val="00A730D6"/>
    <w:rsid w:val="00A7610D"/>
    <w:rsid w:val="00A7752D"/>
    <w:rsid w:val="00A77A4D"/>
    <w:rsid w:val="00A77E83"/>
    <w:rsid w:val="00A81690"/>
    <w:rsid w:val="00A81708"/>
    <w:rsid w:val="00A81B3B"/>
    <w:rsid w:val="00A8219B"/>
    <w:rsid w:val="00A837E7"/>
    <w:rsid w:val="00A83C5E"/>
    <w:rsid w:val="00A84A9E"/>
    <w:rsid w:val="00A85ABC"/>
    <w:rsid w:val="00A861AE"/>
    <w:rsid w:val="00A86429"/>
    <w:rsid w:val="00A86869"/>
    <w:rsid w:val="00A8690A"/>
    <w:rsid w:val="00A90B31"/>
    <w:rsid w:val="00A912AF"/>
    <w:rsid w:val="00A91F75"/>
    <w:rsid w:val="00A94134"/>
    <w:rsid w:val="00A9478E"/>
    <w:rsid w:val="00A95B8A"/>
    <w:rsid w:val="00A97452"/>
    <w:rsid w:val="00AA0198"/>
    <w:rsid w:val="00AA1ACB"/>
    <w:rsid w:val="00AA23A0"/>
    <w:rsid w:val="00AA2BE5"/>
    <w:rsid w:val="00AA32ED"/>
    <w:rsid w:val="00AA37B8"/>
    <w:rsid w:val="00AA4061"/>
    <w:rsid w:val="00AA6507"/>
    <w:rsid w:val="00AB0080"/>
    <w:rsid w:val="00AB0108"/>
    <w:rsid w:val="00AB1D4A"/>
    <w:rsid w:val="00AB2952"/>
    <w:rsid w:val="00AB296B"/>
    <w:rsid w:val="00AB3DAA"/>
    <w:rsid w:val="00AB466B"/>
    <w:rsid w:val="00AB575B"/>
    <w:rsid w:val="00AB7958"/>
    <w:rsid w:val="00AB7FA2"/>
    <w:rsid w:val="00AC10A0"/>
    <w:rsid w:val="00AC1C2D"/>
    <w:rsid w:val="00AC24E9"/>
    <w:rsid w:val="00AC2AFC"/>
    <w:rsid w:val="00AC33CA"/>
    <w:rsid w:val="00AC37E0"/>
    <w:rsid w:val="00AC3898"/>
    <w:rsid w:val="00AC6F0A"/>
    <w:rsid w:val="00AD172F"/>
    <w:rsid w:val="00AD4565"/>
    <w:rsid w:val="00AD45BC"/>
    <w:rsid w:val="00AD53B2"/>
    <w:rsid w:val="00AD6363"/>
    <w:rsid w:val="00AD70F2"/>
    <w:rsid w:val="00AD74D6"/>
    <w:rsid w:val="00AE2546"/>
    <w:rsid w:val="00AE6201"/>
    <w:rsid w:val="00AE6D12"/>
    <w:rsid w:val="00AF0DD6"/>
    <w:rsid w:val="00AF10F2"/>
    <w:rsid w:val="00AF136C"/>
    <w:rsid w:val="00AF1E24"/>
    <w:rsid w:val="00AF1FA4"/>
    <w:rsid w:val="00AF3774"/>
    <w:rsid w:val="00AF7806"/>
    <w:rsid w:val="00AF7B67"/>
    <w:rsid w:val="00B00F8D"/>
    <w:rsid w:val="00B02219"/>
    <w:rsid w:val="00B04ECC"/>
    <w:rsid w:val="00B06C67"/>
    <w:rsid w:val="00B0740C"/>
    <w:rsid w:val="00B07C84"/>
    <w:rsid w:val="00B1167A"/>
    <w:rsid w:val="00B12371"/>
    <w:rsid w:val="00B14798"/>
    <w:rsid w:val="00B14932"/>
    <w:rsid w:val="00B158FC"/>
    <w:rsid w:val="00B15DF4"/>
    <w:rsid w:val="00B178DB"/>
    <w:rsid w:val="00B2266E"/>
    <w:rsid w:val="00B23FFB"/>
    <w:rsid w:val="00B26AF4"/>
    <w:rsid w:val="00B2774C"/>
    <w:rsid w:val="00B30F1B"/>
    <w:rsid w:val="00B3271A"/>
    <w:rsid w:val="00B32D99"/>
    <w:rsid w:val="00B33104"/>
    <w:rsid w:val="00B33DEB"/>
    <w:rsid w:val="00B344DA"/>
    <w:rsid w:val="00B35691"/>
    <w:rsid w:val="00B35A1F"/>
    <w:rsid w:val="00B37A1A"/>
    <w:rsid w:val="00B402B4"/>
    <w:rsid w:val="00B4087F"/>
    <w:rsid w:val="00B4089C"/>
    <w:rsid w:val="00B42718"/>
    <w:rsid w:val="00B4432F"/>
    <w:rsid w:val="00B46EC1"/>
    <w:rsid w:val="00B50742"/>
    <w:rsid w:val="00B5130A"/>
    <w:rsid w:val="00B52056"/>
    <w:rsid w:val="00B53BDF"/>
    <w:rsid w:val="00B53E5D"/>
    <w:rsid w:val="00B54465"/>
    <w:rsid w:val="00B54DD0"/>
    <w:rsid w:val="00B54EA0"/>
    <w:rsid w:val="00B565F4"/>
    <w:rsid w:val="00B57390"/>
    <w:rsid w:val="00B61816"/>
    <w:rsid w:val="00B61AB3"/>
    <w:rsid w:val="00B63B5C"/>
    <w:rsid w:val="00B6441A"/>
    <w:rsid w:val="00B65814"/>
    <w:rsid w:val="00B7239F"/>
    <w:rsid w:val="00B72560"/>
    <w:rsid w:val="00B72DFA"/>
    <w:rsid w:val="00B72E78"/>
    <w:rsid w:val="00B7355E"/>
    <w:rsid w:val="00B73A95"/>
    <w:rsid w:val="00B74615"/>
    <w:rsid w:val="00B74D70"/>
    <w:rsid w:val="00B82B62"/>
    <w:rsid w:val="00B84AF4"/>
    <w:rsid w:val="00B855FC"/>
    <w:rsid w:val="00B862EE"/>
    <w:rsid w:val="00B90763"/>
    <w:rsid w:val="00B91920"/>
    <w:rsid w:val="00B91A76"/>
    <w:rsid w:val="00B926D8"/>
    <w:rsid w:val="00B93380"/>
    <w:rsid w:val="00B95048"/>
    <w:rsid w:val="00B95334"/>
    <w:rsid w:val="00B96242"/>
    <w:rsid w:val="00B978FD"/>
    <w:rsid w:val="00BA0674"/>
    <w:rsid w:val="00BA0F60"/>
    <w:rsid w:val="00BA5C97"/>
    <w:rsid w:val="00BA6261"/>
    <w:rsid w:val="00BA77F9"/>
    <w:rsid w:val="00BA7846"/>
    <w:rsid w:val="00BB062E"/>
    <w:rsid w:val="00BB2C81"/>
    <w:rsid w:val="00BB6EFB"/>
    <w:rsid w:val="00BC221F"/>
    <w:rsid w:val="00BC37A2"/>
    <w:rsid w:val="00BC5BFD"/>
    <w:rsid w:val="00BC7C0E"/>
    <w:rsid w:val="00BC7F9D"/>
    <w:rsid w:val="00BD01F6"/>
    <w:rsid w:val="00BD0FA7"/>
    <w:rsid w:val="00BD2C6F"/>
    <w:rsid w:val="00BD309C"/>
    <w:rsid w:val="00BD5982"/>
    <w:rsid w:val="00BD60AD"/>
    <w:rsid w:val="00BD7092"/>
    <w:rsid w:val="00BD7A46"/>
    <w:rsid w:val="00BE01CF"/>
    <w:rsid w:val="00BE036C"/>
    <w:rsid w:val="00BE0F75"/>
    <w:rsid w:val="00BE2175"/>
    <w:rsid w:val="00BE22C6"/>
    <w:rsid w:val="00BE508F"/>
    <w:rsid w:val="00BE50AC"/>
    <w:rsid w:val="00BE5EE3"/>
    <w:rsid w:val="00BE7A4E"/>
    <w:rsid w:val="00BF1649"/>
    <w:rsid w:val="00BF6182"/>
    <w:rsid w:val="00BF6463"/>
    <w:rsid w:val="00BF6641"/>
    <w:rsid w:val="00BF7705"/>
    <w:rsid w:val="00C004A8"/>
    <w:rsid w:val="00C01E9F"/>
    <w:rsid w:val="00C02482"/>
    <w:rsid w:val="00C038B5"/>
    <w:rsid w:val="00C049D4"/>
    <w:rsid w:val="00C062E8"/>
    <w:rsid w:val="00C06C84"/>
    <w:rsid w:val="00C15F85"/>
    <w:rsid w:val="00C15F9E"/>
    <w:rsid w:val="00C2032B"/>
    <w:rsid w:val="00C219CA"/>
    <w:rsid w:val="00C22B25"/>
    <w:rsid w:val="00C22E6C"/>
    <w:rsid w:val="00C24550"/>
    <w:rsid w:val="00C332A2"/>
    <w:rsid w:val="00C33544"/>
    <w:rsid w:val="00C34C68"/>
    <w:rsid w:val="00C42593"/>
    <w:rsid w:val="00C42604"/>
    <w:rsid w:val="00C44E54"/>
    <w:rsid w:val="00C45544"/>
    <w:rsid w:val="00C4679E"/>
    <w:rsid w:val="00C46F93"/>
    <w:rsid w:val="00C512D6"/>
    <w:rsid w:val="00C517B9"/>
    <w:rsid w:val="00C51D45"/>
    <w:rsid w:val="00C53E26"/>
    <w:rsid w:val="00C5496E"/>
    <w:rsid w:val="00C562FB"/>
    <w:rsid w:val="00C566B0"/>
    <w:rsid w:val="00C601B2"/>
    <w:rsid w:val="00C61F9F"/>
    <w:rsid w:val="00C63F6D"/>
    <w:rsid w:val="00C64F0A"/>
    <w:rsid w:val="00C70785"/>
    <w:rsid w:val="00C74CE9"/>
    <w:rsid w:val="00C7525E"/>
    <w:rsid w:val="00C752DC"/>
    <w:rsid w:val="00C764FD"/>
    <w:rsid w:val="00C76E72"/>
    <w:rsid w:val="00C77680"/>
    <w:rsid w:val="00C8088A"/>
    <w:rsid w:val="00C830D1"/>
    <w:rsid w:val="00C862E1"/>
    <w:rsid w:val="00C865B7"/>
    <w:rsid w:val="00C8724F"/>
    <w:rsid w:val="00C87E3F"/>
    <w:rsid w:val="00C922CE"/>
    <w:rsid w:val="00C9312B"/>
    <w:rsid w:val="00C94128"/>
    <w:rsid w:val="00C946AE"/>
    <w:rsid w:val="00C94AFA"/>
    <w:rsid w:val="00C95722"/>
    <w:rsid w:val="00C95DDB"/>
    <w:rsid w:val="00C96474"/>
    <w:rsid w:val="00C966B5"/>
    <w:rsid w:val="00C96D3A"/>
    <w:rsid w:val="00C97271"/>
    <w:rsid w:val="00CA14D8"/>
    <w:rsid w:val="00CA2016"/>
    <w:rsid w:val="00CA474D"/>
    <w:rsid w:val="00CA5BA7"/>
    <w:rsid w:val="00CA79C6"/>
    <w:rsid w:val="00CA7A57"/>
    <w:rsid w:val="00CB0EC4"/>
    <w:rsid w:val="00CB30BA"/>
    <w:rsid w:val="00CB4321"/>
    <w:rsid w:val="00CB4F65"/>
    <w:rsid w:val="00CC0551"/>
    <w:rsid w:val="00CC23A2"/>
    <w:rsid w:val="00CC2AE4"/>
    <w:rsid w:val="00CC3F50"/>
    <w:rsid w:val="00CC468C"/>
    <w:rsid w:val="00CC4E9C"/>
    <w:rsid w:val="00CC4F0D"/>
    <w:rsid w:val="00CC5334"/>
    <w:rsid w:val="00CC684A"/>
    <w:rsid w:val="00CC7376"/>
    <w:rsid w:val="00CC7AE9"/>
    <w:rsid w:val="00CD09E4"/>
    <w:rsid w:val="00CD0F75"/>
    <w:rsid w:val="00CD2E1C"/>
    <w:rsid w:val="00CD47FA"/>
    <w:rsid w:val="00CD552F"/>
    <w:rsid w:val="00CD751D"/>
    <w:rsid w:val="00CD7A88"/>
    <w:rsid w:val="00CE09B3"/>
    <w:rsid w:val="00CE43D9"/>
    <w:rsid w:val="00CE4450"/>
    <w:rsid w:val="00CE5D51"/>
    <w:rsid w:val="00CE601F"/>
    <w:rsid w:val="00CE60C2"/>
    <w:rsid w:val="00CE78C2"/>
    <w:rsid w:val="00CE7A5E"/>
    <w:rsid w:val="00CE7BA4"/>
    <w:rsid w:val="00CE7C6E"/>
    <w:rsid w:val="00CF067E"/>
    <w:rsid w:val="00CF1770"/>
    <w:rsid w:val="00CF177E"/>
    <w:rsid w:val="00CF2A50"/>
    <w:rsid w:val="00CF3423"/>
    <w:rsid w:val="00CF45AE"/>
    <w:rsid w:val="00CF6886"/>
    <w:rsid w:val="00D008A0"/>
    <w:rsid w:val="00D014DB"/>
    <w:rsid w:val="00D016A7"/>
    <w:rsid w:val="00D017EE"/>
    <w:rsid w:val="00D01940"/>
    <w:rsid w:val="00D02404"/>
    <w:rsid w:val="00D04828"/>
    <w:rsid w:val="00D04C57"/>
    <w:rsid w:val="00D06221"/>
    <w:rsid w:val="00D066DB"/>
    <w:rsid w:val="00D06ABD"/>
    <w:rsid w:val="00D0706B"/>
    <w:rsid w:val="00D07693"/>
    <w:rsid w:val="00D078C6"/>
    <w:rsid w:val="00D11E75"/>
    <w:rsid w:val="00D14934"/>
    <w:rsid w:val="00D151CE"/>
    <w:rsid w:val="00D17294"/>
    <w:rsid w:val="00D175B7"/>
    <w:rsid w:val="00D2261F"/>
    <w:rsid w:val="00D24D95"/>
    <w:rsid w:val="00D2609C"/>
    <w:rsid w:val="00D26ACF"/>
    <w:rsid w:val="00D26C1D"/>
    <w:rsid w:val="00D26DB8"/>
    <w:rsid w:val="00D27631"/>
    <w:rsid w:val="00D27B13"/>
    <w:rsid w:val="00D30AF2"/>
    <w:rsid w:val="00D30B49"/>
    <w:rsid w:val="00D324CE"/>
    <w:rsid w:val="00D32DCC"/>
    <w:rsid w:val="00D3318C"/>
    <w:rsid w:val="00D33E83"/>
    <w:rsid w:val="00D34FED"/>
    <w:rsid w:val="00D36CB4"/>
    <w:rsid w:val="00D4008A"/>
    <w:rsid w:val="00D4024C"/>
    <w:rsid w:val="00D42B63"/>
    <w:rsid w:val="00D4381B"/>
    <w:rsid w:val="00D4465A"/>
    <w:rsid w:val="00D44A4E"/>
    <w:rsid w:val="00D47D5C"/>
    <w:rsid w:val="00D50110"/>
    <w:rsid w:val="00D5131B"/>
    <w:rsid w:val="00D519F5"/>
    <w:rsid w:val="00D52552"/>
    <w:rsid w:val="00D52865"/>
    <w:rsid w:val="00D530F7"/>
    <w:rsid w:val="00D535BA"/>
    <w:rsid w:val="00D536C1"/>
    <w:rsid w:val="00D53C46"/>
    <w:rsid w:val="00D5526E"/>
    <w:rsid w:val="00D6313C"/>
    <w:rsid w:val="00D637A5"/>
    <w:rsid w:val="00D63D2B"/>
    <w:rsid w:val="00D63F42"/>
    <w:rsid w:val="00D6442D"/>
    <w:rsid w:val="00D6695D"/>
    <w:rsid w:val="00D67C7A"/>
    <w:rsid w:val="00D7068B"/>
    <w:rsid w:val="00D7165E"/>
    <w:rsid w:val="00D72A2F"/>
    <w:rsid w:val="00D72D19"/>
    <w:rsid w:val="00D73696"/>
    <w:rsid w:val="00D74457"/>
    <w:rsid w:val="00D74D2C"/>
    <w:rsid w:val="00D75230"/>
    <w:rsid w:val="00D75C5E"/>
    <w:rsid w:val="00D76260"/>
    <w:rsid w:val="00D80185"/>
    <w:rsid w:val="00D8069C"/>
    <w:rsid w:val="00D807DA"/>
    <w:rsid w:val="00D80ABC"/>
    <w:rsid w:val="00D81290"/>
    <w:rsid w:val="00D831DD"/>
    <w:rsid w:val="00D840A5"/>
    <w:rsid w:val="00D86AB4"/>
    <w:rsid w:val="00D87DF6"/>
    <w:rsid w:val="00D9244C"/>
    <w:rsid w:val="00D92772"/>
    <w:rsid w:val="00D934E5"/>
    <w:rsid w:val="00D93C6D"/>
    <w:rsid w:val="00D93D0B"/>
    <w:rsid w:val="00D94B2A"/>
    <w:rsid w:val="00D94E96"/>
    <w:rsid w:val="00D9702F"/>
    <w:rsid w:val="00D97C5E"/>
    <w:rsid w:val="00DA1084"/>
    <w:rsid w:val="00DA179B"/>
    <w:rsid w:val="00DA307D"/>
    <w:rsid w:val="00DA35A9"/>
    <w:rsid w:val="00DA555E"/>
    <w:rsid w:val="00DA5DE4"/>
    <w:rsid w:val="00DA6641"/>
    <w:rsid w:val="00DA6D15"/>
    <w:rsid w:val="00DA7555"/>
    <w:rsid w:val="00DB292B"/>
    <w:rsid w:val="00DB35C7"/>
    <w:rsid w:val="00DB393F"/>
    <w:rsid w:val="00DB5F3B"/>
    <w:rsid w:val="00DB6BFF"/>
    <w:rsid w:val="00DB6FD8"/>
    <w:rsid w:val="00DB7134"/>
    <w:rsid w:val="00DB726E"/>
    <w:rsid w:val="00DB73D7"/>
    <w:rsid w:val="00DC0D1F"/>
    <w:rsid w:val="00DC1010"/>
    <w:rsid w:val="00DC2346"/>
    <w:rsid w:val="00DC3511"/>
    <w:rsid w:val="00DC589F"/>
    <w:rsid w:val="00DC7725"/>
    <w:rsid w:val="00DC7C62"/>
    <w:rsid w:val="00DD0136"/>
    <w:rsid w:val="00DD0B8F"/>
    <w:rsid w:val="00DD58D2"/>
    <w:rsid w:val="00DD67F5"/>
    <w:rsid w:val="00DD6D23"/>
    <w:rsid w:val="00DD76AA"/>
    <w:rsid w:val="00DE012C"/>
    <w:rsid w:val="00DE2275"/>
    <w:rsid w:val="00DE29AF"/>
    <w:rsid w:val="00DE40C8"/>
    <w:rsid w:val="00DE4714"/>
    <w:rsid w:val="00DE7EBC"/>
    <w:rsid w:val="00DE7EDF"/>
    <w:rsid w:val="00DF1302"/>
    <w:rsid w:val="00DF2A58"/>
    <w:rsid w:val="00DF3252"/>
    <w:rsid w:val="00DF4E02"/>
    <w:rsid w:val="00DF5F98"/>
    <w:rsid w:val="00DF67B2"/>
    <w:rsid w:val="00DF6A50"/>
    <w:rsid w:val="00DF6D23"/>
    <w:rsid w:val="00DF7AAF"/>
    <w:rsid w:val="00E00735"/>
    <w:rsid w:val="00E019BE"/>
    <w:rsid w:val="00E02052"/>
    <w:rsid w:val="00E02B7C"/>
    <w:rsid w:val="00E0340F"/>
    <w:rsid w:val="00E06266"/>
    <w:rsid w:val="00E06605"/>
    <w:rsid w:val="00E069DA"/>
    <w:rsid w:val="00E06C8B"/>
    <w:rsid w:val="00E06D30"/>
    <w:rsid w:val="00E10FE2"/>
    <w:rsid w:val="00E139E7"/>
    <w:rsid w:val="00E13C06"/>
    <w:rsid w:val="00E15F2F"/>
    <w:rsid w:val="00E2155F"/>
    <w:rsid w:val="00E22208"/>
    <w:rsid w:val="00E22F7F"/>
    <w:rsid w:val="00E26F42"/>
    <w:rsid w:val="00E27181"/>
    <w:rsid w:val="00E276F9"/>
    <w:rsid w:val="00E304D5"/>
    <w:rsid w:val="00E315C8"/>
    <w:rsid w:val="00E324E0"/>
    <w:rsid w:val="00E35B27"/>
    <w:rsid w:val="00E37217"/>
    <w:rsid w:val="00E42707"/>
    <w:rsid w:val="00E43056"/>
    <w:rsid w:val="00E43132"/>
    <w:rsid w:val="00E447E9"/>
    <w:rsid w:val="00E4540C"/>
    <w:rsid w:val="00E45671"/>
    <w:rsid w:val="00E46E7F"/>
    <w:rsid w:val="00E478F8"/>
    <w:rsid w:val="00E47FB7"/>
    <w:rsid w:val="00E50757"/>
    <w:rsid w:val="00E50F20"/>
    <w:rsid w:val="00E51B3F"/>
    <w:rsid w:val="00E520AF"/>
    <w:rsid w:val="00E52A2D"/>
    <w:rsid w:val="00E52F16"/>
    <w:rsid w:val="00E5445C"/>
    <w:rsid w:val="00E5459F"/>
    <w:rsid w:val="00E5535F"/>
    <w:rsid w:val="00E57990"/>
    <w:rsid w:val="00E6189B"/>
    <w:rsid w:val="00E618F2"/>
    <w:rsid w:val="00E61C68"/>
    <w:rsid w:val="00E61D27"/>
    <w:rsid w:val="00E622A7"/>
    <w:rsid w:val="00E642CC"/>
    <w:rsid w:val="00E659D4"/>
    <w:rsid w:val="00E665DA"/>
    <w:rsid w:val="00E70F0B"/>
    <w:rsid w:val="00E71E70"/>
    <w:rsid w:val="00E72252"/>
    <w:rsid w:val="00E729F0"/>
    <w:rsid w:val="00E72B8D"/>
    <w:rsid w:val="00E74C88"/>
    <w:rsid w:val="00E759D3"/>
    <w:rsid w:val="00E76ADB"/>
    <w:rsid w:val="00E80D4D"/>
    <w:rsid w:val="00E82668"/>
    <w:rsid w:val="00E83D52"/>
    <w:rsid w:val="00E8487B"/>
    <w:rsid w:val="00E86323"/>
    <w:rsid w:val="00E9005A"/>
    <w:rsid w:val="00E92637"/>
    <w:rsid w:val="00E92877"/>
    <w:rsid w:val="00E92B61"/>
    <w:rsid w:val="00E9305E"/>
    <w:rsid w:val="00E93807"/>
    <w:rsid w:val="00E959ED"/>
    <w:rsid w:val="00E96C78"/>
    <w:rsid w:val="00E97043"/>
    <w:rsid w:val="00EA06EF"/>
    <w:rsid w:val="00EA0866"/>
    <w:rsid w:val="00EA1712"/>
    <w:rsid w:val="00EA1CBB"/>
    <w:rsid w:val="00EA35E4"/>
    <w:rsid w:val="00EA4082"/>
    <w:rsid w:val="00EB0FFB"/>
    <w:rsid w:val="00EB1059"/>
    <w:rsid w:val="00EB1944"/>
    <w:rsid w:val="00EB2624"/>
    <w:rsid w:val="00EB288B"/>
    <w:rsid w:val="00EB2D6B"/>
    <w:rsid w:val="00EB2EDD"/>
    <w:rsid w:val="00EB2EEA"/>
    <w:rsid w:val="00EB3EBE"/>
    <w:rsid w:val="00EB42D0"/>
    <w:rsid w:val="00EB6097"/>
    <w:rsid w:val="00EB6995"/>
    <w:rsid w:val="00EB6C8D"/>
    <w:rsid w:val="00EB73F4"/>
    <w:rsid w:val="00EB7761"/>
    <w:rsid w:val="00EB7C54"/>
    <w:rsid w:val="00EC0815"/>
    <w:rsid w:val="00EC241F"/>
    <w:rsid w:val="00EC2C51"/>
    <w:rsid w:val="00EC4D03"/>
    <w:rsid w:val="00EC57FC"/>
    <w:rsid w:val="00EC5AB0"/>
    <w:rsid w:val="00EC688B"/>
    <w:rsid w:val="00EC70FA"/>
    <w:rsid w:val="00ED217A"/>
    <w:rsid w:val="00ED2B08"/>
    <w:rsid w:val="00ED5A5F"/>
    <w:rsid w:val="00ED60D3"/>
    <w:rsid w:val="00ED60F0"/>
    <w:rsid w:val="00ED6594"/>
    <w:rsid w:val="00EE5A63"/>
    <w:rsid w:val="00EE6287"/>
    <w:rsid w:val="00EE7A61"/>
    <w:rsid w:val="00EF0924"/>
    <w:rsid w:val="00EF340C"/>
    <w:rsid w:val="00EF411E"/>
    <w:rsid w:val="00EF469F"/>
    <w:rsid w:val="00EF51EC"/>
    <w:rsid w:val="00EF5535"/>
    <w:rsid w:val="00F00606"/>
    <w:rsid w:val="00F00A42"/>
    <w:rsid w:val="00F01034"/>
    <w:rsid w:val="00F0114C"/>
    <w:rsid w:val="00F02B66"/>
    <w:rsid w:val="00F030D4"/>
    <w:rsid w:val="00F10D0E"/>
    <w:rsid w:val="00F10E0A"/>
    <w:rsid w:val="00F11705"/>
    <w:rsid w:val="00F1282E"/>
    <w:rsid w:val="00F1288F"/>
    <w:rsid w:val="00F1295C"/>
    <w:rsid w:val="00F14979"/>
    <w:rsid w:val="00F1629A"/>
    <w:rsid w:val="00F16D95"/>
    <w:rsid w:val="00F20A72"/>
    <w:rsid w:val="00F24158"/>
    <w:rsid w:val="00F257EF"/>
    <w:rsid w:val="00F2650D"/>
    <w:rsid w:val="00F26800"/>
    <w:rsid w:val="00F26D05"/>
    <w:rsid w:val="00F27787"/>
    <w:rsid w:val="00F3078C"/>
    <w:rsid w:val="00F30A9E"/>
    <w:rsid w:val="00F30B99"/>
    <w:rsid w:val="00F30EFB"/>
    <w:rsid w:val="00F32802"/>
    <w:rsid w:val="00F32CAE"/>
    <w:rsid w:val="00F32F4E"/>
    <w:rsid w:val="00F33C79"/>
    <w:rsid w:val="00F33C97"/>
    <w:rsid w:val="00F34152"/>
    <w:rsid w:val="00F34291"/>
    <w:rsid w:val="00F35D4C"/>
    <w:rsid w:val="00F36726"/>
    <w:rsid w:val="00F36EF3"/>
    <w:rsid w:val="00F379AA"/>
    <w:rsid w:val="00F4150F"/>
    <w:rsid w:val="00F41842"/>
    <w:rsid w:val="00F4197E"/>
    <w:rsid w:val="00F41CE9"/>
    <w:rsid w:val="00F423A2"/>
    <w:rsid w:val="00F4522D"/>
    <w:rsid w:val="00F47B29"/>
    <w:rsid w:val="00F51068"/>
    <w:rsid w:val="00F51B8D"/>
    <w:rsid w:val="00F51C86"/>
    <w:rsid w:val="00F537D7"/>
    <w:rsid w:val="00F5701F"/>
    <w:rsid w:val="00F57438"/>
    <w:rsid w:val="00F57750"/>
    <w:rsid w:val="00F57816"/>
    <w:rsid w:val="00F60029"/>
    <w:rsid w:val="00F60D1F"/>
    <w:rsid w:val="00F60D33"/>
    <w:rsid w:val="00F61EF3"/>
    <w:rsid w:val="00F65EB7"/>
    <w:rsid w:val="00F66D9B"/>
    <w:rsid w:val="00F66E32"/>
    <w:rsid w:val="00F67DDA"/>
    <w:rsid w:val="00F72785"/>
    <w:rsid w:val="00F72FD6"/>
    <w:rsid w:val="00F75E34"/>
    <w:rsid w:val="00F8045C"/>
    <w:rsid w:val="00F8285B"/>
    <w:rsid w:val="00F8312C"/>
    <w:rsid w:val="00F8384A"/>
    <w:rsid w:val="00F84C1E"/>
    <w:rsid w:val="00F84DD8"/>
    <w:rsid w:val="00F85E8F"/>
    <w:rsid w:val="00F85EFD"/>
    <w:rsid w:val="00F9131E"/>
    <w:rsid w:val="00F91DC0"/>
    <w:rsid w:val="00F946F2"/>
    <w:rsid w:val="00F94DD0"/>
    <w:rsid w:val="00F96372"/>
    <w:rsid w:val="00F9672C"/>
    <w:rsid w:val="00F97789"/>
    <w:rsid w:val="00F97D24"/>
    <w:rsid w:val="00F97D45"/>
    <w:rsid w:val="00FA0911"/>
    <w:rsid w:val="00FA1124"/>
    <w:rsid w:val="00FA18CF"/>
    <w:rsid w:val="00FA28BB"/>
    <w:rsid w:val="00FA2D1D"/>
    <w:rsid w:val="00FA3A7D"/>
    <w:rsid w:val="00FA4089"/>
    <w:rsid w:val="00FA452F"/>
    <w:rsid w:val="00FA574B"/>
    <w:rsid w:val="00FA5CCC"/>
    <w:rsid w:val="00FA701F"/>
    <w:rsid w:val="00FA7156"/>
    <w:rsid w:val="00FA7547"/>
    <w:rsid w:val="00FB260B"/>
    <w:rsid w:val="00FB2729"/>
    <w:rsid w:val="00FB4EBA"/>
    <w:rsid w:val="00FB6DF0"/>
    <w:rsid w:val="00FB7229"/>
    <w:rsid w:val="00FB754A"/>
    <w:rsid w:val="00FC013D"/>
    <w:rsid w:val="00FC1060"/>
    <w:rsid w:val="00FC2407"/>
    <w:rsid w:val="00FC2739"/>
    <w:rsid w:val="00FC2E1F"/>
    <w:rsid w:val="00FC52DD"/>
    <w:rsid w:val="00FC5312"/>
    <w:rsid w:val="00FC5F32"/>
    <w:rsid w:val="00FD1E99"/>
    <w:rsid w:val="00FD2564"/>
    <w:rsid w:val="00FD2746"/>
    <w:rsid w:val="00FD5DF4"/>
    <w:rsid w:val="00FE07E2"/>
    <w:rsid w:val="00FE15F4"/>
    <w:rsid w:val="00FE381D"/>
    <w:rsid w:val="00FE5CA1"/>
    <w:rsid w:val="00FE6AE0"/>
    <w:rsid w:val="00FE775B"/>
    <w:rsid w:val="00FE7B3A"/>
    <w:rsid w:val="00FF1BAE"/>
    <w:rsid w:val="00FF1D8C"/>
    <w:rsid w:val="00FF2927"/>
    <w:rsid w:val="00FF3235"/>
    <w:rsid w:val="00FF3399"/>
    <w:rsid w:val="00FF6DF9"/>
    <w:rsid w:val="00FF7517"/>
    <w:rsid w:val="00FF7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459613906">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2.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75E0D-B6E1-451D-962B-94568ED458EC}">
  <ds:schemaRefs>
    <ds:schemaRef ds:uri="http://schemas.microsoft.com/sharepoint/v3/contenttype/forms"/>
  </ds:schemaRefs>
</ds:datastoreItem>
</file>

<file path=customXml/itemProps4.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71</Words>
  <Characters>1636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37</cp:revision>
  <dcterms:created xsi:type="dcterms:W3CDTF">2023-06-22T09:24:00Z</dcterms:created>
  <dcterms:modified xsi:type="dcterms:W3CDTF">2023-10-0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